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4</w:t>
      </w:r>
      <w:r>
        <w:t xml:space="preserve"> </w:t>
      </w:r>
      <w:r>
        <w:t xml:space="preserve">(สมัยสามัญประจำปีครั้งที่หนึ่ง)</w:t>
      </w:r>
      <w:r>
        <w:t xml:space="preserve"> </w:t>
      </w:r>
      <w:r>
        <w:t xml:space="preserve">220866</w:t>
      </w:r>
      <w:r>
        <w:t xml:space="preserve"> </w:t>
      </w:r>
      <w:r>
        <w:t xml:space="preserve">(นาทีที่</w:t>
      </w:r>
      <w:r>
        <w:t xml:space="preserve"> </w:t>
      </w:r>
      <w:r>
        <w:t xml:space="preserve">4.00.01</w:t>
      </w:r>
      <w:r>
        <w:t xml:space="preserve"> </w:t>
      </w:r>
      <w:r>
        <w:t xml:space="preserve">-</w:t>
      </w:r>
      <w:r>
        <w:t xml:space="preserve"> </w:t>
      </w:r>
      <w:r>
        <w:t xml:space="preserve">6.00.00</w:t>
      </w:r>
      <w:r>
        <w:t xml:space="preserve"> </w:t>
      </w:r>
      <w:r>
        <w:t xml:space="preserve">น.)</w:t>
      </w:r>
    </w:p>
    <w:p>
      <w:pPr>
        <w:pStyle w:val="Date"/>
      </w:pPr>
      <w:r>
        <w:t xml:space="preserve">วันพฤหัสบดีที่</w:t>
      </w:r>
      <w:r>
        <w:t xml:space="preserve"> </w:t>
      </w:r>
      <w:r>
        <w:t xml:space="preserve">5</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ฝั่งนี้ไว้ใต้ทางด่วน เห็แต่มันจะพัฒนาและทำโครงการขึ้นมาไม่ได้ เพราะมันไม่มีทางครับ ทางที่จะออกไป ก็คือทางพระโขนงนี่ ความกว้างไม่ถึง 4 เมตร เขาทำอย่างไรล่ะครับ เพื่อจะพัฒนาที่ฝั่งนี้ที่ตาบอดที่ซื้อมา เห็นไหมครับ มันมีสะพานค้ามคลองพระโขนงครับ ครับ เขาให้ไปจ้างบริษัททำ EIA ศึกษาหมด แล้วก็ขออนุญาตสร้างคลองพรจะชัดเจนครับ สะพานข้ามคลองพระโขนงตรงกลางครับ คลองพระโขนง น้ำเป็นทางเดินเรือ เป็นที่สาธารณะ เขาขออนุญาตข้ามคลองมาฝั่งนี้ กว้าง12 เมตร พอที่จะสามารถอนุญาตขึ้นโครงการ The Base West The Base West, The Base Hasu HAUS แล้วก็ยังมีโครงการ Habito มีโรงเรียนานาชาติอยู่ฝั่งนี้อีก อยู่ฝั่งนี้อีกนะครับ รวมแล้ว 3,200 ยูนิต ท่านประธานครับ ถ้าไม่มีสะพานข้ามคลองพระโขนงนี้ เขาทำพัฒนาโครงการฝั่งนี้ไม่ได้ เห็นไหมครับ เขาทำอย่างไรครับ เขาก็ไปทำ EIA และขออนุญาตข้ามสะพาน โดยนำที่ดิน 6 แปลง ภาพต่อไป เห็นไหมครับ 6 แปลง ก็คือที่ของบริษัแสนสิริ ที่ดินของบริษัทในเครือ ที่ดินที่เขาได้ภาระจำยอมมา บอกว่า 6… รวมแล้ว 8 แปลงครับเป็น 8 แปลง ถ้าเขาได้สร้างโครงการนี้ เขาจะสร้างทางข้ามพระโขนง และเขาจะเอาที่ดิน 8 แปลงนี้มาทำทาง ให้บุคคล ยินยอมให้บุคคลทั่วไป สามารถใช้ประโยชน์และถนนภาระจำยอมครับท่านประธาน นี่คือ EIA ที่จะขออนุญาต และทุกคนก็ต้องทำหนังสือยินยอมหมดครับ ว่ายกให้เป็นประโยชน์สาธารณะ ประชาชนทั่วไปใช้เป็นทางร่วมด้วยได้ จึงเป็นภาพเปิดไปเรื่อย ๆ เลยครับ ภาพภนวค 1 เลยครับ เป็นหนังสือที่เจ้าของที่ดินจะต้องลงบันทึกยืนยันกับทางกรุงเทพมหานคร จึงขออนุญาตสร้างอันนี้ได้ ต่อไปเลยครับภาพรวม มาจนถึงแบบสะพานที่จะขออนุญาตนะครับ ผมผ่านไปเรื่อย ๆ นะครับ แบบสะพานเห็นไหมครับ ฝั่งพระโขนง ฝั่งอ่อนนุช นี่คือแบบสร้างสะพานครับ สะพานนี้ข้ามคลองพระโขนงนะครับ ซึ่งไม่ใช่ทาง ไม่ใช่สมบัติสส่วนตัว ไม่ใช่ที่ดินส่วนตัวของบริษัทแสนสิริแน่นอน หนังสือขออนุญาตก่อสร้างครับ หน้าต่อไปครับท่านประธานครับ ใบอนุญาตก่อสร้างดัดแปลงลแะรื้อถอน เลขที่นี้ออก 2555 เห็นไหมครับ ในหนังสืออนุญาต ข้อ 4 ผู้ได้รับอนุญาตต้องปฏิบัติตามเงื่อนไขดังต่อไปนี้ เห็นไหมครับ ที่สำคัญคือต้องปฏิบัติตามเงื่อนไข แนบท้าย 16 ข้อ ก่อนที่ กทม. เขาจะอนุญาต รายละเอียด 16 ข้อนี่ ผมเอามาให้ดูเฉพาะข้อสำคัญนี่ เห็นไหมครับ ข้อที่ 3 ผู้ที่ได้รับอนุญาตต้องยกสะพานที่ก่อสร้าง ให้เป็นที่สาธารณประโยชน์ และมีหน้าที่บำรุงรักษาสะพานดังกล่าว ให้มีความมั่นคง แข็งแรง และสามารถใช้งานได้สะดวก ข้อ 10 ครับ ผู้ได้รับอนุญาตต้องยินยอมให้ประชาชนใช้สะพานที่ได้รับอนุญาตให้ก่อสร้างเป็นสะพานสาธารณะ ไม่ใช่มาตั้งชื่อสะพานแสนสำราญเป็นสมบัติส่วนตัว ซึ่งหากกรุงเทพมหานครจำเป็นต้องใช้สถานที่ หรือรื้อถอนสะพานดังกล่าวเมื่อใด ผู้รับอนุญาตต้องยินยอม จะแก้ไขหรือรื้อถอน ภายใน 30 วัน นับแต่วันรับหนังสือแจ้งให้ดำเนินการ โดยไม่เรียกร้องค่าเสียหายหรือค่าทดแทนใด ๆ ทั้งสิ้น เห็นไหมครับ นี่คือเงื่อนไข และข้อสำคัญข้อที่ 15 ครับ ผู้ได้ครับอนุญาตต้องเปิดโอกาสให้เจ้าของที่ดินที่ได้รับผลกระทบนะครับ จากการก่อสร้างสะพาน สามารถเชื่อมต่อและใช้สะพานเข้าออกสู่ทางสาธารณะได้ ประชาชนที่อยู่รอบบริเวณนั้น ที่จะสามารถเชื่อมทางเข้ามาใช้กับทางสาธารณะด้วย นี่ชัดเจนไหมครับ ว่าถ้าหาก กฟม. ไม่มีเงื่อนไขนี้ แล้ว กทม. อนุญาตให้บริษัท แสนสิริ ให้ทำสะพานข้ามคลงอพระโขนงตั้งแต่ผู้ว่าฯครับ ปลัดก็ติดคุกกันระนาวแล้วครับ อนุญาตไม่ได้ เพราะมันรขัดต่อระเบียบของกรุงเทพมหานคร พ.ศ. 2549 ขัดต่อกฎหมาย เพราะฉะนั้น บริษัท แสนสิรินี่ ให้นำเรื่องนี้แล้วก็นำที่ดินภาระจำยอมทั้งหมดนี่ล่ะครับ มายินยอมให้บุคคลทั่วไปใช้ ซึ่งสอดคล้องกับข้อ 14 กับระเบียบกรุงเทพมหานครทุกประการ เขาจึงได้รับอนุญาตให้ก่อสร้าง บริษัทที่ร่วมกับเขา บริษัทลูกของเขาต้องทำหนังสือยินยอมหมดครับ ในหน้าต่อไปเห็นไหมครับ ต้องยินยอมหมดครับ บริษัท เมจิก บริษัท พระโขนงอ่อนนุช นี่คือระเบียบกรุงเทพมหานคร พ.ศ. 2549 ภาพต่อไปเลยครับผมไปเร็ว ก็จะเป็นภาพโฉนดที่ดินครับ ภาพต่อไป ที่เขาเอามายื่นประกอบขออนุญาต ผมไม่ได้มากล่าวหาท่านแบบพล่อย ๆ หรือไม่มีหลักฐทุกอย่างมันมีข้อเท็จจริง มีเอกสาร มีประจักษ์พยาน โฉนดที่ดินนี่เป็นบริษัทแสนสิริทั้งนั้น ท่านประธานครับ เวลา รู้สึกมันจะเร็วไปนะครับ ก็อันนี้ก็โอเคผมข้ามไปเลยครับ เห็นไหมเครับ ได้รับอนุญาตสร้างสะพานเสร็จ ท่านดูสิครับ แล้วมาตั้งด่านเก็บเงินนี่ ทำแข็งแรงเลย ใหญ่โตเลยเห็นไหมครับ มีป้อมยาม มีด่านไม้กั้นขึ้นลง นี่ทางขึ้นลงด้านอ่อนนุช ขึ้นสะพานไปลงฝั่งนู้น ก็มีต้นยามฝั่งนู้น รอเก็บเงินประชาชน มอเตอร์ไซค์ 10 บาท รถเก๋ง 20 บาท วันหนึ่ง รถผ่านขึ้น ผ่านลง เป็นหมื่น ๆ เที่ยว ท่านลองคิดดูสิครับว่าเป็นเงินเท่าไหร่ แล้วก็มีการตรวจสอบของสื่อมวลชน ตรวจสอบของสื่อมวลชน ของพี่น้องประชาชนที่ตั้งชื่อสะพาน ว่าเป็นสะพานแสนรำคาญแล้ว แทนที่เขาจะได้ใช้ทางสาธารณะ กลายเป็นมาต้องใช้เสียงานให้บริษัทแสนสิริ ผมเป็นคนเขียนบทความนี้คนแรกตั้งแต่ปี 2561 เพราะผมเห็นสะพานตรงนี้ครั้งแรกคือปี 2561 เดือนธันวาคมครับ ผมก็เลยเขียนบทความในคอลัมน์เตือนเขาว่า กทม. ไปที่สาธารณะนี่ ให้เอกชนมาหาประโยชน์ได้อย่างไร แล้วก็ควรไปทำเสียให้ถูกต้องแล้วก็เสนอทางออกด้วยให้ยกที่นี้ให้ตามระเบียบกรุงเทพมหานคร แล้วมันก็เคยมีตัวอย่างคำพิพากษาศาลปกครองตัดสินไปแล้ว ผมผ่านไปเลยครับ นี่มีคำพิพากษา ผมเขียนเตือนไว้หมดแล้วตั้งแต่ธันวาคม มกราคมนะครับ นี่รูปแบบสะพานชัดเจนนะครับ คำพิพากษาศาลปกครองสูงสุดบอกว่าชี้ให้ดู จนกระทั่งมาถึงปัจจุบันนี้นะครับ กว่าเขา… เขาเก็บเงินมานี่มัน 8 ปี 9 ปี แล้วนะครับ เขายังไม่เลิกครับ จนกระทั่งนายศรีสุวรรณ มาเอาข้อมูลจากที่ผมเขียนนี่ครับ ไปยื่นกับกระทุ้งกับผู้ว่า กทม. กับปลัด กทม. เมื่อนี้เองครับ วันที่ 30 มีนาคมนี่ครับ ให้บริษัทแสนสิริเปิดทางให้ประชาชนใช้เป็นทางสาธารณะ ห้ามเก็บเงินประชาชน หากไปเก็บเงินประชาชน ก็จะถูกดำเนินคดีอาญา ปลัด กทม. ก็ออกคำสั่งแต่ท่านครับ ผมแปลกใจมาก บริษัทแสนสิริแทนที่จะรู้ว่านี่มันไม่ถูกกฎหมาย มันผิดจริยธรรม กลับมาชี้แจงแบบดื้อด้าน ผมจึงตั้งชื่อสะพานนี้ว่าดื้อด้าน ผมไม่อยากใช้คำว่าหน้าด้าน เดี๋ยวจะไม่เหมาะสม ว่านี่เก็บเงินนี่ สะพานี่ตัวเองไม่มีส่วนเกี่ยวข้อง ไม่เกี่ยวข้องได้อย่างไรล่ะครับ ขออนุญาตสร้าง ขอนุญาตสร้างสะพานในนามบริษัทตัวเองทั้งนั้น ด้วยเหตุนี้ครับ ผมจึงกราบเรียนท่านประธานและท่านสมาชิกว่าเรื่องนี้เป็นเรื่องที่ ผมเห็นว่าเป็นเรื่องประพฤติผิดจริยธรรมอย่างร้ายแรง และไม่ซื่อสัตย์กับกับแผ่นดินนะครับ ได้ประโยชน์สาธารณะแล้ว ยังสร้างความเดือดร้อนให้ประชาชน ผมจึงอยากจะฝากเตือนไปยังพรรคที่เสนอชื่อคุณเศรษฐาว่าคุณช่วยตอบและยืนยันเรื่องนี้ได้ไหมว่าจะไม่มีพฤติกรรมอย่างนี้ จะเลิก และจะปฏิบัติตามกฎหมาย ถ้าคุณยืนยันว่าคุณจะไม่ทำสิ่งเหล่านี้อีกต่อไป แล้วถ้าท่านได้มาเป็นนายกแล้วนี่ ท่านจะไม่เอาอนาจความเป็นตำแหน่งของท่านไปเบียดเบียสมบัติสาธารณะของแผ่นดิน ไปหากินประโยชน์ตนเองและพวกพ้อง ผมยินดีจะโหวตให้ครับ แล้วถ้าท่านไม่… ไม่ทำตามที่ผมแนะนำนี่ครับ ท่านไปดูคำพิพากษาคดีคุณกนกวันสิครับ ศาลฎีกาตัดสินไปแล้วครับ นะครับ ว่าครอบครองที่สาธารณะเป็นอย่างไรครับ ต้องถูกหยุดปฏิบัติหน้าที่ แล้วก็ถูกเพิกถอนสิทธิ์ทางการเมืองไปตลอดชีวิตนะครับ คุณปารีณาก็โดนไปแล้ว เพระาฉะนั้น เหตุนี้ที่ผมพูดมานี่ ก็โดยย่อ โดยรวบรัด เพื่อจะชี้ให้เห็นว่า ท่านประธานครับ ผมจำเป็นต้องตรวจสอบและจำเป็นต้องพิจารณาว่าบุคคลผู้นี้ สมควรได้เป็นนายกรัฐมนตรีหรือไม่ และผมจะพิจารณาดูว่าท่านจะตอบอย่างไร และท่านควรจะหยุดแล้วเลิกเสียครับ สภาพปัจจุบัน ตรงนี้นะครับ ท่านไม่เก็บเงินครับ แต่ท่านยังไม่รื้อแบริเออร์ออกไปนะครับ ยังไม่ได้รื้อทางที่ท่านทำ ประตู ทำซุ้มอะไรต่าง ๆ ออกไป เพราะฉะนั้น ผมจึงอยากให้ท่านนี่ ไปทำเสียให้ถูกต้องครับ ไปทำเสียให้ถูกต้องตามกฎหมายและก็ผมคิดว่าสมาชิกรัฐสภาคงไม่อยากจะเห็นผู้นำประเทศเป็นคนที่มีความคิดเช่นนี้ วันก่อน ท่านเป็นนักธุรกิจ ท่านทำมาหากินอย่างไร ผมไม่ว่าครับ แต่ถ้าท่านจะมาเป็นนายกฯ ในวันนี้นี่ กรุณาอย่าทำพฤติกรรมแบบนี้ต่อไปอีก ขอบคุณครับท่านประธาน</w:t>
      </w:r>
    </w:p>
    <w:p>
      <w:pPr>
        <w:pStyle w:val="BodyText"/>
      </w:pPr>
      <w:r>
        <w:t xml:space="preserve">(ศาสตราจารย์พิเศษพรเพชร) ผมอยากจะเรียนท่านสมาชิกนะครับ เดี๋ยวผมเรียนก่อนได้ไหม ท่านจุลพันธ์ประท้วงอะไรครับเชิญครับ</w:t>
      </w:r>
    </w:p>
    <w:p>
      <w:pPr>
        <w:pStyle w:val="BodyText"/>
      </w:pPr>
      <w:r>
        <w:t xml:space="preserve">(คุณจุลพันธ์) ท่านประธานครับ ผม สมาชิกสภาผู้แทนราษฎร จังหวัดเชียงใหม่ ในฐานะสมาชิกรัฐสภา ผมไม่ได้ประท้วงครับท่านประธาน ผมใช้สิทธิในฐานะของพรรคการเมืองนะครับ ในการหารือกับท่าน ในเรื่องของกรอบเวลานะครับ ผมเรียนให้ท่านประธานทราบ ในเรื่องกรอบเวลสข้อตกลงนี่ที่สมาชิกวุฒิสภาได้ร้องขอในที่ประชุม ระหว่างตัวแทนพรรคการเมือง กับทางวิปของวุฒินี่นะครับ ได้ขอเวลามา 2 ชั่วโมง ตอนนี้นี่ครบแล้วนะครับ พวกผมนี่เห็นว่ารายชื่อครั้งแรกเกินอยู่ 2 ท่านราวครึ่งชั่วโมงนี่ พวกผมไม่ได้ติดใจ ก็อยากจะให้ใช้สิทธิเพื่อรักษาบรรยากาศ แต่ตอนนี้มีมาลงเพิ่มอีก 2 ท่านนี่นะครับตอนนี้จะกลายมาเป็น 50 นาที นะครับ ก็ยินดีครับ แต่อยากให้กำหนดเวลาให้ชัดเจน และอย่าให้เกินไปมากกว่านี้ เพราะที่ประชุมเราตกลงกันว่าจะลงมติราว 3 โมงเศษ พรรคเพื่อไทยต้องเรียนต่อท่านประธานครับ เราขออนุญาตใช้สิทธิ์ในช่วงท้ายนะครับ ในหารชี้แจงข้อเท็จจริง ราว 3-4 ท่านก็คงใช้เวลาไม่นานมาก ก็เรียนต่อท่านประธานครับ</w:t>
      </w:r>
    </w:p>
    <w:p>
      <w:pPr>
        <w:pStyle w:val="BodyText"/>
      </w:pPr>
      <w:r>
        <w:t xml:space="preserve">(ศาสตราจารย์พิเศษพรเพชร) ผมกำลังเวลาที่ผมจะปรึกษากับท่านสมทุกแห่ง นะครับ ทุก… คือเพราะว่าแบ่งเป็นสมาชิกสภาผู้แทนราษฎร สมาชิกวุฒิสภา ไม่ได้แบ่งเป็นพรรคนะครับดังนั้นนี่ ทาง… ทาง สว. จะเหลืออีก 2 ท่านใช่ไหมครับ 4 ท่านก็คงจะอนุญาตสัก 20 นาทีนะครับ พอไหวไหมครับท่านจุลพันธ์</w:t>
      </w:r>
    </w:p>
    <w:p>
      <w:pPr>
        <w:pStyle w:val="BodyText"/>
      </w:pPr>
      <w:r>
        <w:t xml:space="preserve">(คุณจุลพันธ์) ท่านประธานครับ ถ้าจะบริหารอย่างนั้นผมยินดีครับ ก็จริง ๆ แล้ว เวลาของ สส. ยังพอมีครับ ให้ครึ่งชั่วโมงเลยก็ได้ครับ 4 ท่านเพื่อความราบรื่นครับ</w:t>
      </w:r>
    </w:p>
    <w:p>
      <w:pPr>
        <w:pStyle w:val="BodyText"/>
      </w:pPr>
      <w:r>
        <w:t xml:space="preserve">(ศาสตราจารย์พิเศษพรเพชร) ทางผู้เสนอก็จะสรุปใช้เวลาอีกเท่าไรครับ</w:t>
      </w:r>
    </w:p>
    <w:p>
      <w:pPr>
        <w:pStyle w:val="BodyText"/>
      </w:pPr>
      <w:r>
        <w:t xml:space="preserve">(คุณจุลพันธ์) ราว 40 นาทีครับ ไม่เกิน 4 ท่าน ของพระคุณครับท่านครับ</w:t>
      </w:r>
    </w:p>
    <w:p>
      <w:pPr>
        <w:pStyle w:val="BodyText"/>
      </w:pPr>
      <w:r>
        <w:t xml:space="preserve">(ศาสตราจารย์พิเศษพรเพชร) ทางผู้เสนอจะใช้เวลา 40 นาที ส่วนพรรคอื่นไม่มีแล้วนะครับ</w:t>
      </w:r>
    </w:p>
    <w:p>
      <w:pPr>
        <w:pStyle w:val="BodyText"/>
      </w:pPr>
      <w:r>
        <w:t xml:space="preserve">(คุณจุลพันธ์) ครับ เราจะได้ลงมติกันราว 15.30 น. ถึง 15.45 น. ครับ</w:t>
      </w:r>
    </w:p>
    <w:p>
      <w:pPr>
        <w:pStyle w:val="BodyText"/>
      </w:pPr>
      <w:r>
        <w:t xml:space="preserve">(ศาสตราจารย์พิเศษพรเพชร) เป็นสิ่งที่จะกำหนดว่าอย่างนั้นครับ ถูกต้องคตรับ ทาง สว. จะอภิปรายติดต่อกันไป 4 ท่านนะครับ ท่านละเมื่อกี้ให้เท่าไรนะ เอาท่านละ 8 นาที ตามสูตรของ…ท่านสิงห์ศึกยกมือครับ เชิญ ๆ ๆ</w:t>
      </w:r>
    </w:p>
    <w:p>
      <w:pPr>
        <w:pStyle w:val="BodyText"/>
      </w:pPr>
      <w:r>
        <w:t xml:space="preserve">(พลเอก สิงห์ศึก) รัฐสภาที่เคารพ ผมพลเอก สิงห์ศึก สิงห์ไพร สมาชิกวุฒิสภา ในฐานะสมาชิกรัฐสภา ก็ต้องขอขอบคุณทางผู้แทนของพรรคนะครับ ที่ได้กรุณาให้เวลากับสมาชิกวุฒิสภา ซึ่งสมาชิกวุฒิสภานั้น ก็มีความเห็นว่า มีผู้ประสงค์ครับ จะอภิปรายมาก แต่ก็ทราบดีว่ากรอบเวลานั้นอยู่ในเวลา 2 ชั่วโมงแต่ว่าท่านได้กรุณานั้น ตอบขอขอบพระคุณ แล้วก็เดี๋ยวผมจะบริหารเวลาในคนที่เหลือ อยู่ในกรอบ 30 นาทีใช่ไหมครับท่านประธาน 40 นาทีใช่ไหมครับ</w:t>
      </w:r>
    </w:p>
    <w:p>
      <w:pPr>
        <w:pStyle w:val="BodyText"/>
      </w:pPr>
      <w:r>
        <w:t xml:space="preserve">(ศาสตราจารย์พิเศษพรเพชร) ครับ 30 นาที แต่ผมขอเราเคยใช้ของเรา 8 นาทีนะครับ ปกติ สว. จะใช้ 8 นาที</w:t>
      </w:r>
    </w:p>
    <w:p>
      <w:pPr>
        <w:pStyle w:val="BodyText"/>
      </w:pPr>
      <w:r>
        <w:t xml:space="preserve">(พลเอกสิงห์ศึก) ครับ ได้ครับ</w:t>
      </w:r>
    </w:p>
    <w:p>
      <w:pPr>
        <w:pStyle w:val="BodyText"/>
      </w:pPr>
      <w:r>
        <w:t xml:space="preserve">(ศาสตราจารย์พิเศษพรเพชร) อนุญาตท่านละ 8 นาที นะครับ</w:t>
      </w:r>
    </w:p>
    <w:p>
      <w:pPr>
        <w:pStyle w:val="BodyText"/>
      </w:pPr>
      <w:r>
        <w:t xml:space="preserve">(พลเอกสิงห์ศึก) 8 นาที 4 ท่านใช่ไหมครับ ขอบพระคุณครับ</w:t>
      </w:r>
    </w:p>
    <w:p>
      <w:pPr>
        <w:pStyle w:val="BodyText"/>
      </w:pPr>
      <w:r>
        <w:t xml:space="preserve">(ศาสตราจารย์พิเศษพรเพชร) ในการสรุปของพรรคเพื่อไทยก็จะ… ก็จะพรรคที่เสนอก็จะใช้เวลาประมาณ 40 นาที แล้วก็จะจบนะครับ ขอบคุณตามนี้ครับ อย่างนั้นเชิญ สว. ต่อนะครับ ผมอ่านรายชื่อเรียงตามลำดับนะครับ ท่านดิเรกฤทธิ์ เจนครองธรรม แล้วก็ท่านเสรี สุวรรณภานนท์ ท่านละ 8 นาทีนะครับ เชิญครับ</w:t>
      </w:r>
    </w:p>
    <w:p>
      <w:pPr>
        <w:pStyle w:val="BodyText"/>
      </w:pPr>
      <w:r>
        <w:t xml:space="preserve">(คุณดิเรกฤทธิ์) ท่านประธานสภาที่เคารพ ดิเรกฤทธิ์ เจนครองธรรม สมาชิกวุฒิสภา ในฐานะสมาชิกรัฐสภา ผมขออนุญาตอภิปรายเรื่องสำคัญมาก เพราะว่าวันนี้เราจะอภิปรายเพื่อให้เกิดการลงมติไว้วางใจ หรือไม่ไว้วางใจให้บุคคลเป็นนายกรัฐมนตรีของเรานะครับ ผมมีความเห็นว่านายกรัฐมนตรีนี่ต้องไม่ใช่นายกรัฐมนตรีของเสียงข้างมากเท่านั้น แต่ว่าท่านต้องเป็นนายกรัฐมนตรีของคนทั้งประเทศ ท่านต้องเป็นนายกรัฐมนตรีของผม ของพี่น้องประชาชนในต่างจังหวัดและกรุงเทพฯ ทั่วประเทศ เพราะฉะนั้น ผมเรียนอย่างนี้ครับ การที่เราจะใช้เกณฑ์ในการพิจารณาเลืออกนายกรัฐมนตรี ผมได้ให้ความเห็น ซึ่ง สว. ของผมหลายท่านจำนวนมากก็เห็นด้วย แน่นอน เรามีแค่เพียง 3 เกณฑ์เท่านั้นเอง มี สส. ข้างมากสนับสนุนแล้วก็เสนอชื่อมาตอนนี้ก็ได้ข่าวว่ามี 11 พรรคการเมืองก็เข้าข่ายครับ เราก็จะต้องสนับสนุนท่านแน่นอนครับ เพราะว่าเราไปเลือกเสียงข้างน้อยไม่ได้ เสียงข้างน้อยไม่มีเสถียรภาพนะครับ พัฒนาประเทศ ไม่ต่อเนื่องแน่นอน เรื่องที่ 2 ก็คือต้องมีคุณสมบัติตามรัฐธรรมนูญนะครับ ไม่มีลักษณะต้องห้าม กรณีคุณเศรษฐา ทวีสินที่ได้เสนอมา ก็ยินดีครับไม่มีเรื่องค้างสาร เรื่ององค์กรอิสระที่เราจะต้องรอให้เกิดการวินิจฉัยเข้ามา อย่างไรก็ดี ก็มีประเด็นเรื่องผู้นำประเทศ คนที่จะเป็นนายกรัฐมนตรีของคนทั้งประเทศ จำเป็นจะต้องมีคุณสมบัติเป็นที่ประจักษ์ คุณธรรม จริยธรรม ซื่อสัตย์ สุจริต อย่างเห็นได้ชัด เพราะฉะนั้น ประเด็นนี้นี่ แน่นอนครับ มีประชาชนกล่าวหา มีประชาชนร้องเรียน ผมคิดว่าเป็นเรื่องที่ดีแล้วต้องรับฟังนะครับ ไม่ว่าจะเป็นใครก็ตาม เมื่อเขาเห็นชื่อบุคคลที่มาเป็นนายกรัฐมนตรีของพวกเราเขาก็เสนอความเห็น เสนอข้อมูลพร้อมหลักฐานมานะครับ ผมก็คิดว่าเรื่องนี้ก็จำเป็นสมาชิกรัฐสภาก็มาขยายความได้ มาถามให้เกิดความชัดเจนได้ เพื่อที่จะได้นายกเรื่องที่ 3 เป็นเรื่องสุดท้ายในหัวข้อ ก็คือว่าท่านเป็นนายกรัฐมนตรีของคนทั้งประเทศ ท่านต้องขับเคลื่อนรัฐบาล พาคนทั้งประเทศไปในทิศทางที่เป็นประโยชน์กับประชาชน ในนโยบายที่ท่านหาเสียงมรณรงค์ทั้งประเทศ แล้วก็มีประชาชนเลือกท่านมาเป็นจำนวนมาก เป็นพรรคของเสียงข้างมากนะครับ เพื่อไทยได้เป็นอันดับ 2 นะครับ ตรงนี้นี่ ผมไม่ติดใจในเรื่องนโยบายส่วนใหญ่นะครับ ที่ประชาชนเลือกมา ท่านต้องขับเคลื่อนครับ เพราะว่าเป็นพันธกรณี เป็นพันธสัญญาที่มีต่อประชาชน อย่างไรก็ดีผมมีเรื่องหนึ่งที่จำเป็นต้องอภิปรายเพื่อขอความชัดเจน นั่นก็คือสิ่งที่ท่านไม่ได้ประกาศเป็นนโยบายไว้ตั้งแต่แรกนะครับ แล้วก็เมื่อมีการให้สัมภาษณ์นะ คุณเสรษฐา ทวีสิน ท่านบอกว่าได้เป็นนายกรัฐมนตรี ประชุมคณะรัฐมนตรีครั้งแรก ท่านจะให้มีการเขียนรัฐธรรมนูญฉบับใหม่ทั้งฉบับ คำคำนี้มันแปลว่าอะไร แปลว่ารัฐธรรมนูญฉบับนี้ไม่ดี ไม่ดีทั้งหมดเลยนะครับ เพราะว่าถ้าไม่ดีบางส่วนท่านก็ขอแก้บางส่วนได้ แต่เพราะว่ามันไม่ดีทั้งฉบับไงครับ เพราะว่าท่านเขียนใหม่ทั้งฉบับัแล้วก็ประเด็น ก็คือว่าผู้ที่จะให้มาเขียนเท่ากับว่าให้มี สสร. นะครับ สมาชิกสภาร่างรัฐธรรมนูญ เป็นองค์กรเฉพาะกิจ ขึ้นมาทำเฉพาะเรื่อง เอาอำนาจรัฐสภาที่มีหน้าที่แก้ไขเพิ่มเติมรัฐธรรมนูญได้นี่ ให้มี สสร. ไปร่างขึ้นมาใหม่ ตรงนี้นะครับ มันเป็นปัญหา ทั้งในเรื่องเนื้อหาและวิธีการ ผมมีข้อกังวัล แล้วก็เพื่อนสมาชิกวุฒิสภาก็กังวลหลายท่านนะครับ ซึ่งไม่ว่าจะเป็นท่านคำนูณ สิทธิสมาน ท่านก็ได้ให้เหตุผลรายละเอียดไปบ้างแล้ว พลเอก สมเจตน์ บุญถนอม ได้ให้ข้อห่วงใย แล้วก็เสนอแนะเอาไว้แล้ว ผมเองก็อยากจะขยายความตรงนี้ครับ เมื่อท่านได้เป็นนายกรัฐมนตรีแล้ว หรือไม่ก็ตามเมื่อได้เป็นนี่ ก็น่าจะทำเรื่องเหล่านี้ให้ชัดเจน ประการแรกครับ การที่จะเสนอให้มีรัฐธรรมนูญฉบับใหม่ ให้ สสร. มายกร่างนี่ มีคำถามนะครับ ที่ต้องช่วยกันตอบให้ชัดเจนอยู่ 6 ข้อ ข้อ 1 ทำไมต้องมีรัฐธรรมนูญฉบับใหม่ครับ ท่านจะต้องแก้เรื่องอะไรที่มันสำคัญ แก้เรื่องเหล่านั้น เพื่อให้ใครได้ประโยชน์อะไร เรื่องนี้ต้องชัดเจนนะครับ ท่านต้องเขียนให้ชัดในเชิงเนื้อหา เนื้อหาในรายละเอียดที่จะต้องแก้นั้นนี่มันมีมากแค่ไหนครับ มันมีมากที่ต้องทำทั้งฉบับหรือไม่ ตามที่ผมได้กล่าวไว้ บางมาตรานี่ คนที่อยู่ในแวดวงการเมือง คนที่มีประสบการณ์ในรัฐสภา สว. หลายท่าน ท่านก็บอกไว้ว่าอันตรายนะครับ นอกจากเรื่องสถาบันหลักของชาติแล้วก็ยังมีเรื่องอื่น ๆ บางคนยกขึ้นมาว่ามาตรา144 เรื่องแทรกแซงงบประมาณโดย สส. สว. เรื่องของมาตรา 235 เรื่องจริยธรรม ประพฤติมิชอบทุจริต ที่ให้เกิดคดี นักการเมืองทุจริตและต้องขึ้นศาลอาญาแผนกคดีอาญา นักการเมือง ตรงนี้นี่ท่านจะเอาอย่างไร แล้วก็ความสัมพันธ์ระหว่างองค์กรที่ใช้อำนาจไม่ว่าจะเป็นฝ่ายนิติบัญญติโดยสภา จะมี 2 สภา สภาเดียว ฝ่ายบริหารนะครับ มีขอบเขตอะไรอย่างไรนะครับ นโยบายตจะกว้างขวางแค่ไหน เลือกอะไรมาทำก็ได้ใช่หรือไม่ การปฏิรูปประเทศยุทธศาสตร์ชาติไม่ดี ไม่จำเป็น ต้องยกเลิก ใช่หรือไม่อย่างไรนะครับ เรื่องเหล่านี้จำเป็นจะต้องขยายความ อันต่อไป ก็คือว่าวิธีการที่จะทำตามรัฐธรรมนูญนี่ จะทำได้อย่างไรมาตรา 256 ที่ว่าด้วยการแก้ไขรัฐธรรมนูญ ทำได้เฉพาะการแก้ไขรัฐธรรมนูญนะครับ ศาลรัฐธรรมนูญก็มีคำวินิจฉัยแล้ว ในคราวที่แล้ว ที่มีคณะ สส. นะครับ ได้เสนอมานะครับ เรื่องนี้ก็เป็นประเด็นปัญหา เพราะฉะนั้น แล้ว การที่จะท่านต้องมีรายละเอียดที่ชัดเจนนะครับ ไม่อย่างนั้นนี่ท่านจะเอาคำถามอะไร ไปถามประชาชน การที่มีมติ ครม. นะครับ ท่านจะให้ทำประชามติเพื่อปรึกษาหารือประชาชนทั้งประเทศใช่ไหมครับ ว่าควรจะทำอย่างไรกับรัฐธรรมนูญอย่างกว้าง ๆ หรือต้องมีรายละเอียดนะครับ ผมคิดว่าทั้งหมดนี้นี่เป็นเรื่องที่สำคัญ สุดท้ายครับ ในเรื่องรัฐธรรมนูญนี่ เราจะต้องเปรยบเทียบนะครับว่าสิ่งที่เราจะได้มาจากการแก้แบบของท่าน ที่ท่านเสนอนี่ กับการแก้ไขรัฐธรรมนูญด้วยวิธีการอื่น อะไรจะต้องเสียเวลา เสียค่าใช้จ่ายมากกว่ากันนะครับ และอะไรที่จะเกิดประโยชน์ต่อประชาชน ผมคิดว่าเรื่องนี้ต้องพูดให้ชัดนะครับ แล้วก็เรื่องนี้นะครับ ทั้งเรื่องคุณสมบัติ ความซื่อสัตย์ สุจริต เป็นที่ประจักษ์ นำพาประเทศแล้ว เรื่องรัฐธรรมนูญก็เป็นเรื่องสำคัญ 2 เรื่องนี้ถ้าอธิบายไม่ได้ชัดเจนนะครับ ท่านก็จะได้รับเสียงสนับสนุนที่น้อยลง ขอบพระคุณครับ</w:t>
      </w:r>
    </w:p>
    <w:p>
      <w:pPr>
        <w:pStyle w:val="BodyText"/>
      </w:pPr>
      <w:r>
        <w:t xml:space="preserve">(ศาสตราจารย์พิเศษพรเพชร) ต่อไปเป้นท่านเสรี สุวรรณภานนท์ นะครับ แล้วตามด้วยพลเอก เลิศรัตน์ รัตนวานิช เชิญท่านเสรีครับ</w:t>
      </w:r>
    </w:p>
    <w:p>
      <w:pPr>
        <w:pStyle w:val="BodyText"/>
      </w:pPr>
      <w:r>
        <w:t xml:space="preserve">(คุณเสรี) ครับ กราบเรียนท่านประธานรัฐสภาที่เคารพ ครับ ผม เสรี สุวรรณภานนท์ สมาชิสมาชิกวุฒิสภา ในฐานะสมาชิกรัฐสภา ที่จริงตั้งใจว่าจะพูด 30 นาที ต่อมาก็เหลือ 15 ตอนนี้ก็ได้พูดเหลือ 8 นะครับ ก็พยายามจะใช้เวลาให้คุ้มค่าที่สุดนะครับ คือในส่วนที่จะพิจารณาเห็นชอบคุณเศรษฐา เป็นนายกรัฐมนตรีหรือไม่นะครับ จริง ๆ ตอนแรกฟังเสียงเหมือนจะไม่ผ่านนะครับ แต่ปรากฏตอนเช้าซึ่งมวลชนมาถามจะผ่านไหม เห็นท่าน สว. กิตติศักดิ์ บอกว่าจะผ่านย 100 คนนะครับ สว. ผมก็บอกไม่แน่ใจนะครับ แต่ในสภานี่นะครับ มันย่อมจะฟังเสียงกันออกว่าผ่านหรือไม่ผ่าน ก็เชื่อได้นะครับ ว่าแนวโน้มของคุณเศรษฐาในส่วนที่สภานี้มีแนวโน้มสูงที่จะผ่านนะครับ แต่อย่างไรก็ตามท่านประทานครับ ก็ยังไม่ทราบนะครับ ว่าคะแนนจะเป็นอย่างไร ด้วยความรู้สึกว่าสิ่งที่จะกราบเรียนต่อที่ประชุม ว่าถ้าหากว่าผมตัดสินใจให้ผ่านมันง่าน มันก็ตามน้ำไป แต่ด้วยความรู้สึกว่าการจะพิจารณาเป็นนายกรัฐมนตรีนั้นนี่ เป็นหน้าที่ของสมาชิกวุฒิสภาและสมาชิกสภาผู้แทนราษฎร ผมก็พยายามให้เหตุผลกับตัวเอง ว่าสิ่งที่จะตัดสินใจนั้นนะครับ มันจะมีเหตุผลอย่างไร ในการที่จะเห็นชอบ ไม่เห็นชอบจริง ๆ แล้วนี่นะครับ ผมก็อยากจะฟังเสียงคุณเศรษฐาในที่ประชุมแห่งนี้นะครับ แต่ท่านก็ไม่นำเสนอให้มาต่อสมาชิก หรือแสดงวิสัยทัศน์ เพราะว่าการพิจารณานั้นไม่ใช่แค่คุณสมบัติลักษณะต้องห้ามอย่างเดียว เพราะรัฐธรรมนูญบัญญัติไว้ว่าสมควรจะเป็นไหม จะเห็นชอบหรือไม่เห็นชอบ เห็นแล้วจะชอบหรือไม่ ควรหรือไม่ควร ซึ่งมีหลายเรื่องครับท่นประธานจริง ๆ ก็อยากจะถามว่าไอ้การจะแก้ปัญหา Digital ที่พูดถึงนี่นะครับ แจกเงิน Digital ดังกล่าวเอาเงินจากไหนนะครับ แจกคนละหมื่นบาท คนร่ำรวยมหาเศรษฐีก็ไตรงเสียเลย ทำไมต้องไปผ่านกระบวนการ ซึ่งเข้าใจว่าเป็นบริษัทที่ได้ถือครองเงินดิจิทัลหรือเปล่าหรือว่าจะต้องตั้งบริษัทมาบริหารจัดการหรือเปล่า มันก็มีคำถามเยอะนะครับ แต่อย่างไรก็ตามนี่นะครับ การแจกเงินให้ประชาชน ผมก็ไม่ขัดข้อง แต่ห่วงว่าว่าไอ้เงินที่แจกนั้นนะครับ 500,000 กว่าล้านนั้นจะเอาเงินจากที่ไหน นะครับ และถ้าหากเอามาแจกแล้ว จะกระทบกับการคลังแล้วส่วนราชการบริหารส่วนอื่นจะเอาเงินจากที่ไหนนะครับ มันจะเป็นปัญหากับประเทศหรือไม่ ผมก็อยากฟังจากปานะครับ ส่วนที่ 2 ครับท่านประธานครับ ผมก็อยากจะฟังเสียงคนยังเป็นยบริหารประเทศว่า เอ๊ะ จะแก้ไขปัญหาน้ำมันอย่างไรนะครับ ประชาชนจะมีกินมีใช้อย่างไรนะครับ จริง ๆ แถลงนโยบายก็อีกเรื่องหนึ่ง มันต้องเป็นเรื่องที่ควรหรือไม่ควร มีความรู้ความสามารถไหม จะเป็นนายกรัฐมนตรีได้ จะแก้ปัญหาเศรษฐกิจนะครับ ก็เป็นคำถามที่อยากถาม แต่อย่างไรก็ตามครับท่านประธานครับ ผมว่าสิ่งที่พรรคร่วมไปแถลงไว้ครับผมก็มีคำถามอยู่ส่วนหนึ่งซึ่งก็น่าจะสำคัญ พวกเราก็ยึดถืออยู่ตลอดนะครับ ว่าการจะแก้รัฐธรรมนูญนี่นะครับ ที่จะไปกระทบกับสถาบันพระมหากษัตริย์นี้นะครับ เราจะไม่เห็นด้วย ซึ่งท่านก็แถลงไว้ส่วนสุดท้ายนะครับ ว่าและยังคงไว้ในส่วนของหมวดที่เกี่ยวข้องกดับสถาก็นั่นหมายความว่าท่านจะแก้รัฐธรรมนูญนะครับ เมื่อจะแก้แล้วนะครับ ก็คงส่วนในหมวด เพราะฉะนั้น คำว่า คง… คงส่วนในหมวดนี่นะครับ ท่านจะเอาหมวดไว้แล้วไปแก้สาระน่ะแก้หรือเปล่า นะครับ ก็ขอให้พูดให้ชัดว่าถ้าจะคงหมวดไว้ นั่นหมายความว่าต้องไม่แก้สาระนะครับ เนื้อหาที่บัญญัติไว้อยู่เดิม ก็คือจะงดเว้นหมวดที่ 1 2 พูดให้ชัดถ้าพูดแบบนี้ เขียนแบบนี้มันหลอกชาวบ้านได้นะครับ นึกว่าไม่แตะแล้ว แต่ความจริงท่านแฝงไว้ ประการสำคัญครับท่านประธาน ในระยะเวลาที่เหลืออยู่นี่ ผมว่าสิ่งหนึ่งที่เราไม่ได้พูดถึงเลยนะครับ นะครับ ก็คือเรื่องที่คุณชูวิทย์นี่ เขาได้นำเสนอ ในเรื่องที่ท่านเศรษฐานี่ได้เป็นผู้บริหารบริษัท มหาชน แล้วบริษัทนี้นะครับ มีข้อครขาหลายเรื่อง ในเรื่องแรกนะครับ ในกรรมาธิการ ผมไปตรวจนี่นะครับ จากคนที่มาโอน 12 ชื่อนะครับ แต่ทำคนละวันกันนะครับ อันนี้มันก็เป็นคำถามนะครับ ว่าใน 12 ชื่อดังกล่าวทำไมไม่โอนเสียวันเดียวกันนะครับ มันมีเหตุอะไร ทำไมต้องไปแยกโอน แต่ก็ให้ความเป็นธรรมครับ เพราะว่าในส่วนเดิม แต่ละคน 12 คน เขาก็รับมาคนละวันอยู่แล้ว ก็ได้รับการโอน การแบ่งสรรหุ้นอะไรนี่นะครับ แต่พอมาโอนขายนี่นะครับ มันก็มีคำถาม แต่แค่เรื่องแรกไม่เทาไรครับท่านประธานเรื่องที่ 2 เรื่องที่ 3 นี่นะครับ ที่คุณชูวิทย์เขานำอออกมาเอามานำเสนอนี่นะครับ ผมว่าท่านต้องตอบให้ชัด เพราะว่าบริษัท แสนสิริ ไม่แถลง ผมเรียนตามตรงว่ามันยังไม่สามารถตอบสิ่งที่คุณชูวิทย์ไม่ได้ ผมไม่ได้ตัวบุคคลที่นำเสนอนะครับ อาจจะมีคนชอบไม่ชอบ อาจจะดูคุณสมบัติคุณชูวิทย์ ไม่น่าเชื่อถือ หรือว่ารังเกียจอะไรก็ตาม แต่ผมดูที่เนื้อหานะครับ เนื้อหาที่เขานำเสนอนี่นะครับ มันก็เป็นเรื่องน่าห่วงว่า ในบริษัทมหาชน ประชาชนไปถือหุ้นจำนวนมหาศาลนี่นะครับ มีกระบวนการการซื้อที่ดินนะครับ โดยซื้อในราคาที่ระบุว่าว่าเป็นราคาท้องตลาดนะครับ แต่พอไปดูตอนขายนะครับ เป็นราคาขาย ราคาถูก แต่พอเวลาจะซื้อท้องตลาด ก็ไปมีบริษัทมาอยู่ตรงกลางนะครับ เป็นนอมินี เป็นตัวแทน ไปซื้อในราคาถูก เอาไปขายราคาแพงนะครับ มันก็มีส่วนต่างอย่างที่ว่า เพราะฉะนั้น ในเรื่องเหล่านี้ครับท่านประธาน ที่นำเสนอมานั้น เป็นเรื่องที่คิดว่าน่าสนใจว่ามีเรื่องเหล่านี้ แล้วคนที่เป็นนอมินี ก็เป็นคนที่มาจากบริษัทของมหาชนนี้ทั้งนั้นนะครับ ดังนั้นนี่นะครับ ผมว่ากระบวนการการซื้อขายที่ดินมันเป็นเรื่องการกระทำก็จริง แต่มันเป็นเรื่องบุคคลที่ไปบริหารองค์กร ก็ห่วงว่าถ้าหากนำเรื่องเหล่านี้มาใช้วิธีการเหล่านี้มาบริหารประเทศ มันจะมีเงินทอนตลอดไหมนะครับ มันก็เป็นคำถาม แล้วก็โดยเฉพาะอย่างยิ่งเรื่องที่ 3 นะครับ เรื่องที่ 3 นั้น เป็นเรื่องที่พอบริษัทได้เงินมาแล้วนี่นะครับ ปรากฏว่าไปเปลี่ยนผู้ถือหุ้นเป็นคนต่างชาติ แล้วก็โอนไปต่างประเทศ นะ เอาเงินโอนไปต่างประเทศ มันก็… มันก็เป็นคำถามนะครับ ที่ผมอยากให้ตอบให้ชัดเจนนะครับ หรือตอบให้ตอบให้ได้ แต่หลักฐานของคุณชูวิทย์ผมเรียนตามตรง ผมดูหลายรอบ มันเป็นหลักฐานที่น่าเชื่อถือนะครับ เพราะฉะนั้นนี่นะครับ คนที่จะมาบริหารประเทศนี่ ถ้าหากว่าไม่สามารถจะแก้ปัญหาในเรื่องเหล่านี้ได้นี้นะครับ มันก็จะกลายเป็นส่วนหนึ่งที่เป็นตัวอย่างว่าในส่วนอื่น ๆ นี่นะครับ บริษัทนี้เวลาซื้อที่ดินใช้บริษัทนอมินีนี่นะครับ มากระทำการเช่นนี้อยู่หลายเรื่อง หรือจำนวนมากหรือเปล่านะครับ มันเป็นคำถาม แต่อย่าไรก็ตามครับท่านประธานครับ ส่วนสุดท้ายจะกล่าวว่าถ้าหากว่ายังมีเรื่องเหล่านี้มันเป็นทุกขลาภ ถ้าหากว่าท่านยังมีพฤติกรรม หรือการกระทำเหล่านี้มาก่อนนี่นะครับ มันกลายเป็นเรื่องของการที่จะต้องถูกกล่าวหาว่าไม่ซื่อสัตย์ สุจริต ผิดจริยธรรม แต่อย่างไรก็ตามนี่นะครับ มันก็มีกระบวนการอีก ถ้าหากบอกว่ามันเป็นทุกขลาภนะครับ ในรัฐธรรมนูญมาตรา 170 นี่นะครับ ท่านก็ถูกตรวจสอบคุณสมบัติต้องห้ามตามมาตรา 160 ของรัฐธรรมนูญอีกไม่จบไม่สิ้น และก็อาจจะสู่ศาลรัฐธรรมนูญอีก เพราะฉะนั้น นะครับ สุดท้าย ก็คือว่าในกรณีที่ถ้าจะเป็นบุคคลมาบริหารประเทศนะครับ ถ้าหากว่ามีเรื่องเหล่านี้นะครับ ผมเป็นห่วงนะครับ เป็นห่วงบ้านเมือง เป็นห่วงว่าท่านจะไปประสบเคราะห์กรรมอีก ในอนาคตข้างหน้า ซึ่งอาจะไม่เป็นผลดีกับบ้านเมืองนะครับผมไม่มีอคตินะครับ ไม่รู้จัก ไม่เคยคุย ไม่เคยพบแม้สักครั้งเดียว ก็เป็นห่วงในความรับผิดชอบในฐานะบุคคลที่ต้องมาทำหน้าที่ในการกลั่นกรอง หรือคัดกรองบุคคลที่จะมาเป็นนายกรัฐมนตรี ในส่วนที่จะเป็นประโยชน์ หรือรักษาผลประโยชน์งของพี่น้องประชาชนทั้งประเทศนะครับ ก็จะต้องนำเสนอในเรื่องเหล่านี้ เพื่อให้สมาชิกรัฐสภาได้พิจารณาครับ ขอบคุณครับท่านประธานครับ</w:t>
      </w:r>
    </w:p>
    <w:p>
      <w:pPr>
        <w:pStyle w:val="BodyText"/>
      </w:pPr>
      <w:r>
        <w:t xml:space="preserve">(ศาสตราจารย์พิเศษพรเพชร) ขอบคุณครับ ต่อไปเชิญ พลเอก เลิศรัตน์ รัตนวานิช และก็ท่านถวิล เปลี่ยนศรี นะครับ คนสุดท้ายนะครับ</w:t>
      </w:r>
    </w:p>
    <w:p>
      <w:pPr>
        <w:pStyle w:val="BodyText"/>
      </w:pPr>
      <w:r>
        <w:t xml:space="preserve">(พลเอกเลิศรัตน์) ครับ กราบเรียนท่านประธานรัฐสภาที่เคารพ กระผม พลเอก เลิศรัตน์ รัตนวานิช สมาชิกวุฒิสภา ในฐานะ สมาชิกรัฐสภา ขอขอบคุณท่านประธานนะครับ และขอขอบพระคุณทางพรรคการเมืองที่ได้ให้เวลากับทางสมาชิกวุฒิสภาเพิ่มขึ้น กระผมก็ได้รับฟังการอภิปรายของเพื่อน สมาชิกวุฒิสภา และ เพื่อน สส. ได้พูดถึงผู้ได้รับการเสนอชื่อเป็นนายกรัฐมนตรี จากพรรคเพื่อไทย ผมก็ใคร่ขอเพิ่มเติมในเวลาที่จำกัด ประการเแรกนี่ ถ้าเราดูส่วนผสมของรัฐบาลชุดนี้ จาก 11 พรรค 344 เสียง ก็ต้องเห็นว่าได้เกิดขึ้นจากความพยายามที่จะให้หลาย ๆ พรรค ซึ่งบางท่านก็เรียกว่า</w:t>
      </w:r>
      <w:r>
        <w:t xml:space="preserve"> </w:t>
      </w:r>
      <w:r>
        <w:t xml:space="preserve">“</w:t>
      </w:r>
      <w:r>
        <w:t xml:space="preserve">พรรคฝ่ายเสรีประชาธิไตย</w:t>
      </w:r>
      <w:r>
        <w:t xml:space="preserve">”</w:t>
      </w:r>
      <w:r>
        <w:t xml:space="preserve"> </w:t>
      </w:r>
      <w:r>
        <w:t xml:space="preserve">ร่วมกับพรรคฝ่ายรัฐบาลเดิม หรือบางท่านบอกว่าฝ่ายอนุรักษนิยม มารวมกันเป็นรัฐบาลพิเศษนะครับ อันนี้ก็ต้องเป็นความเสียสละของทั้ง 2 ฝั่ง ถ้าฝั่งฟากของรัฐบาลเดิมนี่ 2-3 พรรคนี่ ไม่มารวมด้วย โอกาสจะตั้งรัฐบาลได้สำเร็จก็ไม่มี เหมือนกับที่เราผ่านไปครั้งแรก รวมเป็น 8 พรรคพยายามจะจัดตั้งรัฐบาล ส่วนพรรคแกนนำ คือ พรรคเพื่อไทย ก็ต้องถือว่ามีส่วนเสียสละอย่างเช่นที่ท่านผู้นำขจองพรรคได้พูดหลายครั้งว่าเป็นความลำบากใจนะ ที่จะจังตั้งรัฐบาลผสมชุดนี้ ท่างกลางข้อจำกัดที่มีอยู่ในรัฐธรรมนูญ ผมก็มีความชื่นชมในความเสียสละในทั้ง 2 ส่วนนะครับ แล้วก็หวังว่ารัฐบาที่เกิดจากการผสมกันของทั้ง 2 ฝั่ง 2 ขั้วนี่ จะเป็นรัฐบาลที่ทำเพื่อประชาชนจริง ๆ นี่แก้ปัญหาที่ค้างอยู่หลายประการไม่ว่าจะเป็นปัญหาเศรษฐกิจเราได้ฟังสภาพรรคแถลงแล้วว่า GDP ของเราใน 3 เดือนที่ผ่านมา โตเพียง 1.8 เปอร์เซ็นต์ และทั้งปีจะโตแค่ 2.5 กว่า ๆ เท่านั้น ซึ่งถือว่าต่ำมาก นี่ไม่นับรวมถึงหนี้ของพี่น้องประชาชน ซึ่งท่วม GDP ของประเทศไปแล้ว ก็ด้วยความเชื่อมั่นว่าฝ่ายค้านถ้าหาก 11 พรรคได้เป็นรัฐบาล ที่เหลืออยู่ก็พรรคที่มีคุณภาพ และสามารถเป็นฝ่ายค้านที่ทำหน้าที่ได้อย่างดียิ่ง ในการที่จะติดตามตรวจสอบการบริหารของรัฐบาล ในส่วนตัวบุคคล ซึ่งได้รับการเสนอชื่อนั้น ก็มีเพื่อนสมาชิกวุฒิสภาหลายท่านได้อภิปรายถึงข้อด้อย ข้อดีต่าง ๆ ไปแล้วหลายประการ ผมเองก็ยอมรับในความสามารถของท่านที่ประสบความสำเร็จ ได้ติดตามการชี้แจงอภิปรายของท่านหลายครั้ง ก็รู้สึกว่าท่านมีความสามารถในระดับที่น่าพอใจ แต่อย่างไรก็ดีตัวท่านเองและตัวพรรคเพื่อไทย ก็ต้องพยายามชี้แจงและสาธารณะได้มีความกระจ่างแจ้งในความสามารถและความบริสุทธิ์ใจจากข้อกล่าวหาต่าง ๆที่เกิดขึ้น ซึ่งทางฝ่าย สว. เอง ก็ได้ติดตามในเรื่องนี้นะครับ ก็ยังคิดว่ามีบางเรื่องที่ท่านจะต้องชี้แจงและทำความเข้าใจ และบางเรื่องก็จะผ่านการตรวจสอบของหน่วยงานของรัฐ ตามกระบวนการยุติธรรมต่อไป กระผมมีประเด็นที่อยากจะกราบเรียนว่าในช่วงของการที่มีการติดตามการเสนอชื่อของพรรคเพื่อไทยให้เป็นนายกรัฐมนตรีนี่ ก็มีกระแสข่าวที่สื่อพยายามจะชี้นำ ซึ่งก็เป็นปกติ เพราะตอนนี้สื่อแข่งขันกันมาก มีการกล่าวหาว่ามีการแจกกล้วย ซึ่งปกติก็ไม่เคยเกิดขึ้นในฝั่งฟากของสมาชิกวุฒิสภา พอสื่อชี้นำ ก็มีสมาชิกวุฒิสภาบางท่าน ที่ผมได้ยินในวันนี้นำมาอภิปรายมาพูดถึง ผมขอยืนยันด้วยเกียรติยศ วุฒิสภาว่าผมไม่เชื่อว่าจะมี สว. แม้แต่พรรคเดียวไปรับสิ่งตอบแทน ที่หลายท่านใช้คำว่า</w:t>
      </w:r>
      <w:r>
        <w:t xml:space="preserve"> </w:t>
      </w:r>
      <w:r>
        <w:t xml:space="preserve">“</w:t>
      </w:r>
      <w:r>
        <w:t xml:space="preserve">กล้วย</w:t>
      </w:r>
      <w:r>
        <w:t xml:space="preserve">”</w:t>
      </w:r>
      <w:r>
        <w:t xml:space="preserve"> </w:t>
      </w:r>
      <w:r>
        <w:t xml:space="preserve">จากผู้หนึ่งผู้ใดนะครับ และไม่คิดว่ามีใครนี่นำกล้วยเหล่านี้มาแจกให้กับ สว. เพื่อที่จะลงมติให้รับการสนับสนุนจากพรรคเพื่อไทยผู้ได้รับเสียงจากพรรคเพื่อไทย อยากจะกราบเรียนไว้ในที่นี้เพื่อบันทึกไว้ว่าการชี้นำ การกล่าวหาของสื่อมวลชนนี่ เราต้องระมัดระวังนะ มีปัญหาค่อนข้างมาก แข่งขันกัน แล้วก็ไม่ได้คำนึงถึงการรับผิในการที่จะนำมานำเสนอ มีการใช้ชื่อย่อ ใช้วิธีการต่าง ๆ ที่ทำให้การทำงานของสมาชิกรัฐสภาเองเป็นไปด้วยความยากลำบาก ในประเด็นสุดท้ายนี่ก็อยากจะกราบเรียนว่ากระผมไม่ขัดข้องที่จะสนับสนุน ผู้ได้รับการเสนอชื่อจากพรรคเพื่อไทย ให้เป็นผู้นำรัฐบาลเพื่อให้การเมืองให้ประเทศสามารถเดินต่อไปได้ ในปัญหาทางเศรษฐกิจ และปัญหาทางด้านการเมืองด้านสังคมต่าง ๆ ในส่วนนโยบายของพรรคร่วมที่จะเกิดขึ้นนั้นก็มีเพื่อน สว. หลายท่านได้ตั้งข้อสังเกตนะครับ ยังเป็นประเด็นปัญหา รวมทั้งนักวิชาการหลายท่านก็ได้พูดถึง ไม่ว่าจะเป็นเงิน Digital ต่าง ๆ ที่ท่านจะนำมาใช้เพื่อกระตุ้นกำลังซื้อในฐานรากนะครับ กับประเด็นเรื่องการแก้ไขรัฐธรรมนูญ มีเพื่อน สว. หลายท่านได้พูดถึงผมเองก็เคยเป็นกรรมการร่างรัฐธรรมนูญอยู่ 1 ฉบับ ก็คิดว่าความเป็นห่วงของเพื่อน สว. ต่อการแก้ไขรัฐธรรมนูญนั้น ให้พรรคร่วมรัฐบาลได้พิจารณาให้รอบคอบว่าจะต้องดำเนินการอยู่บนพื้นฐาน ของการรักษาไว้ซึ่งสถาบันหลักของประเทศ การที่จะรักษาไว้และเทิดทูลสถาบันพระมหากษัตริย์ให้อยู่ในสถานะเช่นเดียวกับรัฐธรรมนูญฉบับปัจจุบันได้มีบัญญัติไว้นะครับ ไม่ใช่เฉพาะหมวด 1 หมวด 2 เท่านั้น ในหมวดต่าง ๆ ก็มีความสำคัญเช่นเดียวกัน กระผมเห็นด้วยว่ารัฐธรรมนูญฉบับนี้ ซึ่งจะมานั่งแก้ทีละมาตรา ทีละหมวด เพราะล็อกที่ใส่ไว้นี่ กุญแจ 3-4 ชั้นนี่ แต่ละมาตราที่เราจะไปปแก้ บางครั้งก็ต้องไปทำประชามติก่อนนะครับ เช่น การแก้ไขคุณสมบัติการดำรงตำแหน่ง ในรัฐธรรมนูญฉบับนี้ ทุกคนเลย ทุกประเภทเลย ต้องไปถามประชามติ รัฐธรรมนูญ โดยการแก้ไขฉบับนั้นสามารถดำเนินการได้ และมีการดำเนินการอย่างรัดกุมให้ผู้ร่างที่มีความรู้ แล้วก็มีความหวังดีต่อประเทศก็เราก็จะได้สามารถร่างรัฐธรรมนูญที่มีความากขึ้น ขออขอบพระคุณครับ</w:t>
      </w:r>
    </w:p>
    <w:p>
      <w:pPr>
        <w:pStyle w:val="BodyText"/>
      </w:pPr>
      <w:r>
        <w:t xml:space="preserve">(ศาสตราจารย์พิเศษพรเพชร) ครับ ขอบคุณครับ ท่านถวิล เปลี่ยนศรี ครับ</w:t>
      </w:r>
    </w:p>
    <w:p>
      <w:pPr>
        <w:pStyle w:val="BodyText"/>
      </w:pPr>
      <w:r>
        <w:t xml:space="preserve">(คุณถวิล) ถวิล เปลี่ยนศรี สมาชิกรัฐสภา ฐานะสมาชิกรัฐสภา กราบเรียนท่านประธานที่เคารพครับ เหตุผลที่ผมและพวกผมมาทำหน้าที่ในวันนี้ ก็เพราะว่ารัฐธรรมนูญได้กำหนดไว้ให้พวกผมมาทำหน้าที่และพวกผมก็มีเหตุผลที่แตกต่างไปจากสภาผู้แทนราษฎร เพราะอย่างนั้นนี่ ในการพิจาณาคงจะใช้หลักเดียวกันไม่ได้ จะให้พวกผมโหวตตามน้ำไปสภาล่างโดยไม่คิดอย่างอื่นเลยก้คงจะทำไม่ได้นะครับ ในฐานะสาชิกรัฐสภาแน่นอนแล้วครับ ว่าพวกเราย่อมจะมีเหตุผลที่แตกต่างกันออกไป แล้วก็มีเหตุผลอยู่หลายเรื่องด้วยกัน ที่นำมาสู้การพิจารณา ความจำเป็นที่หลายท่านได้พูดถึง ว่าต้องมีรัฐบาลเข้ามาบริหารปีระเทเพื่อแก้ไขปัญหาเศรษฐกิจ สังคม ที่พี่น้องประชาชนรออยู่นั้น ก็เป็นเหตุผลที่สำคัญ เหตุผลที่ลงมติให้เป็นไปตามฉันทามติที่ประชาชนได้เลือกตั้ง ก็เป็นเหตุผลที่สำคัญ ผมในฐานะสมาชิกวุฒิสภาเราไม่ได้ปฏิเสธเหตุผลเหล่านั้น หรือความจำเป็นเหล่านั้นนะครับ แต่ว่าอย่างไรก็ตามเรามีเรื่องอื่น ๆ ที่ต้องพิจารณาเพิ่มเติมอีกนะครับ ที่สำคัญเราควรจะมีนายกรัฐมนตรีที่มีคุณสสมบัติอย่างไรนะ จะต้องมีภาวะผู้นำแบบไหน จะต้องมีความรู้ ความสามารถ หรือประสบการณ์ ที่จะนำประเทศไปสู่ อนาคตที่ดีได้หรือไม่ มีนโยบายต่าง ๆ ที่เหมาะสมกับสถานะการ และปัยหาของบ้านเมืองหรือไม่ รวมไปถึงสิ่งที่สำคัญอีกประการหนึ่ง ก็คือความประพฤติคุณธรรม จริยธรรม ของตัวนายกรัฐมนตรีเอง ว่ามีความเหมาะสม เหมาะควรหรือไม่ เหตุที่พูดอย่างนี้ก็เพราะว่าผู้ที่เสนอชื่อเข้ามาในวันนี้ ไม่ได้มาเป็นหัวหน้าครอบครับ ไม่ได้มาเป็นแค่ประธานกรรมการ บรษัทอสังหาริมทรัพย์ หรือบริษัทเอกชนแค่บริษัทหนึ่ง แต่เขามาเป็นหัวหน้าของประเทศนี้ เป็นผู้นำของประเทศนี้ โดยเฉพาะ เหตุผลของเรื่องคุณธรรจริยธรรม ผมไม่ได้พูดขึ้นเอง หรือ สว. กำหนดขึ้นเอง เรากำหนดขึ้นเองแต่กำหนดชัดอย่างที่หลายท่านพูดไว้แล้ว มาตรา 160 ของรัฐธรรมนูญนะครับ ที่กำหนดไว้ชัดเจนใน</w:t>
      </w:r>
    </w:p>
    <w:p>
      <w:pPr>
        <w:pStyle w:val="BodyText"/>
      </w:pPr>
      <w:r>
        <w:t xml:space="preserve">(4Xซ่อสัตย์ สุจริต ให้เป็นที่ประจักษ์ คือ ไม่ใช่สุจริตแบบธรรมดานะครับ สุจริตแค่ว่าเหมือนปุถุชนธรรมดาทั่วไป มีเรื่อง มีคดี มีเอกสารพยานหลักฐานไปไม่ถึง กฎหมายเอื้อมไม่ถึง ก็ถือว่าสุจริตแล้วนั่นไม่ใช่นะ ไม่ใช่นะครับ ของผู้ที่จะมาเป็นนายกรัฐมนตรี แต่ต้องเป็นที่ประจักษ์แจ้งว่าสุจริตตริง โปร่งใสจริง ที่ 5 ครับ</w:t>
      </w:r>
    </w:p>
    <w:p>
      <w:pPr>
        <w:numPr>
          <w:ilvl w:val="0"/>
          <w:numId w:val="1001"/>
        </w:numPr>
      </w:pPr>
      <w:r>
        <w:t xml:space="preserve">ไม่มีพฤติกรรมฝ่าฝืนหรือไม่ปฏิบัติตามอย่างร้ายแรง ที่สำคัญนะครับ สรุปแล้วก็คือว่าโดยเหตุผลพวกผมที่เป็นสมาชิกวุฒิสภา ที่ต้องพิจารณาประกอบในการลงคะแนนต้องพิจารณาหลาย ๆ เหตุผลประกอบกันครับ สำหรับเรื่องอื่น ๆ นั้น ผมคิดว่าเพื่อนสมาชิกได้พูดไปแล้ว ในเรื่องของวิสัยทัศน์ นโยบาย แนวทางนะครับ เรื่องของการจะแจกเงิน Digital 10000ขึ้นไป เงินเดือนปริญญาตรี 25,000 ค่าแรง 600 อันนี้ก็ว่ากันไปครับ เรื่องของการจะไปแก้ไขรัฐธรรมนูญหรือยกร่างรัฐธรรมนูญ โดยมี สสร. ขึ้นมายกร่างนะครับ เรื่องพวกนั้นก็สำคัญนะครับ ไม่ใช่ว่าไม่สำคัญ แต่ว่ามันก็ยังพอที่จะปรับเปลี่ยนตกแต่งอะไรกันไปได้ เรื่องรัฐธรรมนูญอ่านแถลงการณ์แล้วก็ยังไม่ทราบว่าท่านจะแก้ไขทั้งฉบับ จะแก้ไขทั้งหมด จะแก้ไขบางมตรา หรือตจะยกร่างขึ้นมาทั้งฉบับ จะมี สสร. มาด้วยวิธีการไหนนะครับ แล้วจะแก้ไขกันไปอย่างไรข้างหน้าซึ่งเรื่องพวกนี้ผมขอยกเว้นนะครับ เพื่อนสมาชิกได้พูดและให้ข้อสังเกตมามากแล้ว ผมขอกลับมาเรื่องคุณธรรม จริยธรรม ตามมาตรา 160 นะครับ ว่าด้วยคุณสมบัติของนายกฯ นะครับ เรื่องของนโยบาย เรื่อเรื่องแนวทางความคิดในการบริหารประเทศนี่ นายกรัฐมนตรี ตัวคนที่เป็นนายกรัฐมนตรีนั้นนี่ มีอย่างใดอย่างหนึ่งแต่เมื่อถึงเวลาจริง ๆ ในการที่จะทำนโยบายแนวทางออกมา เขายังมีโอกาสจะไปปรึกษา ยังมีโอกาสที่จะไปปรับแต่งความคิดนโยบายพวกนั้นให้รอบคอบ รัดกุมมากยิ่งขึ้น แต่สิ่งที่ผมเน้นนี่ เรื่อง จริยธรรม ความซื่อสัตย์ สุจริตเป็นที่ประจักษ์ อันนี้ไม่มีที่ไหนที่จะตกแต่งนะครับ มาในตัวตน มันอาจจะอยู่ใน DNA อยู่ในยีน อยู่ในอุปนิสัยที่เป็นอยู่แล้ว หรืออย่างไรนะครับ เพราะฉะนั้น ที่ผ่านมาผมและบรรดาเพื่อนสมาชิกแต่งก็ได้รับทราบข้อมูล ข้อเท็จจริง ผู้ที่รับการเสนอชื่อขึ้นมาจากสาธารณะ จากมีผู้ที่มายื่นเอกสารให้ จากผู้ที่ส่งข้อมูลเข้ามาทางจดหมายนะครับ แล้วก็มีการเปิดเผยต่อทางสาธารณะในทางสาธารณะต่อสื่อมวลชนนะครับ มาเป็นลำดับ ในเรื่องของความซื่อสัตย์ สุจริต การทำธุรกิจของผู้ที่ได้รับการเสนอชื่อในวันนี้นะครับ ว่าอาจจะเป็นในการใช้เล่ห์เหลี่ยม เพื่อหลีกเลี่ยงกเพื่อหลีกเลี่ยงภาษีค่าธรรมเนียม การกระทำที่ยอกย้อน ซับซ้อน ผ่านบริษัท หรือกลุ่มบุคคลที่เป็นตัวแทน เป็นนอมินีที่ไม่ควรจะได้ หรือจะเข้าข่ายช่อโกงผู้ถือหุ้นในตลาดหลักทรัพย์ด้วยซ้ำไป อันนี้เราได้หลักฐาน ได้ข้อมูลมาตลอดนะครับ ผมฟังผมใคร่ครวญ ผมคิด ผมกลับไปวิเคราะห์ โดยรอบคอบ แล้วก็เห็นข้อเคลือบแคลงสงสัยอยู่หลายประการ และที่สำคัญยังไม่เคยเห็นผู้ที่ได้รับการเสนอชื่อ หรือพรรคการเมืองที่เสนอชื่อขึ้นมานั้นนี่ ได้เอาหลักฐานพยานต่าง ๆ นี่ มาชี้แจงให้เห็นเป็นที่ประจักษ์ว่าไม่ได้เป็นข้อเท็จจริงนะครับ เพราะฉะนั้น นี่ครับ หลายท่านบอกว่าอย่าไปสนใจเลยเรื่องพวกนั้น ในที่สุดแล้วนี่ เขาก็จะได้รับการตรวจสอบของสภาการอภิปรายไม่ไว้วางใจ การไปร้ององค์กรต่าง ๆ ที่จะลงโทษเขาทีหลัง หรือแม้แต่กระบวนการทางกฎหมายจะพิสูจน์เอง ผมมาพิจารณาโดยบทบาทหน้าที่ของผมเองแล้วในฐานะวุฒิสภา ในการที่เราปฏิญานตนเข้ามาเพื่อรักษาประโยชบ้านเมืองนะครับ เมื่อรับทราบแล้วนะครับ รู้แล้ว สาธารณชน ก็ทราบเรื่องนี้แล้วนี่นะครับ แล้วผมยังไม่ทำหน้าที่ตรงนี้ เมื่อทำในบริษัท ทำในเอกชนได้ แล้วจะมั่นใจได้อย่างไรว่าข้อกล่าวหาที่เป็นจริงนั้นนี่ จะไม่สร้างความเสียหายมากขึ้น ซึ่งมีอำนาจหน้าที่ในทางบริหารราชการแผ่นดิน ซึ่งมีอำนาจหน้าที่ทั้งตามกฎหมาย ทั้งทางตรงและทางที่จะทำอะไรให้เกิดขึ้นได้นะครับ เรื่องแบบนี้ครับ ท่านประธานที่เคารพครับ ไม่รู้ไม่เป็นมาก่อนก็แล้วไป ก็ปล่อยวางให้กลไกต่าง ๆ ได้ทำหน้าที่ต่อไปนะครับ แต่นี่ผมทราบแล้ว พี่น้องประชาชนทราบแล้วนะครับ เพราะอย่างนั้นนี่ จะมองข้ามหรือไม่ให้ความสนใจไม่ได้นะครับ ก็ขอเรียนว่าแม้ว่าผมเองจะมีแค่ 1 เสียงในรัฐสภาแห่งนี้ ก็จะขอทำหน้าที่ในการกลั่นกรองอย่างเข้มข้น อย่างเอาจริงเอาจังเพื่อไม่ให้เกิดความเสียหายแก่ชาติบ้านเมืองในวงกว้างออกไปในภายหลัง ขอบพระคุณครับ ท่านถวิล เปลี่ยนศรี เชิญท่านจุลพันธ์ครับ มีอะไรเสนอครับ</w:t>
      </w:r>
    </w:p>
    <w:p>
      <w:pPr>
        <w:pStyle w:val="FirstParagraph"/>
      </w:pPr>
      <w:r>
        <w:t xml:space="preserve">(คุณจุลพันธ์) ท่านประธาจุลพันธ์ อมรวิวัฒน์ สมาชิกสภาผู้แทนราษฎรจังหวัดเชียงใหม่ ในฐานะสมาชิกรัฐสภาครับ ท่านประธานครับ ในส่วนของสมาชิกวุฒิสภา และในส่วนของสมาชิกสภาผู้แทนราษฎร ก็ค่อนข้างครบถ้วนครับ ในพรรคเพื่อไทยในการชี้แจงตอบข้อสงสัยในนามแคนดิเดตที่พรรคเพื่อไทยเป็นผู้เสนอครับ โดยนายแพทย์ชลน่าน ศรีแก้ว ก้จะจบการอภิปราย ก้ขอท่านประธานได้แจ้งเพื่อนสมาชิกเพื่อเตรียมการตรวจสอบองค์ประชุมครับ เพราะจะลงคะแนนในราว 3 โมง 10 นาทีครับ ขอบคุณครับ</w:t>
      </w:r>
    </w:p>
    <w:p>
      <w:pPr>
        <w:pStyle w:val="BodyText"/>
      </w:pPr>
      <w:r>
        <w:t xml:space="preserve">(ศาสตราจารย์พิเศษพรเพชร) ครับ ตอนแรกผมเข้าใจว่าจะมีผู้อภิปรายสรุป 3 ท่าน ตอนนี้เหลือท่านชลน่านคนเดียวใช่ไหมครับ</w:t>
      </w:r>
    </w:p>
    <w:p>
      <w:pPr>
        <w:pStyle w:val="BodyText"/>
      </w:pPr>
      <w:r>
        <w:t xml:space="preserve">(ศาสตราจารย์พิเศษพรเพชร) ครับ ก็เรียนเชิญท่านชลน่าน ศรีแก้ว อภิปรายสรุปนะครับ และตอบข้อซักถามของสมาชิกครับ เชิญครับ</w:t>
      </w:r>
    </w:p>
    <w:p>
      <w:pPr>
        <w:pStyle w:val="BodyText"/>
      </w:pPr>
      <w:r>
        <w:t xml:space="preserve">(คุณชลน่าน) ท่านประธานที่เคารพ กระผม นายชลน่าน ศรีแก้ว สมาชิกสภาผู้แทนราษฎรจังหวัดน่าน พรรคเพื่อไทย ในฐานะสมาชิกรัฐสภา กระผมต้องขออนุญาตท่านประธานในนามของพรรคเพื่อไทย ในหัวหน้าของหัวหน้าพรรคเพื่อไทยที่ได้เป็นผู้เสนอชื่อผู้ซึ่งสมควรได้รับการแต่งตั้งเป็นนายกรัฐมนตรีของพรรคเพื่อไทยตามรัฐธรรมนูญมาตรา 88 ในวันนี้ท่านสมาชิกรัฐสภาผู้ทรงเกียรติหลายท่านนะครับ ทั้งทางส่วนของสมาชิกวุฒสภา สมาชิกสภาผู้แทนราษฎรได้กรุณาแสดงความคิดเห็นในวาระที่เราจะให้ความเห็นชอบบุคคลซึ่งสมควรได้รับการแต่งตั้งเป็นนายกรัฐมนตรี ตามที่เสนอในที่ประชุมแห่งนี้ ในนามพรรคเพื่อไทยและพรรคร่วมที่จะจัดร่วมรัฐบาลทั้ง 11 พรรค ต้องกราบขอบพระคุท่านสมาชิกรัฐสภาที่เคารพทุกท่านนะครับ ที่ได้ให้ความเห็น ได้มีข้อห่วงใยนะครับ ซักถามในข้อสงสัย แม้ในสิ่งที่เรากำลังพิจารณากัยอยู่นะครับ เป็นเรื่องของการให้ความเห็นชอบบุคคล ซึ่งตัวรัฐธรรมนูญมาตรา 159 ก็ดีนะครับ มาตรา 272 ก็ดี ก็ให้ความสำคัญเกี่ยวกับตัวบุคคล ในเรื่องของคุณสมบัตลักษณะต้องห้าม แต่ก็เป็นความสวยงามของสภาแห่งนี้นะครับ ท่านสมาชิกรัฐสภาทุกท่านในฐานะที่เป็นผู้แทนปวงชนชาวไทย ก้มีสิทธิที่จะถามแทนประชาชนในการที่จะสอบถาม ในการที่เสาะแสวงหาข้อเท็จจริงนะครับ ก่อนที่ท่านจะตัดสินใจเลือกผู้ที่จะมาเป็นผู้นำของประเทศ มาเป็นนายกรัฐมนตรีของทุกคน ของคนไทยทุกคน ท่านประธานครับผมมีประเด็นที่จะกราบเรียนอยู่ 3 ประเด็น ในฐานะที่เป็นพรรคการเมืองที่เสนอชื่อ จะขอให้สิทธิตรงนี้ ได้กราบเรียนผ่านท่านประธานไปยังสมาชิกผู้ทรงเกียรติที่เคารพทุกท่าน ประเด็นที่ 1 ตเป็นข้อสงสัยเป็นข้อซักถามเกี่ยวกับคุณสมบัติ ลักษณะต้องห้าม ของผู้ที่ถูกเสนอชื่อหรือเป็นผู้ซึ่งสมควรได้รับการแต่งตั้งเป็นนายกรัฐมนตรี ที่ชื่อว่านายเศรษฐา ทวีสิน ในเรื่องที่หลายท่านให้ความสนใจ เป็นประเด็นเกี่ยวกับ เรื่องของความซื่อสัตย์ สุจริตเป็นที่ประจักษ์ เรื่องของมาตรฐานจริยธรรม ปฏิบัติหรือไม่ปฏิบัติตามจริยธรรมที่ทุกท่านเห็นว่ามันน่าจะเกี่ยวโยง เกี่ยวข้องไปในพฤติการณ์ พฤติกรรม ของการประกอบอาชีพในขณะที่ดำรงตำแหน่งเป็นภาคเอกชน ในบริษัทมหาชนนะครับ ที่ประกอบกิจการเกี่ยวกับเรื่องของอสังหาริมทรัพย์ ได้ยกกรณีตัวอย่างขึ้นมาหลายกรณี และที่สำคัญครับ เป็นประเด็นที่ถกเถียง เป็นประเด็นที่เผยแพร่ในสังคมอย่สางแพร่หลาย สังคมโดยรวมก็มีความรับรู้ มีความสน ก็เกิดการวิพากษ์วิจารณ์กันอย่างมากมาย มีการให้เหตุให้ผลในมิติสังคมมาเยอะแยะนะครับ วันนี้ผมเองต้องขออนุญาตท่านประธานนะครับ ในประเด็นนี้นี่ จะกราบเรียนท่านประธานด้วยความเคารพครับ ในฐานะของพรรคเพื่อไทย เป็นผู้ปฏิบัติตามรัฐธรรมนูญมาตรา 88 ครับ ในการตรวจสอบลักษณะต้องห้ามที่เราเห็นว่ามีเรื่องสำคัญเป็นเรื่องประเด็นที่มีการเสนอชื่อบุคคลนั้นให้มาเป็นผู้นำของประเทศ เรื่องนี้เราให้ความสำคัญครับ ท่างฝ่ายกฎหมายของเรา บุคคลที่เกี่ยวข้องทุกภาคส่วนนะครับได้เข้ามาร่วมไม้ร่วมมือกัน ในการจะตรวจสอบคุณมาตรา 160 อย่างถี่ถ้วนครบถ้วน ยืนยันกับท่านประธานไปยังเพื่อนสมาชิก เพื่อสมาชิกที่เคารพทุกท่านครับ เพื่อไทยไม่ได้ละเลยในเรื่องนี้เพราะว่าเป็นความรับผิดชอบที่ยิ่งใหย่มากของพรรค ต่อพี่น้องประชาชนและต่อประเทศชาติบ้านเมือง ข้อกล่าวหาหรือข้อสงสัยหลาย ๆ เรื่องนะครับ เกี่ยวกับเรื่องประเด็นข้อกฎหมาย ของการหลีกเลี่ยงภาษี การจัดซื้อขายที่ดิน ที่มีกล่าวหา กล่าวอ้างว่ามีการตั้งตัวแทนหรือนอมินีขึ้นมารองรับนะครับ มีการดำเนินการในสิ่งที่ไม่ชอบ เช่น มีเรื่องสะพานต่าง ๆ ด้วยความเคารพครับ ในมุมของพรรคเพื่อไทยไมไ่ด้ละเลยนะครับ ทั้งก่อนหน้า และขณะที่มีการนำเรื่องนี้มาพูดคุยในสังคม ต้องขอบคุณนะครับ คนที่เขานำเรื่องนี้มาเปิดเผย ถ้ามองในแง่ดี พี่น้องประชาชนได้ประโยชน์ครับ คุณเศรษฐาและพรรคเพื่อไทยได้ประโยชน์ และที่สำคัญเรื่องนี้เข้าสู่สภา ผมขอยืนยันกับท่านประธานสภาด้วยความเคารพครับ เราได้ตรวจสอบในข้อกฎหมายทุกอย่างนะครับ ล่วงเลยไปถึงเรื่องของจริยธรรม เรื่องของความซื่อสัตย์สุจริตเป็นที่ประจักษ์ เราไม่ได้นิ่งนอนใจ นำเรื่องนี้มาตรวจสอบ ยืนยันกับท่านประธานครับ ไม่มีเรื่องใด ๆ ที่เป็นเรื่องที่ผิดกฎหมาย ไม่มีหลักฐานเชิงประจักษ์ ไม่มีข้อเท็จจริงที่บ่งชี้ว่าเป็นเรื่องผิดกฎหมาย กราบเรียนท่านประธานด้วยความเคารพ ราย ละเอียดผมอาจจะมีเวลาไม่มากครับ แต่ว่าเราสามารถชี้แจงพูดคุยกันได้เยอะมาก ในมิติของ สังคมทั่วไปท่านประธานครับ ยืนยันกับท่านประธานครับ ไม่มีข้อเท็จจริงใด ๆ หรือหลักฐานใด ๆ ที่บ่งชี้ว่านายเศรษฐา ทวีสิน ไม่มีความซื่อสัตย์สุจริตเป็นที่ประจักษ์ มีแต่ข้อกล่าวหาโน้มเอียงเอาหลักฐานในการประกอบธุรกิจมาเป็นตัวกล่าวอ้าง เป็นลักษณะเชื่อมโยงกันแต่ก็ไม่สามารถพิสูจน์ได้ ท่านประธานด้วยความเคารพครับ เป็นเพียงข้อกล่าวหาไม่สามารถพิสูจน์ได้มีความผิดเช้นนั้น ก็ยังถือว่าคุณเศรษฐา ทวีสิน หรือ นายเศรษฐา ทวีสิน เป็นผู้ที่มีความบริสุทธิ์ เป็นผู้ที่มีความซื่อสัตย์สุจริตเป็นที่ประจักษ์ ในประเด็นที่ 1 กราบเรียนนะครับ ท่านประธานที่เคารพครับ ประเด็นที่ 2 ครับ เป็นที่พูดคุยกันเยอะในสภาแห่งนี้ สมาชิกหลายท่านนะครับ อาจจะแสดงความเห็นในฐานะพรรคการเมืองด้วย ได้แสดงเหตุผลว่าไม่สามารถให้ความเห็นชอบบุคคล ซึ่งได้ถูกเสนอชื่อ คือ นายเศรษฐา ทวีสิน มาดำรงตำแหน่งนายกรัฐมนตรีของประเทศไทยได้ ด้วยเหตุผลที่ไม่ใช้คุณสมบัติลักษณะต้องห้าม เป็นเรื่องของจุดยืนทางการเมือง เป็นพฤติการณ์ พฤติกรรมในการจัดตั้งรัฐบาล ผมขออนุญาตกล่าวเรียนท่านประธานในประเด็เพราะมีหลายท่านเองก็ให้ความสนใจ พรรคเพื่อไทยเองนะครับ เคารพในเสียงของพี่น้องประชาชนทุกเสียงครับ ผมขีดเส้นใต้ว่าทุกเสียง ประเทศเรา ประเทศไทย ได้ชื่อว่าเป็นประเทศที่มีการปกครองระบอบประชาธิปไตย พระมหากษัตริย์ทรงเป็นประมุข จริงอยู่ครับ ในพฤติการ พฤติกรรม ในอุมการณ์ในการแสดงออก ในบ้านนี้ เมืองนี้นี่ หลายคนอาจจะมีการแบ่งฝัก แบ่งฝ่ายว่ากลุ่มนั้นเป้นเสรีนิยม กลุ่มนี้เป็นอนุรักษ์นิยมแต่ผมกราบเรีนท่านประธานด้วยความเคารพครับ ไม่ว่าจะเป็นเสรีนิยม หรือเป็นอนุรักษ์นิยม ล้วนแต่เป็นการปกครองประชาธิปไตยอันมีพระมหากษัตริย์ทรงเป็นประมุข ขีดเส้นใต้นะครับบ มุ่งเน้นด้วย เพราะฉะนั้น สิ่งที่พรรคเพื่อไทยเองได้ยึดมั่น ยึดถือ ก็คือระบอบการปกครองในระบอบประชาธิปไตย อันมีพระมหากษัตริย์ทรงเป็นประมุขสำคัญที่สุด คือ ระบบรัฐสภาครับ สส. ที่ถูกเลือกมาใสภาแห่งนี้ ในขณะนี้ 488 คนนี่ 498 คน 499 คน ล้วนมาจากการเลือกของพี่น้องประชาชน ที่ทุกคนก็ถือว่าเป็นปวงชนชาวไทย มีอำนาจอธิปไตยตามบทบัญญัติแห่งรัฐธรรมนูญ เขาเหล่านั้นเป็นผู้ให้สิทธิให้เสียงกับ ตัวแทนเข้ามา ระบบตัวแทน เขาเป็นประชาชนในระบอบประชาธิปไตยครับ จริงอยู่ครับ พฤติการ พฤติกรรมที่ผ่านมานี่ เรามีเรื่องของการแบ่งแยก ความเห็นการแตกต่างความคิด แม้จะเป็นประชาธิปไตย ในระบอบการปกครองที่มีองค์พระมหากษัตริย์ทรงเป็นพระประมุข ในชาตินี้ ในบ้านนี้ เมืองนี้นี่ 2 ทศวรรษที่ผ่านมามีความแตกต่างกันอย่างสิ้นเชิง กลุ่มที่อ้างเป็นเสรีประชาธิปไตย ก็มีแนวคิดวิธีการไปอีกรูปแบบหนึ่ง กลุ่มที่อ้างเป็นฝ่ายอนุรักษ์นิยม ก็มีแนวคิดวิธีการอีกอย่างหนึ่ง 2 แนวนี้ ใน 2 ทศวรรษที่ผ่านมาท่านประธานครับ มีความแตกต่าง มีความขัดแย้ง มีการต่อสู้เชิงอุดมการณ์ทางการเมืองมาตลอดพรรคไทยรักไทย พรรคพลังประชาชน พรรคเพื่อไทย มีประสบการณ์เรื่องนี้มาอย่างเจ็บปวด คนที่เจ็บปวดที่สุดครับท่านประธานครับ คือพี่น้องประชาชนไทย ถามว่าเราขัดแย้งกัน เราสู้กันแล้วได้อะไรขึ้นมา นี่คือจุดยืนและอุดมการณ์ของพรรคเพื่อไทยครับ เราเห็นความย่อยยับ เห็นความสูญเสีย เห็นโอกาสของพี่น้องประชาชนที่เสียหายไป เพราะเพียงแต่มีความคิดต่างกัน และมีจุดหมายเดียวกัน แต่แยกกันเดิน บนพื้นฐานไม่ไว้เนื้อเชื่อใจซึ่งกันและกัน แน่นอนครับ ถ้ามีเชื่ออย่างนี้ ฝ่ายที่บอกว่าต้องการปกป้องรักษาเอกราชบ้านเมือง สถาบันหลักของชาติ เขาก็ต้องแสดงออกเต็มที่ ถ้าคุณมีพฤติกรรม พฤติกรรมที่สุ่มเสี่ยงไปท ี่จะเป็นอันตรายต่อสถาบันหลักของชาติก็ย่อมมีการต่อสู้ ย่อมมีการทำลายล้าง นั่นคือเหตุการณ์ที่ผ่านมาครับ และเราจะปล่อยให้เหตุการณ์เหล่านี้เกิดขึ้นต่อไปหรือครับท่านประธานครับ นี่คือจุดยืนของพรรคเพื่อไทย เราต้องนำเรืองนี้มาคิดหนักครับ จริงอยู่ครับ เรายินดีและส่งเสริมในสิ่งที่เป็นอำนาจประชาชน เราเห็นด้วยอย่างยิ่งนะครับ ที่พรรคก้าวไกลเป็นพรรคแกนนำในในการจัดตั้งรัฐบาล เราเป็นพรรคแันดับ 2 141 เสียง เรายินดีครับได้จับมือร่วมจัดตั้งรัฐบาล ท่านประธานครับ ด้วยความเคารพท่านประธานจริง ๆ ครับ ถ้าไม่มีรัฐธรรมนูญฉบับนี้นี่ ผมบอกกับท่านประะานเลยก็ได้ว่าจับมือกับพรรคก้าวไกลในการจัดตั้งรัฐบาล เรารอครับ เราเป็นพรรคอันดับ 2 เราสามารถแย่งชิงการแต่งตัถ้ากลไกการเมืองและรัฐธรรมนูญมันเป็นปกติ แต่ด้วยสภาพของรัฐธรรมนูอย่างนี้นะครับ เราไม่ร่วมมือกันไม่ได้ แต่เราคิดผิดครับ เราคิดผิดว่ายิ่งเราจับมือกัน ยิ่งจัดตั้งรัฐบาลไม่ได้ ไทยพลังประชาชน เราหัวชนฝามาแล้วเจ็บครับ เราเกิดก่อนเรามีประสบการณ์ครับ แล้วเราจะเอาหัวไปชนฝา และพี่น้องประชาชนเสียหายไป เราไม่ทำแล้วครับ สิ่งที่ดีที่สุด เราหันหน้ามาฐานอำนาจ ดุลอำนาจที่มีอยู่ในประเทศนี้ ดีที่สุดคือจับอำนาจ มาประนีประนอมอำนาจ แล้วก่อประโยชน์ต่อประเทศชาติบ้านเมืองให้ดีที่สุด ผมคิดว่าน่าจะเป็นแนวคิดที่ดีที่สุดในโอกาสนี้ เราต้องปกป้องคุ้มครองสถาบันหลักของชาติ ชาติ ศาสน์ กษัตริย์ ทุกคนพูดเหมือนกันครับ แต่วิธีการทำไม่เหมือนกัน โดยเฉพาะวิธีการที่มีความคลางแคลงสงสับมันทำให้เกิดความขัดแย้ง เพราะฉะนั้น เพื่อไทยอาสาเข้ามาสลายความขัดแย้งตงนี้ รัฐบาลในนามของทุกฝ่ายที่สามารถร่วมมือกันได้ ขณะนี้ เรามี 11 พรรคครับ และ 12 13 14 15 พรรคก็จะตามมา เพื่อสร้างความเข้มแข็ง แข็งแรง ของความเป็นรัฐบาลจากการเลือกตั้งของพี่น้องประชาชน ท่านประธานครับนี่คือจุดยืนของพรรคเพื่อไทย ในการจัดตั้งรัฐบาลเราเชื่อมั่นครับ ว่าแนวทางการจัดตั้งรัฐบาล เราต้องการแก้วิกฤติของประเทศ ถ้าไม่ทำอะไรเลย เราจะเกิดวิกฤติเศรษฐกิจ วิกฤติการขัดแย้ง ท่านอาจจะมีสมมติฐานว่าการตั้งรัฐบาลอย่างนี้ จะก่อให้เกิดความขัดแย้ง ซึ่งสมมติฐานนั้นมันตรงข้ามกับสมมติฐานของพรรคเพื่อไทย และพรรคที่ร่วมจัดตั้งรัฐบาล 11 พรรค ถ้าจะสลายความขัดแย้งได้ ต้องใช้กลไกนี้เท่านั้น ท่านประธานครับ ด้วยความเคารพท่านประธาน นี่คือเหตุผลข้อที่ 3 เรื่องที่ 3 ข้อห่วงใยเรื่องของนโยบาย ขอเวลาอีกนาทีเดียวครับ หลายท่านมีความห่วงใยเรื่องนโยบาย โดยเการแก้ไขรัฐธรรมนูญ ด้วยข้อเท็จจริงครับ ขณะนี้เป็นเพียงนโยบายที่เราหาเสียงเลือกตั้ง นโยบายของรัฐบาลจะเกิดขึ้นจัดทำเป็นนโยบายแถลงต่อสภา ตรงนั้นท่านสามารถวิพากษ์วิจารณ์ได้อย่างเต็มที่เพราะถูกนำไปใช้ แต่ก็เป็นข้อดีครับ ที่ท่านได้สะท้อนมาในขณะนี้นี่ มันเป็นจุดเริ่มต้นที่นำไปเขียนที่ท่านมีข้อกังวลมีข้อห่วงใย เรื่องการแก้ไขรัฐธรรมนูญ หลายท่านอาจจะมีความคลางแคลง สงสัย เข้าใจผิด เราปฏิบัติตามรัฐธรรมนูญ ปฏิบัติตามคำวินิจฉัยของศาลรัฐธรรมนูญทุกเรื่องครับ วิกฤต 1 คือ รัฐธรรมนูญที่ทำให้บ้านเมืองเราเป็นอย่างนี้ ผมเข้าใจครับ ว่าฝ่ายที่เขาเขียนรัฐธรรมนูญมาอย่างนี้นี่ เขาพยายามสิ่งที่เขาเห็นและมีความสำคัญ แต่ถึงระยะหนึ่งครนับ รัฐธรรมนูญที่ถูกใช้คุ้มครองเวลาหนึ่ง ต้องถูกสลายออกไป มันจะเป็นการดุลอำนาจที่ดี เพราะฉะนั้น การแก้ไขรัฐธรรมนูญนะครับ มันเป็นเรื่องจำเป็ฯและสำคัญ ผมกราบเรียนด้วยความเคารพ บนพื้นฐานที่เราจะไม่ให้เกิดความขัดแย้งครับ แน่นอนครับ เราแก้รัฐธรรมนูญเพื่อไปจัดทำรัฐธรรมนูญฉบับใหม่ ผมพูดชัด ๆ นะครับ แก้รัฐธรรมนูญ เพื่อไปจัดทำรัฐธรรมนูญฉบับใหม่ ซึ่งจะผ่านได้ต้องผ่านกระบวนการทำประชามติครับ เพราะฉะนั้น เราเลยประกาศว่าถ้าเราเป็นรัฐบาล 2 เรื่องที่เราทำควบคู่ พร้อมกันไป เร่งด้วย คือ แก้ไขเศรษฐกิจ ด้านเศรษฐกิจ แก้ไขปัญหาปากท้อง แต่เรื่องที่จำเป็นต้องทำควบคู่กันไแ เพราะต้องใช้เวลาครับ 2 ปีขึ้นไปนี่ เราช้าไม่ได้ ก็เริ่มทำประชามติ เพื่อถามพี่น้องประชาชนว่าจะจัดทำรัฐธรรมนูญฉบับใหม่หรือไม่ ข้อคำถามตรงนี้ก็จะเป็นรายละเอียดที่ไแคุยกัน ทำโดยใคร ก็จะเป็นคำถามในประชามติ ถ้าได้รับมติจากพี่น้องประชาชน ก็เข้าสู้กระบวนการแก้รัฐธรรมนูเขียนรายละเอียดไปในสิ่งที่เราต้องการแก้และไปจัดทำรัฐธรรมนูญฉบับใหม่ เราจะมีสภาร่างรัฐธรรมนูญขึ้นมา ซึ่งรายละเอียดเราค่อยไปคุยกันอีกทีว่ามาอย่างไร จำนวนเท่าไร ให้มีดุลยภาพที่ดีนะครับ มีความมั่นใจทุกฝ่าย ว่าเราสามารถทำงานร่วมกัประเด็นนี้ผมเลยกราบเรียนท่านประธานด้วยความเคารพครับ บนพื้นฐานที่เราจะเริ่มต้นเป็นรัฐบาลแห่งความปรองดอง เป็นรัฐบาลแห่งความสมัครสามัคคี มีเท่ากัน ไม่แบ่งฝักแบ่งฝ่าย เราหันหน้าเข้าหากันครับ มาเริ่มต้นตรงนี้ และผมก็เชื่อว่าทุกคน โดยเฉพาะทุกท่านเป็นตัวแทนของพี่น้องประชาชนอยู่แล้วมีจิตปราถนาดีต่อประชาชน แไม่แตกต่างครับ หรือไม่เป็นประเด็นอะไรที่จะมีความเห็นต่างกัน ความเห็นต่างเป็นสีสันที่สวยงามในระบอบประชาธิปไตย โดยเฉพาะในระบอบเสียงข้างมาก ที่เป็นประมุข ต้องมีความเห็นต่างครับ แต่เราจะแปลงความเห็นต่างตรงนั้น มาเป็นความเห็นร่วมอย่างไร นั่นคือขึ้นกับพวกเรา 750 คนที่อยู่ตรงนี้ โอกาสนี้แหละะครับ ถ้าทุกท่านได้ไว้วางใจให้กับนายเศรษฐา ทวีสิน ผู้ที่ถูกเสนอชื่อเป็นบุคคลซึ่งสวควรที่ได้แต่งตั้งเป็นนายกรัฐมนตรีจากมติ 750 ท่านของเราในวันนี้ ก็จะเป็นจุดเริ่มต้น นำความเห็นต่างมาเป็นความเห็นร่วม เพื่อหันหน้าเข้าหากัน มาทำงานร่วมกัน ท่านประธานที่เคารพครับ สิ่งที่ผมกราบเรียนมาทั้งหมด ในนามของพรรคเพื่อไทยและพรรคร่วมจัดตั้งรัฐบาลทั้ง 11 พรรค ขอกราบเรียนท่านประธานไปททางเพื่อนสมาชิก ไปยพี่น้องประชาชน ทุกอย่างเราหวังว่าจะได้สิ่งที่ดีที่สุดครับ แต่สิ่งที่ดีที่สุดสำหรับทุกคนที่หวังมันไม่เคยเกิดขึ้น โดยเฉพาะสัที่มีความแตกต่างหลากหลายมาอย่างนี้ เราต้องรับความแตกต่างหลากหลาย และนำสิ่งที่เป็นอยู่ขณะนี้ มาทำหน้าที่ในการบริหารจัดการให้เป็นโอกาสและความหวังที่ดี ผมกราบขอบคุณท่านประธานผ่านไปยังสมาชิกที่เคารพทุกท่านนะครับ ที่กรุณาจะขานชื่อให้ความเห็นชอบ นายเศรษฐา ทวีสิน เป็นบุคคลที่สมควรได้รับการแต่งตั้งเป็นนายกรัฐมนตรี คนที่ 30 ของประเทศไทย กราบขอบพระคุณครับ</w:t>
      </w:r>
    </w:p>
    <w:p>
      <w:pPr>
        <w:pStyle w:val="BodyText"/>
      </w:pPr>
      <w:r>
        <w:t xml:space="preserve">(คุณวันมูหะมัดนอร์) ครับ ขอบคุณ คุณหมอชลน่าน ศรีแก้ว มาครับ ท่านสมาชิกที่เคารพทุกท่านครับ เนืองจากสมาชิกได้อภิปรายคุณสมบัติของบุคคลที่จะถูกเสนอชื่อเพื่อพิจารณาแต่งตั้งเป็นนายกรัฐมนตรีครบทุกฝ่ายแล้ว ตามระยะเวลาที่เราได้กำหนดไว้ ผมต้องขอขอบคุณเป็นอย่างยิ่งครับ ที่เราจะสามารถพร้อมเพรียงตรงเวลา และกำหนดการอภิปรายก็เสร็จสิ้นตามกรอบเวลาครับ ผมจึงขอปิดการอภิปรายและดำเนินการขั้นตอนในการอกอเสียงลงคะแนนต่อไปนะครับ การลงคะแนนเสียงนั้นจะกระทำโดยเปิดเผยครับ ตามข้อบังคับที่ 56</w:t>
      </w:r>
    </w:p>
    <w:p>
      <w:pPr>
        <w:numPr>
          <w:ilvl w:val="0"/>
          <w:numId w:val="1002"/>
        </w:numPr>
      </w:pPr>
      <w:r>
        <w:t xml:space="preserve">โดยการเรียกกชื่อสมาชิกรัฐสภาตามลำดับอักษร และให้ออกเสียงลงคะแนนเป็นรายคน ซึ่งผมจะได้เชิญสมาชิกรัฐสภาจำนใวนตรวจสอบการนับคะแนนตามข้อบังคับที่ 137 ต่อไป ซึ่งผมจะบอกเป็นขั้นตอนเพื่อไม่ให้สับสน แต่คิดว่าท่านสมาชิกคงไม่สับสนหรอกครับ เพราะว่าเราได้พึ่งกระทำไปเมื่อคราวที่แล้ว ๆ นะครับ รายชื่อนะครับ ผู้ที่จะมาเป็นกรรมการ เพื่อตรวจสอบการนับคะแนนนะครับ ท่านแรก ก็คือท่านธัญธร ธนินวัฒนาธร จากพรรคก้าวไกลครับ อยู่นะครับ ท่านที่ 2 นางสาวศิริโสภา โกฏคำลือ ครับ จากพรรคเพื่อไทยนะครับ ท่านที่ 3 นางสาวผกามาศ เจริญพันธ์ จากพรรคภูมิใจไทย ท่านที่ 4 คือ คุณอัครแสนคีรี โล่ห์วีระ จากพรรคพลังประชารัฐ ท่านที่ 5 พลเอก พหล สง่าเนตร จากวุฒิสมาชิกครับ ท่านที่ 6 คือ คุณดวงพร รอดพยาธิ์ ครับ จากวุฒิสมาชิกครับ ทั้งหมด 6 ท่าน อยู่ครบทุกคนนะครับ เดี๋ยวสักครู่ค่อยเชิญขึ้นมาข้างหน้านะครับ เพื่อทำหน้าที่ในการเป็นกรรมการนับคะแนนครับ มติที่จะเห็นชอบการแต่งตั้งเป็นนายกรัฐมนตรีนั้น จะต้องมีเสียงมากกว่ากึ่งหนึ่งของสมาชิกที่มีอยู่ คือ 374 คะแนนเป็นต้นไปนะครับ ตามรัฐธรรมนูญมาตรา 272 วรรค 1 ข้อบังคับที่ 137 นะครับ ก่อนที่จะดำเนินการให้มีการขานชื่อนับคะแนน ผมจะขอตรวจสอบองค์ประชุมก่อนครับ ขอเชิญท่านสมาชิกที่อยู่ข้างนอกครับ กรุราเข้ามาในห้องประชุมครับ เพื่อที่เราจะจำนวนผู้เข้าประชุมครับ</w:t>
      </w:r>
    </w:p>
    <w:p>
      <w:pPr>
        <w:pStyle w:val="FirstParagraph"/>
      </w:pPr>
      <w:r>
        <w:t xml:space="preserve">[เสียงออด] ท่านที่เข้ามาแล้วกรุณากดบัตรแสดงตนด้วยครับ</w:t>
      </w:r>
    </w:p>
    <w:p>
      <w:pPr>
        <w:pStyle w:val="BodyText"/>
      </w:pPr>
      <w:r>
        <w:t xml:space="preserve">(คุณภาณุ) 412 แสดงตนครับ</w:t>
      </w:r>
    </w:p>
    <w:p>
      <w:pPr>
        <w:pStyle w:val="BodyText"/>
      </w:pPr>
      <w:r>
        <w:t xml:space="preserve">(คุณวันมูหะมัดนอร์) ครับ 412 แสดงตนครับ เชิญครับ สมาชิกที่อยู่ข้างนอก เข้ามาแล้วมีปัญหาเรื่องการเสียบบัตรแสดงตนกรุณาแจ้งด้วยครับ ครับ สมาชิกกำลังทยอยเข้ามาครับ ครับ เชิญครับ ท่านสมาชิกที่กำลังเดินเข้ามาครับ กรุณาเข้ามาเสียบบัตรแล้วก็แสดงตนด้วยครับ ถ้ามีปัญหากรุณาแสดงตนด้วยครับ</w:t>
      </w:r>
    </w:p>
    <w:p>
      <w:pPr>
        <w:pStyle w:val="BodyText"/>
      </w:pPr>
      <w:r>
        <w:t xml:space="preserve">(คุณภาณุ) 402 แสดงตนครับ</w:t>
      </w:r>
    </w:p>
    <w:p>
      <w:pPr>
        <w:pStyle w:val="BodyText"/>
      </w:pPr>
      <w:r>
        <w:t xml:space="preserve">(คุณวันมูหะมัดนอร์) ครับ กรุณาแจ้งให้ชัดด้วยครับ แจ้งยังไม่ได้ระบุ ยังไม่ได้ครับ ยังมีสมาชิก อ๋อ ไม่เป็นไรครับ เราจะรอครับ</w:t>
      </w:r>
    </w:p>
    <w:p>
      <w:pPr>
        <w:pStyle w:val="BodyText"/>
      </w:pPr>
      <w:r>
        <w:t xml:space="preserve">(คุณธนยศ) ท่านปร</w:t>
      </w:r>
    </w:p>
    <w:p>
      <w:pPr>
        <w:pStyle w:val="BodyText"/>
      </w:pPr>
      <w:r>
        <w:t xml:space="preserve">(คุณวันมูหะมัดนอร์) เชิญครับ</w:t>
      </w:r>
    </w:p>
    <w:p>
      <w:pPr>
        <w:pStyle w:val="BodyText"/>
      </w:pPr>
      <w:r>
        <w:t xml:space="preserve">(คุณธนยศ) 160 ครับ ธนยศ ทิมสุวรรณ</w:t>
      </w:r>
    </w:p>
    <w:p>
      <w:pPr>
        <w:pStyle w:val="BodyText"/>
      </w:pPr>
      <w:r>
        <w:t xml:space="preserve">(คุณวันมูหะมัดนอร์) 160 แสดงตนครับ สมาชิกที่แสดงตนแล้วก็อย่าเพิ่งออกไปไหนครับ เดี๋ยวจะต้องมีการลงมติครับ ครับ มีท่านผู้ใดที่ยังไม่ได้แสดงตนบ้าง ที่เข้ามาแล้วนะครับ ที่เข้ามาแล้วมีท่านผู้ใดยังไม่ได้แสดงตนครับ ครับ ไม่มีแล้ว ขอให้เจ้าหน้าที่แจ้งผลด้วยครับ ตอนนี้จำนวนู้เข้าประชุมที่เสียบบัตร 688 มีผู้แจ้งเพิ่มเติมไหมครับ</w:t>
      </w:r>
    </w:p>
    <w:p>
      <w:pPr>
        <w:pStyle w:val="BodyText"/>
      </w:pPr>
      <w:r>
        <w:t xml:space="preserve">(คุณไชยามพวาน) ขออภัยครับ 156 ครับ แสดงตนครับ</w:t>
      </w:r>
    </w:p>
    <w:p>
      <w:pPr>
        <w:pStyle w:val="BodyText"/>
      </w:pPr>
      <w:r>
        <w:t xml:space="preserve">(คุณวันมูหะมัดนอร์) ครับ จำนวนเพิ่มขึ้นจากที่</w:t>
      </w:r>
    </w:p>
    <w:p>
      <w:pPr>
        <w:pStyle w:val="BodyText"/>
      </w:pPr>
      <w:r>
        <w:t xml:space="preserve">(คุณไชยามพวาน) ไชยามพวานครับ</w:t>
      </w:r>
    </w:p>
    <w:p>
      <w:pPr>
        <w:pStyle w:val="BodyText"/>
      </w:pPr>
      <w:r>
        <w:t xml:space="preserve">(คุณวันมูหะมัดนอร์) ครับ // ท่านประธานครับ วิวรรธน์ แสงสุริยะฉัตร 168 แสดงตนครับ</w:t>
      </w:r>
    </w:p>
    <w:p>
      <w:pPr>
        <w:pStyle w:val="BodyText"/>
      </w:pPr>
      <w:r>
        <w:t xml:space="preserve">(คุณวันมูหะมัดนอร์) ครับ เชิญครับ ผมขอเชิญท่านสมาชิกได้รับการเลือกให้เป็นกรรมการนับคะแนนกรุณามาประจำที่ข้างหน้าได้เลย เชิฐครัลสมเดช นิลพันธุ์ 197 แสดงตนครับ</w:t>
      </w:r>
    </w:p>
    <w:p>
      <w:pPr>
        <w:pStyle w:val="BodyText"/>
      </w:pPr>
      <w:r>
        <w:t xml:space="preserve">(คุณวันมูหะมัดนอร์) 197 แสดงตนครับ</w:t>
      </w:r>
    </w:p>
    <w:p>
      <w:pPr>
        <w:pStyle w:val="BodyText"/>
      </w:pPr>
      <w:r>
        <w:t xml:space="preserve">(พลตำรวจเอก เสรีพิศุทธ์) เสริพิสุทธิ์</w:t>
      </w:r>
    </w:p>
    <w:p>
      <w:pPr>
        <w:pStyle w:val="BodyText"/>
      </w:pPr>
      <w:r>
        <w:t xml:space="preserve">(คุณปรีดา) กราบเรียนท่านประธานสภาที่เคารพ กระผม ปรีดา บุญเพลิง 21221 แสดงตนครับ</w:t>
      </w:r>
    </w:p>
    <w:p>
      <w:pPr>
        <w:pStyle w:val="BodyText"/>
      </w:pPr>
      <w:r>
        <w:t xml:space="preserve">(คุณประพันธุ์) ขออนุญาตครับท่านประธาน ผมประพันธุ์ คูณมี 304 ขอแสดงตนครับ</w:t>
      </w:r>
    </w:p>
    <w:p>
      <w:pPr>
        <w:pStyle w:val="BodyText"/>
      </w:pPr>
      <w:r>
        <w:t xml:space="preserve">(คุณวันมูหะมัดนอร์) ครับ 304 แสดงตนครับ แต่รอสักครู่ครับ เจ้าหน้าที่กำลังรวบรวม ปนัดดา ดิศกุล ท่านประธานครับดิเรกฤทธิ์ เจนครองธรรม แสดงตนครับ</w:t>
      </w:r>
    </w:p>
    <w:p>
      <w:pPr>
        <w:pStyle w:val="BodyText"/>
      </w:pPr>
      <w:r>
        <w:t xml:space="preserve">(คุณวันมูหะมัดนอร์) ครับ ขอบคุณมากครับ</w:t>
      </w:r>
    </w:p>
    <w:p>
      <w:pPr>
        <w:pStyle w:val="BodyText"/>
      </w:pPr>
      <w:r>
        <w:t xml:space="preserve">(คุณประสิทธิ์) ขออนุญาตครับท่านประธาน 320 ประสิทะิ์</w:t>
      </w:r>
    </w:p>
    <w:p>
      <w:pPr>
        <w:pStyle w:val="BodyText"/>
      </w:pPr>
      <w:r>
        <w:t xml:space="preserve">(คุณอำพล) ท่านประธานครับ อำพล จินดาวัฒนะ สมาชิกวุฒิสภา 243 แสดงตนครับ</w:t>
      </w:r>
    </w:p>
    <w:p>
      <w:pPr>
        <w:pStyle w:val="BodyText"/>
      </w:pPr>
      <w:r>
        <w:t xml:space="preserve">(คุณวันมูหะมัดนอร์) ครับ ตอนนี้มีผู้ที่อยู่ในห้องประชุมได้แสดงตนทั้งหมด 708 ท่าน 408 แสดงตนครับท่านประธานครับ</w:t>
      </w:r>
    </w:p>
    <w:p>
      <w:pPr>
        <w:pStyle w:val="BodyText"/>
      </w:pPr>
      <w:r>
        <w:t xml:space="preserve">(คุณวันมูหะมัดนอร์) อีก 1 ครับ 702 ท่านนะครับ ท่านประธานครับ ผม 124 แสดงตนครับ 124 แสดงตนครับ</w:t>
      </w:r>
    </w:p>
    <w:p>
      <w:pPr>
        <w:pStyle w:val="BodyText"/>
      </w:pPr>
      <w:r>
        <w:t xml:space="preserve">(คุณวันมูหะมัดนอร์) ผมคืดว่าคงไม่ซ้ำแล้วนะ เป็น 703 นะ 233 แสดงตนครับ</w:t>
      </w:r>
    </w:p>
    <w:p>
      <w:pPr>
        <w:pStyle w:val="BodyText"/>
      </w:pPr>
      <w:r>
        <w:t xml:space="preserve">(คุณวันมูหะมัดนอร์) 233 แสดงตนครับ บวกอีก 1 ครับ</w:t>
      </w:r>
    </w:p>
    <w:p>
      <w:pPr>
        <w:pStyle w:val="BodyText"/>
      </w:pPr>
      <w:r>
        <w:t xml:space="preserve">(คุณเกรียงยศ) เรียนท่านประธานครับ 038 แสดงตนครับ</w:t>
      </w:r>
    </w:p>
    <w:p>
      <w:pPr>
        <w:pStyle w:val="BodyText"/>
      </w:pPr>
      <w:r>
        <w:t xml:space="preserve">(คุณวันมูหะมัดนอร์) ครับ เชิญครับ ครับ ตอนนี้ก็มีชผู้แสดงตนทั้ง705 ท่านนะครับ 705 ท่าน ถืว่าครบองค์ประชุมแล้วนะครับ เมื่อสมาชิกครบองค์ประชุมแล้ว ต่อไปนะครับ ผมจะให้เลขาธิการอ่านรายชื่อสมาชิกเรียงตามลำดับอักษรเพื่อให้ท่านออกเสียงลงคะแนนเป็นรายบุคคลครับ ท่านก็ออกเสียงเลยครับ โดยจะลงคะแนนตามข้อบังคับที่ 56</w:t>
      </w:r>
    </w:p>
    <w:p>
      <w:pPr>
        <w:numPr>
          <w:ilvl w:val="0"/>
          <w:numId w:val="1003"/>
        </w:numPr>
      </w:pPr>
      <w:r>
        <w:t xml:space="preserve">เมื่อเลขาธิการอ่านรายชื่อท่านใด ขอให้สมาชิกท่านนั้นยืนขึ้น แล้วออกเสียงลงคะแนน ดังนี้ ถ้าท่านเห็นชอบกับบุคคลที่เสนอชื่อเป็นนายกรัฐมนตรี คือท่านเศรษฐา ทวีสินนะ ถ้าท่านเห็นชอบนะครับ ให้ท่านกล่าวคำว่า</w:t>
      </w:r>
      <w:r>
        <w:t xml:space="preserve"> </w:t>
      </w:r>
      <w:r>
        <w:t xml:space="preserve">“</w:t>
      </w:r>
      <w:r>
        <w:t xml:space="preserve">เห็นชอบ</w:t>
      </w:r>
      <w:r>
        <w:t xml:space="preserve">”</w:t>
      </w:r>
      <w:r>
        <w:t xml:space="preserve"> </w:t>
      </w:r>
      <w:r>
        <w:t xml:space="preserve">นะครับ ไม่ต้องเอ่ยชื่อท่านแล้วนะครับ ถ้าท่านเห็นชอบกับชื่อที่ถูกเสนอชื่อ ก็ให้ท่านกล่าวคำว่า</w:t>
      </w:r>
      <w:r>
        <w:t xml:space="preserve"> </w:t>
      </w:r>
      <w:r>
        <w:t xml:space="preserve">“</w:t>
      </w:r>
      <w:r>
        <w:t xml:space="preserve">เห็นชอบ</w:t>
      </w:r>
      <w:r>
        <w:t xml:space="preserve">”</w:t>
      </w:r>
      <w:r>
        <w:t xml:space="preserve"> </w:t>
      </w:r>
      <w:r>
        <w:t xml:space="preserve">ถ้าท่านไม่เห็นชอบ ก็กล่าวคำว่า ไม่เห็นชอบ ถ้าท่านต้องการงดออกเสียง ก็ให้กล่าวคำว่า</w:t>
      </w:r>
      <w:r>
        <w:t xml:space="preserve"> </w:t>
      </w:r>
      <w:r>
        <w:t xml:space="preserve">“</w:t>
      </w:r>
      <w:r>
        <w:t xml:space="preserve">งดออกเสียง</w:t>
      </w:r>
      <w:r>
        <w:t xml:space="preserve">”</w:t>
      </w:r>
      <w:r>
        <w:t xml:space="preserve"> </w:t>
      </w:r>
      <w:r>
        <w:t xml:space="preserve">เมื่อมีการลงคะแนนแล้วนะครับ ระบบการลงคะแนนของเราจะใช้ระบบอิเล็กทรอนิกส์มาสนับสนุนเพื่อให้สมาชิกได้เห็นชัดเจนว่าการออกเสียงของท่าน กับคะแนนที่ออกมาตรงกันหรือไม่ อย่างไรเมื่อท่านกรอกคะแนนแล้ว ผลการลงคะแนนของท่านจะปรากฏภาพจอข้างหย้านี้ ถ้าท่านเห็นว่าสิ่งที่ท่านขานออกไปนั้นไม่ตรงกับคะแนนที่ปรากฏในจอ สามารถจะยกมือคัดค้านชี้แจงต่อไปได้ก็จะได้แก้ไข ต่อเมื่อท่านได้ขานชื่อแล้ว และคะแนนปรากฏแล้ว ต่อไปแล้ว ท่านก็ไม่สามารถจะเปลี่ยนแปลงได้ เพราะถือว่าไๆด้ตรวจนะครับ และเมื่อปิดการลงคะแนนแล้วนะครับ สำหรับท่านสมาชิก เมื่อขานชื่อ เลขาฯ อ่านชื่อครบแล้วนะครับ มีซ้ำสมาชิกที่ไม่ได้ลงคะแนน ให้ถามว่าท่านจะมาขานชื่อข้างหน้าอย่างไร เอาไว้เป็นตอนขั้นตอนนั้น ตอนนี้เป็นขั้นตอนที่ว่าท่านสมาชิกอยูประชุมแล้วท่านเลขาธิการก็จะอ่านรายชื่อตามลำดับอักษร ผมขอเชิญคณะกรรมการทั้ง 6 ท่านคครับ ได้กรุณาออกมาก่อนครับ เพื่อท่านจะได้ตรวจสอบได้นะครับ ออกมาพร้อมแล้ว ครับ ขอบคุณมากครับ คณะกรรมการทั้ง 6 ท่าน ครบแล้วนะครับ แล้วก็พร้อมแล้ว อย่างนั้นขอเชิญท่านเลขาธิการครับ</w:t>
      </w:r>
    </w:p>
    <w:p>
      <w:pPr>
        <w:pStyle w:val="FirstParagraph"/>
      </w:pPr>
      <w:r>
        <w:t xml:space="preserve">(คุณพรพิศ) 1. นางสาวกมนทรรศน์ กิตติสุนทรสกุล</w:t>
      </w:r>
    </w:p>
    <w:p>
      <w:pPr>
        <w:pStyle w:val="BodyText"/>
      </w:pPr>
      <w:r>
        <w:t xml:space="preserve">(คุณกมนทรรศน์) ไม่เห็นชอบค่ะ</w:t>
      </w:r>
    </w:p>
    <w:p>
      <w:pPr>
        <w:pStyle w:val="BodyText"/>
      </w:pPr>
      <w:r>
        <w:t xml:space="preserve">(คุณพรพิศ) 2. นายกมลศักดิ์ ลีวาเมาะ</w:t>
      </w:r>
    </w:p>
    <w:p>
      <w:pPr>
        <w:pStyle w:val="BodyText"/>
      </w:pPr>
      <w:r>
        <w:t xml:space="preserve">(คุณกมลศักดิ์) เห็นชอบครับ 4. นายกรวีร์ ปริศนานันทกุล</w:t>
      </w:r>
    </w:p>
    <w:p>
      <w:pPr>
        <w:pStyle w:val="BodyText"/>
      </w:pPr>
      <w:r>
        <w:t xml:space="preserve">(คุณกรวีร์) เห็นชอบครับ</w:t>
      </w:r>
    </w:p>
    <w:p>
      <w:pPr>
        <w:pStyle w:val="BodyText"/>
      </w:pPr>
      <w:r>
        <w:t xml:space="preserve">(คุณกรวีร์) เห็นชอบครับ</w:t>
      </w:r>
    </w:p>
    <w:p>
      <w:pPr>
        <w:pStyle w:val="BodyText"/>
      </w:pPr>
      <w:r>
        <w:t xml:space="preserve">(คุณพรพิศ) ๖. นายกระแสร์ ตระกูลพรพงศ์</w:t>
      </w:r>
    </w:p>
    <w:p>
      <w:pPr>
        <w:pStyle w:val="BodyText"/>
      </w:pPr>
      <w:r>
        <w:t xml:space="preserve">(คุณกระแสร์) เห็นชอบครับ</w:t>
      </w:r>
    </w:p>
    <w:p>
      <w:pPr>
        <w:pStyle w:val="BodyText"/>
      </w:pPr>
      <w:r>
        <w:t xml:space="preserve">(คุณพรพิศ) ๗. นายกรุณพล เทียนสุวรรณ</w:t>
      </w:r>
    </w:p>
    <w:p>
      <w:pPr>
        <w:pStyle w:val="BodyText"/>
      </w:pPr>
      <w:r>
        <w:t xml:space="preserve">(คุณกรุณพล) ไม่เห็นชอบ</w:t>
      </w:r>
    </w:p>
    <w:p>
      <w:pPr>
        <w:pStyle w:val="BodyText"/>
      </w:pPr>
      <w:r>
        <w:t xml:space="preserve">(คุณพรพิศ) ๘. นายกฤช ศิลปชัย</w:t>
      </w:r>
    </w:p>
    <w:p>
      <w:pPr>
        <w:pStyle w:val="BodyText"/>
      </w:pPr>
      <w:r>
        <w:t xml:space="preserve">(คุณกฤช) ไม่เห็นชอบครับ</w:t>
      </w:r>
    </w:p>
    <w:p>
      <w:pPr>
        <w:pStyle w:val="BodyText"/>
      </w:pPr>
      <w:r>
        <w:t xml:space="preserve">(คุณพรพิศ) 9. นายกฤดิทัช แสงธนโยธิน</w:t>
      </w:r>
    </w:p>
    <w:p>
      <w:pPr>
        <w:pStyle w:val="BodyText"/>
      </w:pPr>
      <w:r>
        <w:t xml:space="preserve">(คุณกฤดิทัช) เห็นชอบครับ</w:t>
      </w:r>
    </w:p>
    <w:p>
      <w:pPr>
        <w:pStyle w:val="BodyText"/>
      </w:pPr>
      <w:r>
        <w:t xml:space="preserve">(คุณพรพิศ) 10. นางสาวกฤษฎิ์ ชีวะธรรมานนท์</w:t>
      </w:r>
    </w:p>
    <w:p>
      <w:pPr>
        <w:pStyle w:val="BodyText"/>
      </w:pPr>
      <w:r>
        <w:t xml:space="preserve">(คุณกฤษฎิ์) ไม่เห็นชอบค่ะ</w:t>
      </w:r>
    </w:p>
    <w:p>
      <w:pPr>
        <w:pStyle w:val="BodyText"/>
      </w:pPr>
      <w:r>
        <w:t xml:space="preserve">(คุณพรพิศ) ๑๑. นายกฤษฐ์หิรัญ เลิศอุฤทธิ์ภักดี</w:t>
      </w:r>
    </w:p>
    <w:p>
      <w:pPr>
        <w:pStyle w:val="BodyText"/>
      </w:pPr>
      <w:r>
        <w:t xml:space="preserve">(คุณกฤษฐ์หิรัญ) ไม่เห็นชอบครับ</w:t>
      </w:r>
    </w:p>
    <w:p>
      <w:pPr>
        <w:pStyle w:val="BodyText"/>
      </w:pPr>
      <w:r>
        <w:t xml:space="preserve">(คุณพรพิศ) ๑๒. นางสาวกฤษณา สีหลักษณ์</w:t>
      </w:r>
    </w:p>
    <w:p>
      <w:pPr>
        <w:pStyle w:val="BodyText"/>
      </w:pPr>
      <w:r>
        <w:t xml:space="preserve">(คุณกฤษณา) เห็นชอบค่ะ</w:t>
      </w:r>
    </w:p>
    <w:p>
      <w:pPr>
        <w:pStyle w:val="BodyText"/>
      </w:pPr>
      <w:r>
        <w:t xml:space="preserve">(คุณพรพิศ) ๑๓. พลตรี กลชัย สุวรรณบรูณ์ ขออนุญาตออกเสียงอีกครั้งค่ะ ไม่ได้ยินค่ะ</w:t>
      </w:r>
    </w:p>
    <w:p>
      <w:pPr>
        <w:pStyle w:val="BodyText"/>
      </w:pPr>
      <w:r>
        <w:t xml:space="preserve">(พลตรี กลชัย) เห็นชอบครับ</w:t>
      </w:r>
    </w:p>
    <w:p>
      <w:pPr>
        <w:pStyle w:val="BodyText"/>
      </w:pPr>
      <w:r>
        <w:t xml:space="preserve">(คุณพรพิศ) 14. นายกล้านรงค์ จันทิก</w:t>
      </w:r>
    </w:p>
    <w:p>
      <w:pPr>
        <w:pStyle w:val="BodyText"/>
      </w:pPr>
      <w:r>
        <w:t xml:space="preserve">(คุณกล้านรงค์) เห็นชอบครับ</w:t>
      </w:r>
    </w:p>
    <w:p>
      <w:pPr>
        <w:pStyle w:val="BodyText"/>
      </w:pPr>
      <w:r>
        <w:t xml:space="preserve">(คุณพรพิศ) ๑๕. นายกษิดิศ อาชวคุณ</w:t>
      </w:r>
    </w:p>
    <w:p>
      <w:pPr>
        <w:pStyle w:val="BodyText"/>
      </w:pPr>
      <w:r>
        <w:t xml:space="preserve">(คุณกษิดิศ) ไม่เห็นชอบครับ</w:t>
      </w:r>
    </w:p>
    <w:p>
      <w:pPr>
        <w:pStyle w:val="BodyText"/>
      </w:pPr>
      <w:r>
        <w:t xml:space="preserve">(คุณพรพิศ) ๑๖. นางกอบกุล อาภากร ณ อยุธยา</w:t>
      </w:r>
    </w:p>
    <w:p>
      <w:pPr>
        <w:pStyle w:val="BodyText"/>
      </w:pPr>
      <w:r>
        <w:t xml:space="preserve">(คุณกอบกุล) เห็นชอบค่ะ</w:t>
      </w:r>
    </w:p>
    <w:p>
      <w:pPr>
        <w:pStyle w:val="BodyText"/>
      </w:pPr>
      <w:r>
        <w:t xml:space="preserve">(คุณพรพิศ) ๑๗. นายกัณตภณ ดวงอัมพร</w:t>
      </w:r>
    </w:p>
    <w:p>
      <w:pPr>
        <w:pStyle w:val="BodyText"/>
      </w:pPr>
      <w:r>
        <w:t xml:space="preserve">(คุณกัณตภณ) ไม่เห็นชอบครับ</w:t>
      </w:r>
    </w:p>
    <w:p>
      <w:pPr>
        <w:pStyle w:val="BodyText"/>
      </w:pPr>
      <w:r>
        <w:t xml:space="preserve">(คุณพรพิศ) ๑๘. นายกัณวีร์ สืบแสง</w:t>
      </w:r>
    </w:p>
    <w:p>
      <w:pPr>
        <w:pStyle w:val="BodyText"/>
      </w:pPr>
      <w:r>
        <w:t xml:space="preserve">(คุณกัณวีร์) ไม่เห็นชอบครับ</w:t>
      </w:r>
    </w:p>
    <w:p>
      <w:pPr>
        <w:pStyle w:val="BodyText"/>
      </w:pPr>
      <w:r>
        <w:t xml:space="preserve">(คุณพรพิศ) 19. นายกันต์พงษ์ ประยูรศักดิ์</w:t>
      </w:r>
    </w:p>
    <w:p>
      <w:pPr>
        <w:pStyle w:val="BodyText"/>
      </w:pPr>
      <w:r>
        <w:t xml:space="preserve">(คุณกันต์พงษ์) ไม่เห็นชอบ</w:t>
      </w:r>
    </w:p>
    <w:p>
      <w:pPr>
        <w:pStyle w:val="BodyText"/>
      </w:pPr>
      <w:r>
        <w:t xml:space="preserve">(คุณพรพิศ) 20. นางสาวกัลยพัชร รจิตโรจน์</w:t>
      </w:r>
    </w:p>
    <w:p>
      <w:pPr>
        <w:pStyle w:val="BodyText"/>
      </w:pPr>
      <w:r>
        <w:t xml:space="preserve">(คุณกัลยพัชร) ไม่เห็นชอบค่ะ</w:t>
      </w:r>
    </w:p>
    <w:p>
      <w:pPr>
        <w:pStyle w:val="BodyText"/>
      </w:pPr>
      <w:r>
        <w:t xml:space="preserve">(คุณพรพิศ) 21. นายกาญจน์ ตั้งปอง 22. นางสาวกาญจน์ จังหวะ</w:t>
      </w:r>
    </w:p>
    <w:p>
      <w:pPr>
        <w:pStyle w:val="BodyText"/>
      </w:pPr>
      <w:r>
        <w:t xml:space="preserve">(คุณกาญจน์) เห็นชอบค่ะ</w:t>
      </w:r>
    </w:p>
    <w:p>
      <w:pPr>
        <w:pStyle w:val="BodyText"/>
      </w:pPr>
      <w:r>
        <w:t xml:space="preserve">(คุณพรพิศ) ๒๓. ศาสตราจารย์พิเศษกาญจนารัตน์ ลีวิโรจน์</w:t>
      </w:r>
    </w:p>
    <w:p>
      <w:pPr>
        <w:pStyle w:val="BodyText"/>
      </w:pPr>
      <w:r>
        <w:t xml:space="preserve">(ศาสตราจารย์พิเศษกาญจนารัตน์) งดออกเสียงค่ะ</w:t>
      </w:r>
    </w:p>
    <w:p>
      <w:pPr>
        <w:pStyle w:val="BodyText"/>
      </w:pPr>
      <w:r>
        <w:t xml:space="preserve">(คุณพรพิศ) 24 นางสาวกานสินี โอภาสรังสรรค์</w:t>
      </w:r>
    </w:p>
    <w:p>
      <w:pPr>
        <w:pStyle w:val="BodyText"/>
      </w:pPr>
      <w:r>
        <w:t xml:space="preserve">(คุณกานสินี) ชอบค่ะ</w:t>
      </w:r>
    </w:p>
    <w:p>
      <w:pPr>
        <w:pStyle w:val="BodyText"/>
      </w:pPr>
      <w:r>
        <w:t xml:space="preserve">(คุณพรพิศ) 25. นางสาวการณิก จันทดา</w:t>
      </w:r>
    </w:p>
    <w:p>
      <w:pPr>
        <w:pStyle w:val="BodyText"/>
      </w:pPr>
      <w:r>
        <w:t xml:space="preserve">(คุณการณิก) ไม่เห็นชอบค่ะ</w:t>
      </w:r>
    </w:p>
    <w:p>
      <w:pPr>
        <w:pStyle w:val="BodyText"/>
      </w:pPr>
      <w:r>
        <w:t xml:space="preserve">(คุณพรพิศ) ๒๖. นายกำพล เลิศเกียรติดำรงค์ ๒๗. นายกิตติ กิตติธรกุล</w:t>
      </w:r>
    </w:p>
    <w:p>
      <w:pPr>
        <w:pStyle w:val="BodyText"/>
      </w:pPr>
      <w:r>
        <w:t xml:space="preserve">(คุณกิตติ) เห็นชอบครับ</w:t>
      </w:r>
    </w:p>
    <w:p>
      <w:pPr>
        <w:pStyle w:val="BodyText"/>
      </w:pPr>
      <w:r>
        <w:t xml:space="preserve">(คุณพรพิศ) 28. นายกิตติ วะสีนนท์</w:t>
      </w:r>
    </w:p>
    <w:p>
      <w:pPr>
        <w:pStyle w:val="BodyText"/>
      </w:pPr>
      <w:r>
        <w:t xml:space="preserve">(คุณกิตติ) เห็นชอบ</w:t>
      </w:r>
    </w:p>
    <w:p>
      <w:pPr>
        <w:pStyle w:val="BodyText"/>
      </w:pPr>
      <w:r>
        <w:t xml:space="preserve">(คุณพรพิศ) 29. นายกิตติ สมทรัพย์</w:t>
      </w:r>
    </w:p>
    <w:p>
      <w:pPr>
        <w:pStyle w:val="BodyText"/>
      </w:pPr>
      <w:r>
        <w:t xml:space="preserve">(คุณกิตติ) เห็นชอบครับ</w:t>
      </w:r>
    </w:p>
    <w:p>
      <w:pPr>
        <w:pStyle w:val="BodyText"/>
      </w:pPr>
      <w:r>
        <w:t xml:space="preserve">(คุณพรพิศ) ๓๐. นางสาวกิตติ์ธัญญา วาจาดี</w:t>
      </w:r>
    </w:p>
    <w:p>
      <w:pPr>
        <w:pStyle w:val="BodyText"/>
      </w:pPr>
      <w:r>
        <w:t xml:space="preserve">(คุณกิตติ์ธัญญา) เห็นชอบค่ะ</w:t>
      </w:r>
    </w:p>
    <w:p>
      <w:pPr>
        <w:pStyle w:val="BodyText"/>
      </w:pPr>
      <w:r>
        <w:t xml:space="preserve">(คุณพรพิศ) ๓๑. นายกิตติภณ ปานพรหมมาศ</w:t>
      </w:r>
    </w:p>
    <w:p>
      <w:pPr>
        <w:pStyle w:val="BodyText"/>
      </w:pPr>
      <w:r>
        <w:t xml:space="preserve">(คุณกิตติภณ) ไม่เห็นชอบครับ</w:t>
      </w:r>
    </w:p>
    <w:p>
      <w:pPr>
        <w:pStyle w:val="BodyText"/>
      </w:pPr>
      <w:r>
        <w:t xml:space="preserve">(คุณพรพิศ) 32. นายกิตติศักดิ์ คณาสวัสดิ์</w:t>
      </w:r>
    </w:p>
    <w:p>
      <w:pPr>
        <w:pStyle w:val="BodyText"/>
      </w:pPr>
      <w:r>
        <w:t xml:space="preserve">(คุณกิตติศักดิ์) เห็นชอบครับ</w:t>
      </w:r>
    </w:p>
    <w:p>
      <w:pPr>
        <w:pStyle w:val="BodyText"/>
      </w:pPr>
      <w:r>
        <w:t xml:space="preserve">(คุณพรพิศ) 33. นายกิตติศักดิ์ รัตนวราหะ ๓๔. นางสาวกุลวลี นพอมรบดี</w:t>
      </w:r>
    </w:p>
    <w:p>
      <w:pPr>
        <w:pStyle w:val="BodyText"/>
      </w:pPr>
      <w:r>
        <w:t xml:space="preserve">(คุณกุลวลี) เห็นชอบค่ะ</w:t>
      </w:r>
    </w:p>
    <w:p>
      <w:pPr>
        <w:pStyle w:val="BodyText"/>
      </w:pPr>
      <w:r>
        <w:t xml:space="preserve">(คุณพรพิศ) ๓๕. นายกูรดิสถ์ จันทร์ศรีชวาลา</w:t>
      </w:r>
    </w:p>
    <w:p>
      <w:pPr>
        <w:pStyle w:val="BodyText"/>
      </w:pPr>
      <w:r>
        <w:t xml:space="preserve">(คุณกูรดิสถ์) เห็นชอบครับ</w:t>
      </w:r>
    </w:p>
    <w:p>
      <w:pPr>
        <w:pStyle w:val="BodyText"/>
      </w:pPr>
      <w:r>
        <w:t xml:space="preserve">(คุณพรพิศ) 36. นายเกรียง กัลป์ตินันท์</w:t>
      </w:r>
    </w:p>
    <w:p>
      <w:pPr>
        <w:pStyle w:val="BodyText"/>
      </w:pPr>
      <w:r>
        <w:t xml:space="preserve">(คุณเกรียง) เห็นชอบครับ</w:t>
      </w:r>
    </w:p>
    <w:p>
      <w:pPr>
        <w:pStyle w:val="BodyText"/>
      </w:pPr>
      <w:r>
        <w:t xml:space="preserve">(คุณพรพิศ) 37. นายเกรียงไกร กิตติธเนศวร</w:t>
      </w:r>
    </w:p>
    <w:p>
      <w:pPr>
        <w:pStyle w:val="BodyText"/>
      </w:pPr>
      <w:r>
        <w:t xml:space="preserve">(คุณเกรียงไกร) เห็นชอบครับ</w:t>
      </w:r>
    </w:p>
    <w:p>
      <w:pPr>
        <w:pStyle w:val="BodyText"/>
      </w:pPr>
      <w:r>
        <w:t xml:space="preserve">(คุณพรพิศ) 38. นายเกรียงยศ สุดลาภา</w:t>
      </w:r>
    </w:p>
    <w:p>
      <w:pPr>
        <w:pStyle w:val="BodyText"/>
      </w:pPr>
      <w:r>
        <w:t xml:space="preserve">(คุณเกรียงยศ) เห็นชอบครับ</w:t>
      </w:r>
    </w:p>
    <w:p>
      <w:pPr>
        <w:pStyle w:val="BodyText"/>
      </w:pPr>
      <w:r>
        <w:t xml:space="preserve">(คุณพรพิศ) ๓๙. นายเกรียงศักดิ์ ฝ้ายสีงาม</w:t>
      </w:r>
    </w:p>
    <w:p>
      <w:pPr>
        <w:pStyle w:val="BodyText"/>
      </w:pPr>
      <w:r>
        <w:t xml:space="preserve">(คุณเกรียงศักดิ์) เห็นชอบครับ</w:t>
      </w:r>
    </w:p>
    <w:p>
      <w:pPr>
        <w:pStyle w:val="BodyText"/>
      </w:pPr>
      <w:r>
        <w:t xml:space="preserve">(คุณพรพิศ) ๔๐. นายเกษม อุประ</w:t>
      </w:r>
    </w:p>
    <w:p>
      <w:pPr>
        <w:pStyle w:val="BodyText"/>
      </w:pPr>
      <w:r>
        <w:t xml:space="preserve">(คุณเกษม) เห็นชอบครับ</w:t>
      </w:r>
    </w:p>
    <w:p>
      <w:pPr>
        <w:pStyle w:val="BodyText"/>
      </w:pPr>
      <w:r>
        <w:t xml:space="preserve">(คุณพรพิศ) 41. นายเกียรติคุณ ต้นยาง</w:t>
      </w:r>
    </w:p>
    <w:p>
      <w:pPr>
        <w:pStyle w:val="BodyText"/>
      </w:pPr>
      <w:r>
        <w:t xml:space="preserve">(คุณเกียรติคุณ) ไม่เห็นชอบครับ</w:t>
      </w:r>
    </w:p>
    <w:p>
      <w:pPr>
        <w:pStyle w:val="BodyText"/>
      </w:pPr>
      <w:r>
        <w:t xml:space="preserve">(คุณพรพิศ) 42. นายเกียว แก้วสุทอ</w:t>
      </w:r>
    </w:p>
    <w:p>
      <w:pPr>
        <w:pStyle w:val="BodyText"/>
      </w:pPr>
      <w:r>
        <w:t xml:space="preserve">(คุณเกียว) เห็นชอบครับ</w:t>
      </w:r>
    </w:p>
    <w:p>
      <w:pPr>
        <w:pStyle w:val="BodyText"/>
      </w:pPr>
      <w:r>
        <w:t xml:space="preserve">(คุณพรพิศ) 43. นายโกศล ปัทมะ</w:t>
      </w:r>
    </w:p>
    <w:p>
      <w:pPr>
        <w:pStyle w:val="BodyText"/>
      </w:pPr>
      <w:r>
        <w:t xml:space="preserve">(คุณโกศล) เห็นชอบครับ</w:t>
      </w:r>
    </w:p>
    <w:p>
      <w:pPr>
        <w:pStyle w:val="BodyText"/>
      </w:pPr>
      <w:r>
        <w:t xml:space="preserve">(คุณพรพิศ) ๔๔. ศาสตราจารย์เกียรติคุณไกรสิทธิ์ ตันติศิรินทร์</w:t>
      </w:r>
    </w:p>
    <w:p>
      <w:pPr>
        <w:pStyle w:val="BodyText"/>
      </w:pPr>
      <w:r>
        <w:t xml:space="preserve">(ศาสตราจารย์เกียรติคุณไกรสิทธิ์) เห็นชอบครับ</w:t>
      </w:r>
    </w:p>
    <w:p>
      <w:pPr>
        <w:pStyle w:val="BodyText"/>
      </w:pPr>
      <w:r>
        <w:t xml:space="preserve">(คุณพรพิศ) ๔๕. นายขวัญชาติ วงศ์ศุภรานันต์</w:t>
      </w:r>
    </w:p>
    <w:p>
      <w:pPr>
        <w:pStyle w:val="BodyText"/>
      </w:pPr>
      <w:r>
        <w:t xml:space="preserve">(คุณขวัญชาติ) เห็นชอบครับ</w:t>
      </w:r>
    </w:p>
    <w:p>
      <w:pPr>
        <w:pStyle w:val="BodyText"/>
      </w:pPr>
      <w:r>
        <w:t xml:space="preserve">(คุณพรพิศ) ๔๖. นางขวัญเรือน เทียนทอง</w:t>
      </w:r>
    </w:p>
    <w:p>
      <w:pPr>
        <w:pStyle w:val="BodyText"/>
      </w:pPr>
      <w:r>
        <w:t xml:space="preserve">(คุณขวัญเรือน) เห็นชอบค่ะ</w:t>
      </w:r>
    </w:p>
    <w:p>
      <w:pPr>
        <w:pStyle w:val="BodyText"/>
      </w:pPr>
      <w:r>
        <w:t xml:space="preserve">(คุณพรพิศ) 47. นางสาวขัตติยา สวัสดิผล</w:t>
      </w:r>
    </w:p>
    <w:p>
      <w:pPr>
        <w:pStyle w:val="BodyText"/>
      </w:pPr>
      <w:r>
        <w:t xml:space="preserve">(คุณขัตติยา) เห็นชอบค่ะ</w:t>
      </w:r>
    </w:p>
    <w:p>
      <w:pPr>
        <w:pStyle w:val="BodyText"/>
      </w:pPr>
      <w:r>
        <w:t xml:space="preserve">(คุณพรพิศ) ๔๘. นายคงกฤษ ฉัตรมาลีรัตน์</w:t>
      </w:r>
    </w:p>
    <w:p>
      <w:pPr>
        <w:pStyle w:val="BodyText"/>
      </w:pPr>
      <w:r>
        <w:t xml:space="preserve">(คุณคงกฤษ) เห็นชอบครับ</w:t>
      </w:r>
    </w:p>
    <w:p>
      <w:pPr>
        <w:pStyle w:val="BodyText"/>
      </w:pPr>
      <w:r>
        <w:t xml:space="preserve">(คุณพรพิศ) ๔๙. นายคริษฐ์ ปานเนียม</w:t>
      </w:r>
    </w:p>
    <w:p>
      <w:pPr>
        <w:pStyle w:val="BodyText"/>
      </w:pPr>
      <w:r>
        <w:t xml:space="preserve">(คุณคริษฐ์) ไม่เห็นชอบ</w:t>
      </w:r>
    </w:p>
    <w:p>
      <w:pPr>
        <w:pStyle w:val="BodyText"/>
      </w:pPr>
      <w:r>
        <w:t xml:space="preserve">(คุณพรพิศ) 50. นายครูมานิตย์ สังข์พุ่ม</w:t>
      </w:r>
    </w:p>
    <w:p>
      <w:pPr>
        <w:pStyle w:val="BodyText"/>
      </w:pPr>
      <w:r>
        <w:t xml:space="preserve">(คุณครูมานิตย์) เห็นชอบครับ</w:t>
      </w:r>
    </w:p>
    <w:p>
      <w:pPr>
        <w:pStyle w:val="BodyText"/>
      </w:pPr>
      <w:r>
        <w:t xml:space="preserve">(คุณพรพิศ) 51. นายคอซีย์ มามุ</w:t>
      </w:r>
    </w:p>
    <w:p>
      <w:pPr>
        <w:pStyle w:val="BodyText"/>
      </w:pPr>
      <w:r>
        <w:t xml:space="preserve">(คุณคอซีย์) เห็นชอบครับ</w:t>
      </w:r>
    </w:p>
    <w:p>
      <w:pPr>
        <w:pStyle w:val="BodyText"/>
      </w:pPr>
      <w:r>
        <w:t xml:space="preserve">(คุณพรพิศ) ๕๒. นายคำนูณ สิทธิสมาน</w:t>
      </w:r>
    </w:p>
    <w:p>
      <w:pPr>
        <w:pStyle w:val="BodyText"/>
      </w:pPr>
      <w:r>
        <w:t xml:space="preserve">(คุณคำนูณ) เห็นชอบครับ</w:t>
      </w:r>
    </w:p>
    <w:p>
      <w:pPr>
        <w:pStyle w:val="BodyText"/>
      </w:pPr>
      <w:r>
        <w:t xml:space="preserve">(คุณพรพิศ) ๕๓. นายคำพอง เทพาคำ</w:t>
      </w:r>
    </w:p>
    <w:p>
      <w:pPr>
        <w:pStyle w:val="BodyText"/>
      </w:pPr>
      <w:r>
        <w:t xml:space="preserve">(คุณคำพอง) ไม่เห็นชอบครับ</w:t>
      </w:r>
    </w:p>
    <w:p>
      <w:pPr>
        <w:pStyle w:val="BodyText"/>
      </w:pPr>
      <w:r>
        <w:t xml:space="preserve">(คุณพรพิศ) 54. นายคุณากร มั่นนทีรัย</w:t>
      </w:r>
    </w:p>
    <w:p>
      <w:pPr>
        <w:pStyle w:val="BodyText"/>
      </w:pPr>
      <w:r>
        <w:t xml:space="preserve">(คุณคุณากร) ไม่เห็นชอบครับ</w:t>
      </w:r>
    </w:p>
    <w:p>
      <w:pPr>
        <w:pStyle w:val="BodyText"/>
      </w:pPr>
      <w:r>
        <w:t xml:space="preserve">(คุณพรพิศ) 55. นายจเด็จ อินสว่าง</w:t>
      </w:r>
    </w:p>
    <w:p>
      <w:pPr>
        <w:pStyle w:val="BodyText"/>
      </w:pPr>
      <w:r>
        <w:t xml:space="preserve">(คุณจเด็จ) ไม่เห็นชอบ</w:t>
      </w:r>
    </w:p>
    <w:p>
      <w:pPr>
        <w:pStyle w:val="BodyText"/>
      </w:pPr>
      <w:r>
        <w:t xml:space="preserve">(คุณพรพิศ) 56. นายจตุพร กมลพันธ์ทิพย์</w:t>
      </w:r>
    </w:p>
    <w:p>
      <w:pPr>
        <w:pStyle w:val="BodyText"/>
      </w:pPr>
      <w:r>
        <w:t xml:space="preserve">(คุณจตุพร) เห็นชอบครับ</w:t>
      </w:r>
    </w:p>
    <w:p>
      <w:pPr>
        <w:pStyle w:val="BodyText"/>
      </w:pPr>
      <w:r>
        <w:t xml:space="preserve">(คุณพรพิศ) ๕๗. นายจรยุทธ จตุรพรประสิทธิ์</w:t>
      </w:r>
    </w:p>
    <w:p>
      <w:pPr>
        <w:pStyle w:val="BodyText"/>
      </w:pPr>
      <w:r>
        <w:t xml:space="preserve">(คุณจรยุทธ) ไม่เห็นชอบครับ</w:t>
      </w:r>
    </w:p>
    <w:p>
      <w:pPr>
        <w:pStyle w:val="BodyText"/>
      </w:pPr>
      <w:r>
        <w:t xml:space="preserve">(คุณพรพิศ) ๔๘. นายจรัส คุ้มไข่น้ำ</w:t>
      </w:r>
    </w:p>
    <w:p>
      <w:pPr>
        <w:pStyle w:val="BodyText"/>
      </w:pPr>
      <w:r>
        <w:t xml:space="preserve">(คุณจรัส) ไม่เห็นชอบครับ</w:t>
      </w:r>
    </w:p>
    <w:p>
      <w:pPr>
        <w:pStyle w:val="BodyText"/>
      </w:pPr>
      <w:r>
        <w:t xml:space="preserve">(คุณพรพิศ) ๕๙. นายจรินทร์ จักกะพาก</w:t>
      </w:r>
    </w:p>
    <w:p>
      <w:pPr>
        <w:pStyle w:val="BodyText"/>
      </w:pPr>
      <w:r>
        <w:t xml:space="preserve">(คุณจรินทร์) งดออกเสียงครับ</w:t>
      </w:r>
    </w:p>
    <w:p>
      <w:pPr>
        <w:pStyle w:val="BodyText"/>
      </w:pPr>
      <w:r>
        <w:t xml:space="preserve">(คุณพรพิศ) 60. พันตำรวจเอก จรุงวิทย์ ภุมมา</w:t>
      </w:r>
    </w:p>
    <w:p>
      <w:pPr>
        <w:pStyle w:val="BodyText"/>
      </w:pPr>
      <w:r>
        <w:t xml:space="preserve">(พันตำรวจเอก จรุงวิทย์) เห็นชอบครับ</w:t>
      </w:r>
    </w:p>
    <w:p>
      <w:pPr>
        <w:pStyle w:val="BodyText"/>
      </w:pPr>
      <w:r>
        <w:t xml:space="preserve">(คุณพรพิศ) 61 พลโท จเรศักณิ์ อานุภาพ</w:t>
      </w:r>
    </w:p>
    <w:p>
      <w:pPr>
        <w:pStyle w:val="BodyText"/>
      </w:pPr>
      <w:r>
        <w:t xml:space="preserve">(คุณพลโท จเรศักณิ์) เห็นชอบครับ</w:t>
      </w:r>
    </w:p>
    <w:p>
      <w:pPr>
        <w:pStyle w:val="BodyText"/>
      </w:pPr>
      <w:r>
        <w:t xml:space="preserve">(คุณพรพิศ) ๖๒. นายจักพันธ์ ปิยพรไพบูลย์ 63. นายจักรกฤษณ์ ทองศรี</w:t>
      </w:r>
    </w:p>
    <w:p>
      <w:pPr>
        <w:pStyle w:val="BodyText"/>
      </w:pPr>
      <w:r>
        <w:t xml:space="preserve">(คุณจักรกฤษณ์) เห็นชอบครับ</w:t>
      </w:r>
    </w:p>
    <w:p>
      <w:pPr>
        <w:pStyle w:val="BodyText"/>
      </w:pPr>
      <w:r>
        <w:t xml:space="preserve">(คุณจักรกฤษณ์) เห็นชอบครับ</w:t>
      </w:r>
    </w:p>
    <w:p>
      <w:pPr>
        <w:pStyle w:val="BodyText"/>
      </w:pPr>
      <w:r>
        <w:t xml:space="preserve">(คุณพรพิศ) 64. นายจักรวาล ชัยวิรัตน์นุกูล</w:t>
      </w:r>
    </w:p>
    <w:p>
      <w:pPr>
        <w:pStyle w:val="BodyText"/>
      </w:pPr>
      <w:r>
        <w:t xml:space="preserve">(คุณจักรวาล) เห็นชอบครับ</w:t>
      </w:r>
    </w:p>
    <w:p>
      <w:pPr>
        <w:pStyle w:val="BodyText"/>
      </w:pPr>
      <w:r>
        <w:t xml:space="preserve">(คุณพรพิศ) ๖๕. นายจักรัตน์ พั้วช่วย</w:t>
      </w:r>
    </w:p>
    <w:p>
      <w:pPr>
        <w:pStyle w:val="BodyText"/>
      </w:pPr>
      <w:r>
        <w:t xml:space="preserve">(คุณจักรัตน์) เห็นชอบครับ</w:t>
      </w:r>
    </w:p>
    <w:p>
      <w:pPr>
        <w:pStyle w:val="BodyText"/>
      </w:pPr>
      <w:r>
        <w:t xml:space="preserve">(คุณพรพิศ) ๖๖. นายจัตุรงค์ เสริมสุข</w:t>
      </w:r>
    </w:p>
    <w:p>
      <w:pPr>
        <w:pStyle w:val="BodyText"/>
      </w:pPr>
      <w:r>
        <w:t xml:space="preserve">(คุณจัตุรงค์) งดออกเสียงครับ</w:t>
      </w:r>
    </w:p>
    <w:p>
      <w:pPr>
        <w:pStyle w:val="BodyText"/>
      </w:pPr>
      <w:r>
        <w:t xml:space="preserve">(คุณจาตุรนต์) เห็นชอบครับ</w:t>
      </w:r>
    </w:p>
    <w:p>
      <w:pPr>
        <w:pStyle w:val="BodyText"/>
      </w:pPr>
      <w:r>
        <w:t xml:space="preserve">(คุณพรพิศ) ๖๘. นายจำลอง ภูนวนทา</w:t>
      </w:r>
    </w:p>
    <w:p>
      <w:pPr>
        <w:pStyle w:val="BodyText"/>
      </w:pPr>
      <w:r>
        <w:t xml:space="preserve">(คุณจำลอง) เห็นชอบครับ</w:t>
      </w:r>
    </w:p>
    <w:p>
      <w:pPr>
        <w:pStyle w:val="BodyText"/>
      </w:pPr>
      <w:r>
        <w:t xml:space="preserve">(คุณพรพิศ) 69. นายจิตติพจน์ วิริยะโรจน์</w:t>
      </w:r>
    </w:p>
    <w:p>
      <w:pPr>
        <w:pStyle w:val="BodyText"/>
      </w:pPr>
      <w:r>
        <w:t xml:space="preserve">(คุณจิตติพจน์) เห็นชอบครับ</w:t>
      </w:r>
    </w:p>
    <w:p>
      <w:pPr>
        <w:pStyle w:val="BodyText"/>
      </w:pPr>
      <w:r>
        <w:t xml:space="preserve">(คุณพรพิศ) ๗๐. นางจินตนา ชัยยวรรณาการ</w:t>
      </w:r>
    </w:p>
    <w:p>
      <w:pPr>
        <w:pStyle w:val="BodyText"/>
      </w:pPr>
      <w:r>
        <w:t xml:space="preserve">(คุณจินตนา) เห็นชอบค่ะ</w:t>
      </w:r>
    </w:p>
    <w:p>
      <w:pPr>
        <w:pStyle w:val="BodyText"/>
      </w:pPr>
      <w:r>
        <w:t xml:space="preserve">(คุณพรพิศ) ๗๑. นายจิรชัย มูลทองโร่ย</w:t>
      </w:r>
    </w:p>
    <w:p>
      <w:pPr>
        <w:pStyle w:val="BodyText"/>
      </w:pPr>
      <w:r>
        <w:t xml:space="preserve">(คุณจิรชัย) เห็นชอบครับ</w:t>
      </w:r>
    </w:p>
    <w:p>
      <w:pPr>
        <w:pStyle w:val="BodyText"/>
      </w:pPr>
      <w:r>
        <w:t xml:space="preserve">(คุณพรพิศ) 72. นางจิรดา สงฆ์ประชา</w:t>
      </w:r>
    </w:p>
    <w:p>
      <w:pPr>
        <w:pStyle w:val="BodyText"/>
      </w:pPr>
      <w:r>
        <w:t xml:space="preserve">(คุณจิรดา) เห็นชอบค่ะ</w:t>
      </w:r>
    </w:p>
    <w:p>
      <w:pPr>
        <w:pStyle w:val="BodyText"/>
      </w:pPr>
      <w:r>
        <w:t xml:space="preserve">(คุณพรพิศ) ๗๓. พลเอกจิรพงศ์ วรรณรัตน์</w:t>
      </w:r>
    </w:p>
    <w:p>
      <w:pPr>
        <w:pStyle w:val="BodyText"/>
      </w:pPr>
      <w:r>
        <w:t xml:space="preserve">(พลเอกจิรพงศ์) เห็นชอบครับ</w:t>
      </w:r>
    </w:p>
    <w:p>
      <w:pPr>
        <w:pStyle w:val="BodyText"/>
      </w:pPr>
      <w:r>
        <w:t xml:space="preserve">(คุณพรพิศ) ๗๔. นายจิรวัฒน์ ศิริพานิชย์</w:t>
      </w:r>
    </w:p>
    <w:p>
      <w:pPr>
        <w:pStyle w:val="BodyText"/>
      </w:pPr>
      <w:r>
        <w:t xml:space="preserve">(คุณจิรวัฒน์) เห็นชอบครับ</w:t>
      </w:r>
    </w:p>
    <w:p>
      <w:pPr>
        <w:pStyle w:val="BodyText"/>
      </w:pPr>
      <w:r>
        <w:t xml:space="preserve">(คุณพรพิศ) ๗๕. นายจิรวุฒิ สิงห์โตทอง</w:t>
      </w:r>
    </w:p>
    <w:p>
      <w:pPr>
        <w:pStyle w:val="BodyText"/>
      </w:pPr>
      <w:r>
        <w:t xml:space="preserve">(คุณจิรวุฒิ) เห็นชอบครับ</w:t>
      </w:r>
    </w:p>
    <w:p>
      <w:pPr>
        <w:pStyle w:val="BodyText"/>
      </w:pPr>
      <w:r>
        <w:t xml:space="preserve">(คุณพรพิศ) ๗๖. นาวสาวจิรัชยา สัพโส</w:t>
      </w:r>
    </w:p>
    <w:p>
      <w:pPr>
        <w:pStyle w:val="BodyText"/>
      </w:pPr>
      <w:r>
        <w:t xml:space="preserve">(คุณจิรัชยา) เห็นชอบค่ะ</w:t>
      </w:r>
    </w:p>
    <w:p>
      <w:pPr>
        <w:pStyle w:val="BodyText"/>
      </w:pPr>
      <w:r>
        <w:t xml:space="preserve">(คุณพรพิศ) 77. นายจิรัฏฐ์ ทองสุวรรณ์</w:t>
      </w:r>
    </w:p>
    <w:p>
      <w:pPr>
        <w:pStyle w:val="BodyText"/>
      </w:pPr>
      <w:r>
        <w:t xml:space="preserve">(คุณจิรัฏฐ์) ไม่เห็นชอบครับ</w:t>
      </w:r>
    </w:p>
    <w:p>
      <w:pPr>
        <w:pStyle w:val="BodyText"/>
      </w:pPr>
      <w:r>
        <w:t xml:space="preserve">(คุณพรพิศ) 78. นางสาวจิราพร สินธุไพร</w:t>
      </w:r>
    </w:p>
    <w:p>
      <w:pPr>
        <w:pStyle w:val="BodyText"/>
      </w:pPr>
      <w:r>
        <w:t xml:space="preserve">(คุณจิราพร) เห็นชอบค่ะ</w:t>
      </w:r>
    </w:p>
    <w:p>
      <w:pPr>
        <w:pStyle w:val="BodyText"/>
      </w:pPr>
      <w:r>
        <w:t xml:space="preserve">(คุณพรพิศ) ๗๙. นายจีรเดช ศรีวิราช</w:t>
      </w:r>
    </w:p>
    <w:p>
      <w:pPr>
        <w:pStyle w:val="BodyText"/>
      </w:pPr>
      <w:r>
        <w:t xml:space="preserve">(คุณจีรเดช) เห็นชอบครับ</w:t>
      </w:r>
    </w:p>
    <w:p>
      <w:pPr>
        <w:pStyle w:val="BodyText"/>
      </w:pPr>
      <w:r>
        <w:t xml:space="preserve">(คุณพรพิศ) ๘๐. พลเอก จีระศักดิ์ ชมประสพ</w:t>
      </w:r>
    </w:p>
    <w:p>
      <w:pPr>
        <w:pStyle w:val="BodyText"/>
      </w:pPr>
      <w:r>
        <w:t xml:space="preserve">(พลเอก จีระศักดิ์) งดออกเสียงครับ</w:t>
      </w:r>
    </w:p>
    <w:p>
      <w:pPr>
        <w:pStyle w:val="BodyText"/>
      </w:pPr>
      <w:r>
        <w:t xml:space="preserve">(คุณพรพิศ) 81. นายจุติ ไกรฤกษ์</w:t>
      </w:r>
    </w:p>
    <w:p>
      <w:pPr>
        <w:pStyle w:val="BodyText"/>
      </w:pPr>
      <w:r>
        <w:t xml:space="preserve">(คุณจุติ) เห็นชอบครับ</w:t>
      </w:r>
    </w:p>
    <w:p>
      <w:pPr>
        <w:pStyle w:val="BodyText"/>
      </w:pPr>
      <w:r>
        <w:t xml:space="preserve">(คุณพรพิศ) ๘๒. นายจุรินทร์ ลักษณวิศิษฏ์</w:t>
      </w:r>
    </w:p>
    <w:p>
      <w:pPr>
        <w:pStyle w:val="BodyText"/>
      </w:pPr>
      <w:r>
        <w:t xml:space="preserve">(คุณจุรินทร์) งดออกเสียงครับ</w:t>
      </w:r>
    </w:p>
    <w:p>
      <w:pPr>
        <w:pStyle w:val="BodyText"/>
      </w:pPr>
      <w:r>
        <w:t xml:space="preserve">(คุณพรพิศ) ๘๓. นายจุลพงศ์ อยู่เกษ</w:t>
      </w:r>
    </w:p>
    <w:p>
      <w:pPr>
        <w:pStyle w:val="BodyText"/>
      </w:pPr>
      <w:r>
        <w:t xml:space="preserve">(คุณจุลพงศ์) ไม่เห็นชอบครับ</w:t>
      </w:r>
    </w:p>
    <w:p>
      <w:pPr>
        <w:pStyle w:val="BodyText"/>
      </w:pPr>
      <w:r>
        <w:t xml:space="preserve">(คุณพรพิศ) ๘๔. นายจุลพันธ์ อมรวิวัฒน์</w:t>
      </w:r>
    </w:p>
    <w:p>
      <w:pPr>
        <w:pStyle w:val="BodyText"/>
      </w:pPr>
      <w:r>
        <w:t xml:space="preserve">(คุณจุลพันธ์) เห็นชอบครับ</w:t>
      </w:r>
    </w:p>
    <w:p>
      <w:pPr>
        <w:pStyle w:val="BodyText"/>
      </w:pPr>
      <w:r>
        <w:t xml:space="preserve">(คุณพรพิศ) ๘๕. นางจุฬาลักษณ์ ขันสุธรรม</w:t>
      </w:r>
    </w:p>
    <w:p>
      <w:pPr>
        <w:pStyle w:val="BodyText"/>
      </w:pPr>
      <w:r>
        <w:t xml:space="preserve">(คุณจุฬาลักษณ์) ไม่เห็นชอบค่ะ</w:t>
      </w:r>
    </w:p>
    <w:p>
      <w:pPr>
        <w:pStyle w:val="BodyText"/>
      </w:pPr>
      <w:r>
        <w:t xml:space="preserve">(คุณพรพิศ) ๘๖. นายเจตน์ ศิรธรานนท์</w:t>
      </w:r>
    </w:p>
    <w:p>
      <w:pPr>
        <w:pStyle w:val="BodyText"/>
      </w:pPr>
      <w:r>
        <w:t xml:space="preserve">(คุณเจตน์) เห็นชอบครับ</w:t>
      </w:r>
    </w:p>
    <w:p>
      <w:pPr>
        <w:pStyle w:val="BodyText"/>
      </w:pPr>
      <w:r>
        <w:t xml:space="preserve">(คุณพรพิศ) 87. นายเจน นำชัยศิริ</w:t>
      </w:r>
    </w:p>
    <w:p>
      <w:pPr>
        <w:pStyle w:val="BodyText"/>
      </w:pPr>
      <w:r>
        <w:t xml:space="preserve">(คุณเจน) งดออกเสียงครับ</w:t>
      </w:r>
    </w:p>
    <w:p>
      <w:pPr>
        <w:pStyle w:val="BodyText"/>
      </w:pPr>
      <w:r>
        <w:t xml:space="preserve">(คุณพรพิศ) ๘๘. นายเจเศรษฐ์ ไทยเศรษฐ์</w:t>
      </w:r>
    </w:p>
    <w:p>
      <w:pPr>
        <w:pStyle w:val="BodyText"/>
      </w:pPr>
      <w:r>
        <w:t xml:space="preserve">(คุณพรพิศ) 88. นายเจเศรษฐ์ ไทยเศรษฐ์</w:t>
      </w:r>
    </w:p>
    <w:p>
      <w:pPr>
        <w:pStyle w:val="BodyText"/>
      </w:pPr>
      <w:r>
        <w:t xml:space="preserve">(คุณเจเศรษฐ์) เห็นชอบครับ</w:t>
      </w:r>
    </w:p>
    <w:p>
      <w:pPr>
        <w:pStyle w:val="BodyText"/>
      </w:pPr>
      <w:r>
        <w:t xml:space="preserve">(คุณพรพิศ) ๘๙. นายเจษฎา ดนตรีเสนาะ</w:t>
      </w:r>
    </w:p>
    <w:p>
      <w:pPr>
        <w:pStyle w:val="BodyText"/>
      </w:pPr>
      <w:r>
        <w:t xml:space="preserve">(คุณเจษฎา) ไม่เห็นชอบครับ</w:t>
      </w:r>
    </w:p>
    <w:p>
      <w:pPr>
        <w:pStyle w:val="BodyText"/>
      </w:pPr>
      <w:r>
        <w:t xml:space="preserve">(คุณพรพิศ) ๙๐. นายฉกาจ พัฒนกิจวิบูลย์</w:t>
      </w:r>
    </w:p>
    <w:p>
      <w:pPr>
        <w:pStyle w:val="BodyText"/>
      </w:pPr>
      <w:r>
        <w:t xml:space="preserve">(คุณฉกาจ) เห็นชอบครับ</w:t>
      </w:r>
    </w:p>
    <w:p>
      <w:pPr>
        <w:pStyle w:val="BodyText"/>
      </w:pPr>
      <w:r>
        <w:t xml:space="preserve">(คุณพรพิศ) 91. นายฉลาด ขามช่วง</w:t>
      </w:r>
    </w:p>
    <w:p>
      <w:pPr>
        <w:pStyle w:val="BodyText"/>
      </w:pPr>
      <w:r>
        <w:t xml:space="preserve">(คุณฉลาด) เห็นชอบครับ</w:t>
      </w:r>
    </w:p>
    <w:p>
      <w:pPr>
        <w:pStyle w:val="BodyText"/>
      </w:pPr>
      <w:r>
        <w:t xml:space="preserve">(คุณพรพิศ) 92. นางฉวีรัตน์ เกษตรสุนทร</w:t>
      </w:r>
    </w:p>
    <w:p>
      <w:pPr>
        <w:pStyle w:val="BodyText"/>
      </w:pPr>
      <w:r>
        <w:t xml:space="preserve">(คุณฉวีรัตน์) เห็นชอบค่ะ</w:t>
      </w:r>
    </w:p>
    <w:p>
      <w:pPr>
        <w:pStyle w:val="BodyText"/>
      </w:pPr>
      <w:r>
        <w:t xml:space="preserve">(คุณพรพิศ) ๙๓. นายฉัตร สุภัทรวณิชย์</w:t>
      </w:r>
    </w:p>
    <w:p>
      <w:pPr>
        <w:pStyle w:val="BodyText"/>
      </w:pPr>
      <w:r>
        <w:t xml:space="preserve">(คุณฉัตร) ไม่เห็นชอบครับ</w:t>
      </w:r>
    </w:p>
    <w:p>
      <w:pPr>
        <w:pStyle w:val="BodyText"/>
      </w:pPr>
      <w:r>
        <w:t xml:space="preserve">(คุณพรพิศ) 94. พลเอก ฉัตรเฉลิม เฉลิมสุข</w:t>
      </w:r>
    </w:p>
    <w:p>
      <w:pPr>
        <w:pStyle w:val="BodyText"/>
      </w:pPr>
      <w:r>
        <w:t xml:space="preserve">(พลเอก ฉัตรเฉลิม) เห็นชอบครับ</w:t>
      </w:r>
    </w:p>
    <w:p>
      <w:pPr>
        <w:pStyle w:val="BodyText"/>
      </w:pPr>
      <w:r>
        <w:t xml:space="preserve">(คุณพรพิศ) 95. พลเอก ฉัตรชัย สาริกัลยะ</w:t>
      </w:r>
    </w:p>
    <w:p>
      <w:pPr>
        <w:pStyle w:val="BodyText"/>
      </w:pPr>
      <w:r>
        <w:t xml:space="preserve">(พลเอก ฉัตรชัย) เห็นชอบครับ</w:t>
      </w:r>
    </w:p>
    <w:p>
      <w:pPr>
        <w:pStyle w:val="BodyText"/>
      </w:pPr>
      <w:r>
        <w:t xml:space="preserve">(คุณพรพิศ) ๙๖. นายเฉลา พวงมาลัย</w:t>
      </w:r>
    </w:p>
    <w:p>
      <w:pPr>
        <w:pStyle w:val="BodyText"/>
      </w:pPr>
      <w:r>
        <w:t xml:space="preserve">(คุณเฉลา) เห็นชอบครับ</w:t>
      </w:r>
    </w:p>
    <w:p>
      <w:pPr>
        <w:pStyle w:val="BodyText"/>
      </w:pPr>
      <w:r>
        <w:t xml:space="preserve">(คุณพรพิศ) ๙๗. ร้อยตำรวจเอก เฉลิม อยู่บำรุง ๙๘. นายเฉลิมชัย กุลาเลิศ</w:t>
      </w:r>
    </w:p>
    <w:p>
      <w:pPr>
        <w:pStyle w:val="BodyText"/>
      </w:pPr>
      <w:r>
        <w:t xml:space="preserve">(คุณเฉลิมชัย) ไม่เห็นชอบครับ</w:t>
      </w:r>
    </w:p>
    <w:p>
      <w:pPr>
        <w:pStyle w:val="BodyText"/>
      </w:pPr>
      <w:r>
        <w:t xml:space="preserve">(คุณพรพิศ) ๙๙. พลอากาศตรีเฉลิมชัย เครืองาม</w:t>
      </w:r>
    </w:p>
    <w:p>
      <w:pPr>
        <w:pStyle w:val="BodyText"/>
      </w:pPr>
      <w:r>
        <w:t xml:space="preserve">(พลอากาศตรีเฉลิมชัย) งดออกเสียงครับ</w:t>
      </w:r>
    </w:p>
    <w:p>
      <w:pPr>
        <w:pStyle w:val="BodyText"/>
      </w:pPr>
      <w:r>
        <w:t xml:space="preserve">(คุณพรพิศ) ๑๐๐. ผู้ช่วยศาสตราจารย์เฉลิมชัย บุญยะลีพรรณ</w:t>
      </w:r>
    </w:p>
    <w:p>
      <w:pPr>
        <w:pStyle w:val="BodyText"/>
      </w:pPr>
      <w:r>
        <w:t xml:space="preserve">(ผู้ช่วยศาสตราจารย์เฉลิมชัย) งดออกเสียงครับ</w:t>
      </w:r>
    </w:p>
    <w:p>
      <w:pPr>
        <w:pStyle w:val="BodyText"/>
      </w:pPr>
      <w:r>
        <w:t xml:space="preserve">(ว่าที่ร้อยตำรวจตรี อาพัทธ์) ๑๐๑. นายเฉลิมชัย เฟื่องคอน</w:t>
      </w:r>
    </w:p>
    <w:p>
      <w:pPr>
        <w:pStyle w:val="BodyText"/>
      </w:pPr>
      <w:r>
        <w:t xml:space="preserve">(คุณเฉลิมชัย) เห็นชอบครับ</w:t>
      </w:r>
    </w:p>
    <w:p>
      <w:pPr>
        <w:pStyle w:val="BodyText"/>
      </w:pPr>
      <w:r>
        <w:t xml:space="preserve">(ว่าที่ร้อยตำรวจตรี อาพัทธ์) 102. นายเฉลิมพงศ์ แสงดี</w:t>
      </w:r>
    </w:p>
    <w:p>
      <w:pPr>
        <w:pStyle w:val="BodyText"/>
      </w:pPr>
      <w:r>
        <w:t xml:space="preserve">(คุณเฉลิมพงศ์) ไม่เห็นชอบครับ</w:t>
      </w:r>
    </w:p>
    <w:p>
      <w:pPr>
        <w:pStyle w:val="BodyText"/>
      </w:pPr>
      <w:r>
        <w:t xml:space="preserve">(ว่าที่ร้อยตำรวจตรี อาพัทธ์) ๑๐๓. พลเอก เฉลิมพล ศรีสวัสดิ์ ๑๐๔. นายเฉลียว เกาะแก้ว</w:t>
      </w:r>
    </w:p>
    <w:p>
      <w:pPr>
        <w:pStyle w:val="BodyText"/>
      </w:pPr>
      <w:r>
        <w:t xml:space="preserve">(คุณเฉลียว) งดออกเสียงครับ</w:t>
      </w:r>
    </w:p>
    <w:p>
      <w:pPr>
        <w:pStyle w:val="BodyText"/>
      </w:pPr>
      <w:r>
        <w:t xml:space="preserve">(ว่าที่ร้อยตำรวจตรี อาพัทธ์) ๑๐๕. นางสาวชญาภา สินธุไพร</w:t>
      </w:r>
    </w:p>
    <w:p>
      <w:pPr>
        <w:pStyle w:val="BodyText"/>
      </w:pPr>
      <w:r>
        <w:t xml:space="preserve">(คุณชญาภา) เห็นชอบค่ะ</w:t>
      </w:r>
    </w:p>
    <w:p>
      <w:pPr>
        <w:pStyle w:val="BodyText"/>
      </w:pPr>
      <w:r>
        <w:t xml:space="preserve">(ว่าที่ร้อยตำรวจตรี อาพัทธ์) 106. นางสาวชนก จันทาทอง</w:t>
      </w:r>
    </w:p>
    <w:p>
      <w:pPr>
        <w:pStyle w:val="BodyText"/>
      </w:pPr>
      <w:r>
        <w:t xml:space="preserve">(คุณชนก) เห็นชอบค่ะ</w:t>
      </w:r>
    </w:p>
    <w:p>
      <w:pPr>
        <w:pStyle w:val="BodyText"/>
      </w:pPr>
      <w:r>
        <w:t xml:space="preserve">(ว่าที่ร้อยตำรวจตรี อาพัทธ์) ๑๐๗. นายชนนพัฒฐ์ นาคสั้ว</w:t>
      </w:r>
    </w:p>
    <w:p>
      <w:pPr>
        <w:pStyle w:val="BodyText"/>
      </w:pPr>
      <w:r>
        <w:t xml:space="preserve">(คุณชนนพัฒฐ์) เห็นชอบครับ</w:t>
      </w:r>
    </w:p>
    <w:p>
      <w:pPr>
        <w:pStyle w:val="BodyText"/>
      </w:pPr>
      <w:r>
        <w:t xml:space="preserve">(ว่าที่ร้อยตำรวจตรี อาพัทธ์) 108. นายชยพล สท้อนดี</w:t>
      </w:r>
    </w:p>
    <w:p>
      <w:pPr>
        <w:pStyle w:val="BodyText"/>
      </w:pPr>
      <w:r>
        <w:t xml:space="preserve">(คุณชยพล) ไม่เห็นชอบครับ</w:t>
      </w:r>
    </w:p>
    <w:p>
      <w:pPr>
        <w:pStyle w:val="BodyText"/>
      </w:pPr>
      <w:r>
        <w:t xml:space="preserve">(ว่าที่ร้อยตำรวจตรี อาพัทธ์) 109. พลเอก ชยุติ สุวรรณมาศ</w:t>
      </w:r>
    </w:p>
    <w:p>
      <w:pPr>
        <w:pStyle w:val="BodyText"/>
      </w:pPr>
      <w:r>
        <w:t xml:space="preserve">(พลเอก ชยุติ) เห็นชอบครับ</w:t>
      </w:r>
    </w:p>
    <w:p>
      <w:pPr>
        <w:pStyle w:val="BodyText"/>
      </w:pPr>
      <w:r>
        <w:t xml:space="preserve">(ว่าที่ร้อยตำรวจตรี อาพัทธ์) ๑๑๐. หม่อมหลวงชโยทิต กฤดากร</w:t>
      </w:r>
    </w:p>
    <w:p>
      <w:pPr>
        <w:pStyle w:val="BodyText"/>
      </w:pPr>
      <w:r>
        <w:t xml:space="preserve">(หม่อมหลวงชโยทิต) เห็นชอบครับ</w:t>
      </w:r>
    </w:p>
    <w:p>
      <w:pPr>
        <w:pStyle w:val="BodyText"/>
      </w:pPr>
      <w:r>
        <w:t xml:space="preserve">(ว่าที่ร้อยตำรวจตรี อาพัทธ์) ๑๑๑. นายชริน วงศ์พันธ์เที่ยง</w:t>
      </w:r>
    </w:p>
    <w:p>
      <w:pPr>
        <w:pStyle w:val="BodyText"/>
      </w:pPr>
      <w:r>
        <w:t xml:space="preserve">(คุณชริน) ไม่เห็นชอบครับ</w:t>
      </w:r>
    </w:p>
    <w:p>
      <w:pPr>
        <w:pStyle w:val="BodyText"/>
      </w:pPr>
      <w:r>
        <w:t xml:space="preserve">(ว่าที่ร้อยตำรวจตรี อาพัทธ์) ๑๑๒. นายชลธานี เชื้อน้อย</w:t>
      </w:r>
    </w:p>
    <w:p>
      <w:pPr>
        <w:pStyle w:val="BodyText"/>
      </w:pPr>
      <w:r>
        <w:t xml:space="preserve">(คุณชลธานี) ไม่เห็นชอบครับ</w:t>
      </w:r>
    </w:p>
    <w:p>
      <w:pPr>
        <w:pStyle w:val="BodyText"/>
      </w:pPr>
      <w:r>
        <w:t xml:space="preserve">(ว่าที่ร้อยตำรวจตรีอาพัทธ์ ) ๑๑๓. นางสาวชลธิชา แจ้งเร็ว</w:t>
      </w:r>
    </w:p>
    <w:p>
      <w:pPr>
        <w:pStyle w:val="BodyText"/>
      </w:pPr>
      <w:r>
        <w:t xml:space="preserve">(คุณชลธิชา) ไม่เห็นชอบค่ะ</w:t>
      </w:r>
    </w:p>
    <w:p>
      <w:pPr>
        <w:pStyle w:val="BodyText"/>
      </w:pPr>
      <w:r>
        <w:t xml:space="preserve">(ว่าที่ร้อยตำรวจตรี อาพัทธ์) ๑๑๔. นายชลน่าน ศรีแก้ว</w:t>
      </w:r>
    </w:p>
    <w:p>
      <w:pPr>
        <w:pStyle w:val="BodyText"/>
      </w:pPr>
      <w:r>
        <w:t xml:space="preserve">(คุณชลน่าน) เห็นชอบครับ</w:t>
      </w:r>
    </w:p>
    <w:p>
      <w:pPr>
        <w:pStyle w:val="BodyText"/>
      </w:pPr>
      <w:r>
        <w:t xml:space="preserve">(ว่าที่ร้อยตำรวจตรี อาพัทธ์) 115. นายชลิต แก้วจินดา๑๑๖. นายชวน หลีกภัย</w:t>
      </w:r>
    </w:p>
    <w:p>
      <w:pPr>
        <w:pStyle w:val="BodyText"/>
      </w:pPr>
      <w:r>
        <w:t xml:space="preserve">(คุณชวน) ไม่เห็นชอบ</w:t>
      </w:r>
    </w:p>
    <w:p>
      <w:pPr>
        <w:pStyle w:val="BodyText"/>
      </w:pPr>
      <w:r>
        <w:t xml:space="preserve">(ว่าที่ร้อยตำรวจตรี อาพัทธ์) ๑๑๗. นายชวาล พลเมืองดี</w:t>
      </w:r>
    </w:p>
    <w:p>
      <w:pPr>
        <w:pStyle w:val="BodyText"/>
      </w:pPr>
      <w:r>
        <w:t xml:space="preserve">(คุณชวาล) ไม่เห็นชอบครับ</w:t>
      </w:r>
    </w:p>
    <w:p>
      <w:pPr>
        <w:pStyle w:val="BodyText"/>
      </w:pPr>
      <w:r>
        <w:t xml:space="preserve">(ว่าที่ร้อยตำรวจตรี อาพัทธ์) ๑๑๘. นายชัชวาล แพทยาไทย</w:t>
      </w:r>
    </w:p>
    <w:p>
      <w:pPr>
        <w:pStyle w:val="BodyText"/>
      </w:pPr>
      <w:r>
        <w:t xml:space="preserve">(คุณชัชวาล) งดออกเสียงครับ</w:t>
      </w:r>
    </w:p>
    <w:p>
      <w:pPr>
        <w:pStyle w:val="BodyText"/>
      </w:pPr>
      <w:r>
        <w:t xml:space="preserve">(คุณชัชวาล) งดออกเสียงครับ</w:t>
      </w:r>
    </w:p>
    <w:p>
      <w:pPr>
        <w:pStyle w:val="BodyText"/>
      </w:pPr>
      <w:r>
        <w:t xml:space="preserve">(ว่าที่ร้อยตำรวจตรี อาพัทธ์) 119. นายชัชวาล อภิรักษ์มั่นคง</w:t>
      </w:r>
    </w:p>
    <w:p>
      <w:pPr>
        <w:pStyle w:val="BodyText"/>
      </w:pPr>
      <w:r>
        <w:t xml:space="preserve">(คุณชัชวาล) ไม่เห็นชอบครับ ไม่เห็นด้วยครับ ไม่รับรองครับ</w:t>
      </w:r>
    </w:p>
    <w:p>
      <w:pPr>
        <w:pStyle w:val="BodyText"/>
      </w:pPr>
      <w:r>
        <w:t xml:space="preserve">(ว่าที่ร้อยตำรวจตรี อาพัทธ์) ๑๒๐. พลตำรวจเอก ชัชวาลย์ สุขสมจิตร์</w:t>
      </w:r>
    </w:p>
    <w:p>
      <w:pPr>
        <w:pStyle w:val="BodyText"/>
      </w:pPr>
      <w:r>
        <w:t xml:space="preserve">(พลตำรวจเอกชัชวาลย์) งดออกเสียงครับ</w:t>
      </w:r>
    </w:p>
    <w:p>
      <w:pPr>
        <w:pStyle w:val="BodyText"/>
      </w:pPr>
      <w:r>
        <w:t xml:space="preserve">(ว่าที่ร้อยตำรวจตรี อาพัทธ์) ๑๒๑. นายชัชวาลล์ คงอุดม</w:t>
      </w:r>
    </w:p>
    <w:p>
      <w:pPr>
        <w:pStyle w:val="BodyText"/>
      </w:pPr>
      <w:r>
        <w:t xml:space="preserve">(คุณชัชวาลล์) เห็นชอบครับ</w:t>
      </w:r>
    </w:p>
    <w:p>
      <w:pPr>
        <w:pStyle w:val="BodyText"/>
      </w:pPr>
      <w:r>
        <w:t xml:space="preserve">(ว่าที่ร้อยตำรวจตรี อาพัทธ์) ๑๒๒. นายชัยเกษม นิติสิริ</w:t>
      </w:r>
    </w:p>
    <w:p>
      <w:pPr>
        <w:pStyle w:val="BodyText"/>
      </w:pPr>
      <w:r>
        <w:t xml:space="preserve">(ว่าที่ร้อยตำรวจตรี อาพัทธ์) 122. นายชัยเกษม นิติสิริ</w:t>
      </w:r>
    </w:p>
    <w:p>
      <w:pPr>
        <w:pStyle w:val="BodyText"/>
      </w:pPr>
      <w:r>
        <w:t xml:space="preserve">(คุณชัยเกษม) เห็นชอบครับ</w:t>
      </w:r>
    </w:p>
    <w:p>
      <w:pPr>
        <w:pStyle w:val="BodyText"/>
      </w:pPr>
      <w:r>
        <w:t xml:space="preserve">(ว่าที่ร้อยตำรวจตรี อาพัทธ์) ๑๒๓. นายชัยชนะ เดชเดโช ๑๒๔. นายชัยทิพย์ กมลพันธ์ทิพย์</w:t>
      </w:r>
    </w:p>
    <w:p>
      <w:pPr>
        <w:pStyle w:val="BodyText"/>
      </w:pPr>
      <w:r>
        <w:t xml:space="preserve">(คุณชัยทิพย์) เห็นชอบครับ</w:t>
      </w:r>
    </w:p>
    <w:p>
      <w:pPr>
        <w:pStyle w:val="BodyText"/>
      </w:pPr>
      <w:r>
        <w:t xml:space="preserve">(ว่าที่ร้อยตำรวจตรี อาพัทธ์) ๑๒๕. นายชัยธวัช ตุลาธน</w:t>
      </w:r>
    </w:p>
    <w:p>
      <w:pPr>
        <w:pStyle w:val="BodyText"/>
      </w:pPr>
      <w:r>
        <w:t xml:space="preserve">(คุณชัยธวัช) ไม่เห็นชอบครับ</w:t>
      </w:r>
    </w:p>
    <w:p>
      <w:pPr>
        <w:pStyle w:val="BodyText"/>
      </w:pPr>
      <w:r>
        <w:t xml:space="preserve">(ว่าที่ร้อยตำรวจตรี อาพัทธ์) ๑๒๖. นายชัยมงคล ไชยรบ</w:t>
      </w:r>
    </w:p>
    <w:p>
      <w:pPr>
        <w:pStyle w:val="BodyText"/>
      </w:pPr>
      <w:r>
        <w:t xml:space="preserve">(คุณชัยมงคล) เห็นชอบครับ</w:t>
      </w:r>
    </w:p>
    <w:p>
      <w:pPr>
        <w:pStyle w:val="BodyText"/>
      </w:pPr>
      <w:r>
        <w:t xml:space="preserve">(ว่าที่ร้อยตำรวจตรี อาพัทธ์) ๑๒๗. นายชัยวัฒน์ เป้าเปี่ยมทรัพย์</w:t>
      </w:r>
    </w:p>
    <w:p>
      <w:pPr>
        <w:pStyle w:val="BodyText"/>
      </w:pPr>
      <w:r>
        <w:t xml:space="preserve">(คุณชัยวัฒน์) เห็นชอบครับ</w:t>
      </w:r>
    </w:p>
    <w:p>
      <w:pPr>
        <w:pStyle w:val="BodyText"/>
      </w:pPr>
      <w:r>
        <w:t xml:space="preserve">(ว่าที่ร้อยตำรวจตรี อาพัทธ์) ๑๒๘. นายชัยวัฒน์ สถาวรวิจิตร</w:t>
      </w:r>
    </w:p>
    <w:p>
      <w:pPr>
        <w:pStyle w:val="BodyText"/>
      </w:pPr>
      <w:r>
        <w:t xml:space="preserve">(คุณชัยวัฒน์) ไม่เห็นชอบครับ</w:t>
      </w:r>
    </w:p>
    <w:p>
      <w:pPr>
        <w:pStyle w:val="BodyText"/>
      </w:pPr>
      <w:r>
        <w:t xml:space="preserve">(ว่าที่ร้อยตำรวจตรี อาพัทธ์) ๑๒๙. พลเรือเอก ชัยวัฒน์ เอี่ยมสุมทร</w:t>
      </w:r>
    </w:p>
    <w:p>
      <w:pPr>
        <w:pStyle w:val="BodyText"/>
      </w:pPr>
      <w:r>
        <w:t xml:space="preserve">(คุณพลเรือเอก ชัยวัฒน์) เห็นชอบครับ</w:t>
      </w:r>
    </w:p>
    <w:p>
      <w:pPr>
        <w:pStyle w:val="BodyText"/>
      </w:pPr>
      <w:r>
        <w:t xml:space="preserve">(ว่าที่ร้อยตำรวจตรี อาพัทธ์) ๑๓๐. นายชาญวิทย์ ผลชีวิน</w:t>
      </w:r>
    </w:p>
    <w:p>
      <w:pPr>
        <w:pStyle w:val="BodyText"/>
      </w:pPr>
      <w:r>
        <w:t xml:space="preserve">(คุณชาญวิทย์) เห็นชอบครับ</w:t>
      </w:r>
    </w:p>
    <w:p>
      <w:pPr>
        <w:pStyle w:val="BodyText"/>
      </w:pPr>
      <w:r>
        <w:t xml:space="preserve">(ว่าที่ร้อยตำรวจตรี อาพัทธ์) ๑๓๑. นายชาดา ไทยเศรษฐ์</w:t>
      </w:r>
    </w:p>
    <w:p>
      <w:pPr>
        <w:pStyle w:val="BodyText"/>
      </w:pPr>
      <w:r>
        <w:t xml:space="preserve">(คุณชาดา) เห็นชอบครับ</w:t>
      </w:r>
    </w:p>
    <w:p>
      <w:pPr>
        <w:pStyle w:val="BodyText"/>
      </w:pPr>
      <w:r>
        <w:t xml:space="preserve">(ว่าที่ร้อยตำรวจตรี อาพัทธ์) ๑๓๒. นายชาตรี หล้าพรหม 133. พลเอก ชาตอุดม ติตถะสิริ</w:t>
      </w:r>
    </w:p>
    <w:p>
      <w:pPr>
        <w:pStyle w:val="BodyText"/>
      </w:pPr>
      <w:r>
        <w:t xml:space="preserve">(พลเอก ชาตอุดม) งดออกเสียงครับ</w:t>
      </w:r>
    </w:p>
    <w:p>
      <w:pPr>
        <w:pStyle w:val="BodyText"/>
      </w:pPr>
      <w:r>
        <w:t xml:space="preserve">(พลเอก ชาตอุดม) งดออกเสียงครับ</w:t>
      </w:r>
    </w:p>
    <w:p>
      <w:pPr>
        <w:pStyle w:val="BodyText"/>
      </w:pPr>
      <w:r>
        <w:t xml:space="preserve">(ว่าที่ร้อยตำรวจตรี อาพัทธ์) ๑๓๔. นายชิตวัน ชินอนุวัฒน์</w:t>
      </w:r>
    </w:p>
    <w:p>
      <w:pPr>
        <w:pStyle w:val="BodyText"/>
      </w:pPr>
      <w:r>
        <w:t xml:space="preserve">(คุณชิตวัน) ไม่เห็นชอบครับ</w:t>
      </w:r>
    </w:p>
    <w:p>
      <w:pPr>
        <w:pStyle w:val="BodyText"/>
      </w:pPr>
      <w:r>
        <w:t xml:space="preserve">(ว่าที่ร้อยตำรวจตรี อาพัทธ์) ๑๓๕. นายชิษณุพงศ์ ตั้งเมธากุล</w:t>
      </w:r>
    </w:p>
    <w:p>
      <w:pPr>
        <w:pStyle w:val="BodyText"/>
      </w:pPr>
      <w:r>
        <w:t xml:space="preserve">(คุณชิษณุพงศ์) ไม่เห็นชอบครับ</w:t>
      </w:r>
    </w:p>
    <w:p>
      <w:pPr>
        <w:pStyle w:val="BodyText"/>
      </w:pPr>
      <w:r>
        <w:t xml:space="preserve">(ว่าที่ร้อยตำรวจตรี อาพัทธ์) ๑๓๖. นายชุติพงศ์ พิภพภิญโญ</w:t>
      </w:r>
    </w:p>
    <w:p>
      <w:pPr>
        <w:pStyle w:val="BodyText"/>
      </w:pPr>
      <w:r>
        <w:t xml:space="preserve">(คุณชุติพงศ์) ไม่เห็นชอบครับ</w:t>
      </w:r>
    </w:p>
    <w:p>
      <w:pPr>
        <w:pStyle w:val="BodyText"/>
      </w:pPr>
      <w:r>
        <w:t xml:space="preserve">(ว่าที่ร้อยตำรวจตรี อาพัทธ์) ๑๓๗. นางสาวชุติมา คชพันธ์</w:t>
      </w:r>
    </w:p>
    <w:p>
      <w:pPr>
        <w:pStyle w:val="BodyText"/>
      </w:pPr>
      <w:r>
        <w:t xml:space="preserve">(คุณชุติมา) ไม่เห็นชอบค่ะ</w:t>
      </w:r>
    </w:p>
    <w:p>
      <w:pPr>
        <w:pStyle w:val="BodyText"/>
      </w:pPr>
      <w:r>
        <w:t xml:space="preserve">(ว่าที่ร้อยตำรวจตรี อาพัทธ์) ๑๓๘. นายชูกัน กุลวงษา</w:t>
      </w:r>
    </w:p>
    <w:p>
      <w:pPr>
        <w:pStyle w:val="BodyText"/>
      </w:pPr>
      <w:r>
        <w:t xml:space="preserve">(คุณชูกัน) เห็นชอบครับ</w:t>
      </w:r>
    </w:p>
    <w:p>
      <w:pPr>
        <w:pStyle w:val="BodyText"/>
      </w:pPr>
      <w:r>
        <w:t xml:space="preserve">(ว่าที่ร้อยตำรวจตรี อาพัทธ์) ๑๓๙. นายชูชัย มุ่งเจริญพร</w:t>
      </w:r>
    </w:p>
    <w:p>
      <w:pPr>
        <w:pStyle w:val="BodyText"/>
      </w:pPr>
      <w:r>
        <w:t xml:space="preserve">(คุณชูชัย) เห็นด้วยครับ</w:t>
      </w:r>
    </w:p>
    <w:p>
      <w:pPr>
        <w:pStyle w:val="BodyText"/>
      </w:pPr>
      <w:r>
        <w:t xml:space="preserve">(ว่าที่ร้อยตำรวจตรี อาพัทธ์) 140. นายชูศักดิ์ คีรีมาศทอง</w:t>
      </w:r>
    </w:p>
    <w:p>
      <w:pPr>
        <w:pStyle w:val="BodyText"/>
      </w:pPr>
      <w:r>
        <w:t xml:space="preserve">(คุณชูศักดิ์) เห็นชอบครับ</w:t>
      </w:r>
    </w:p>
    <w:p>
      <w:pPr>
        <w:pStyle w:val="BodyText"/>
      </w:pPr>
      <w:r>
        <w:t xml:space="preserve">(ว่าที่ร้อยตำรวจตรี อาพัทธ์) ๑๔๑. พลเอกชูศักดิ์ เมฆสุวรรณ์</w:t>
      </w:r>
    </w:p>
    <w:p>
      <w:pPr>
        <w:pStyle w:val="BodyText"/>
      </w:pPr>
      <w:r>
        <w:t xml:space="preserve">(พลเอกชูศักดิ์) เห็นชอบครับ</w:t>
      </w:r>
    </w:p>
    <w:p>
      <w:pPr>
        <w:pStyle w:val="BodyText"/>
      </w:pPr>
      <w:r>
        <w:t xml:space="preserve">(ว่าที่ร้อยตำรวจตรี อาพัทธ์) ๑๔๒. นายชูศักดิ์ แม้นทิม</w:t>
      </w:r>
    </w:p>
    <w:p>
      <w:pPr>
        <w:pStyle w:val="BodyText"/>
      </w:pPr>
      <w:r>
        <w:t xml:space="preserve">(คุณชูศักดิ์) เห็นชอบครับ</w:t>
      </w:r>
    </w:p>
    <w:p>
      <w:pPr>
        <w:pStyle w:val="BodyText"/>
      </w:pPr>
      <w:r>
        <w:t xml:space="preserve">(ว่าที่ร้อยตำรวจตรี อาพัทธ์) ๑๔๓. รองศาสตราจารย์ชูศักดิ์ ศิรินิล</w:t>
      </w:r>
    </w:p>
    <w:p>
      <w:pPr>
        <w:pStyle w:val="BodyText"/>
      </w:pPr>
      <w:r>
        <w:t xml:space="preserve">(รองศาสตราจารย์ชูศักดิ์) เห็นชอบครับ</w:t>
      </w:r>
    </w:p>
    <w:p>
      <w:pPr>
        <w:pStyle w:val="BodyText"/>
      </w:pPr>
      <w:r>
        <w:t xml:space="preserve">(ว่าที่ร้อยตำรวจตรี อาพัทธ์) 144. นายเชตวัน เตือประโคน</w:t>
      </w:r>
    </w:p>
    <w:p>
      <w:pPr>
        <w:pStyle w:val="BodyText"/>
      </w:pPr>
      <w:r>
        <w:t xml:space="preserve">(คุณเชตวัน) ไม่เห็นชอบ</w:t>
      </w:r>
    </w:p>
    <w:p>
      <w:pPr>
        <w:pStyle w:val="BodyText"/>
      </w:pPr>
      <w:r>
        <w:t xml:space="preserve">(ว่าที่ร้อยตำรวจตรี อาพัทธ์) 145. พลเอก เชวงศักดิ์ ทองสลวย</w:t>
      </w:r>
    </w:p>
    <w:p>
      <w:pPr>
        <w:pStyle w:val="BodyText"/>
      </w:pPr>
      <w:r>
        <w:t xml:space="preserve">(พลเอก เชวงศักดิ์) เห็นชอบครับ</w:t>
      </w:r>
    </w:p>
    <w:p>
      <w:pPr>
        <w:pStyle w:val="BodyText"/>
      </w:pPr>
      <w:r>
        <w:t xml:space="preserve">(ว่าที่ร้อยตำรวจตรี อาพัทธ์) 146. นายเชวงศักดิ์ เร่งไพบูลย์วงษ์</w:t>
      </w:r>
    </w:p>
    <w:p>
      <w:pPr>
        <w:pStyle w:val="BodyText"/>
      </w:pPr>
      <w:r>
        <w:t xml:space="preserve">(คุณเชวงศักดิ์) เห็นชอบครับ</w:t>
      </w:r>
    </w:p>
    <w:p>
      <w:pPr>
        <w:pStyle w:val="BodyText"/>
      </w:pPr>
      <w:r>
        <w:t xml:space="preserve">(ว่าที่ร้อยตำรวจตรี อาพัทธ์) 147. นายเชาวฤทธิ์ ขจรพงศ์กีรติ</w:t>
      </w:r>
    </w:p>
    <w:p>
      <w:pPr>
        <w:pStyle w:val="BodyText"/>
      </w:pPr>
      <w:r>
        <w:t xml:space="preserve">(คุณเชาวฤทธิ์) เห็นชอบครับ</w:t>
      </w:r>
    </w:p>
    <w:p>
      <w:pPr>
        <w:pStyle w:val="BodyText"/>
      </w:pPr>
      <w:r>
        <w:t xml:space="preserve">(คุณเชาวฤทธิ์) เห็นชอบครับ</w:t>
      </w:r>
    </w:p>
    <w:p>
      <w:pPr>
        <w:pStyle w:val="BodyText"/>
      </w:pPr>
      <w:r>
        <w:t xml:space="preserve">(ว่าที่ร้อยตำรวจตรี อาพัทธ์) ๑๔๘. พลเรือเอก เชิงชาย ชมเชิงแพทย์</w:t>
      </w:r>
    </w:p>
    <w:p>
      <w:pPr>
        <w:pStyle w:val="BodyText"/>
      </w:pPr>
      <w:r>
        <w:t xml:space="preserve">(พลเรือเอก เชิงชาย) งดออกเสียงครับ</w:t>
      </w:r>
    </w:p>
    <w:p>
      <w:pPr>
        <w:pStyle w:val="BodyText"/>
      </w:pPr>
      <w:r>
        <w:t xml:space="preserve">(ว่าที่ร้อยตำรวจตรี อาพัทธ์) ๑๔๙. นายเชิงชาย ชาลีรินทร์</w:t>
      </w:r>
    </w:p>
    <w:p>
      <w:pPr>
        <w:pStyle w:val="BodyText"/>
      </w:pPr>
      <w:r>
        <w:t xml:space="preserve">(คุณเชิงชาย) เห็นชอบครับ</w:t>
      </w:r>
    </w:p>
    <w:p>
      <w:pPr>
        <w:pStyle w:val="BodyText"/>
      </w:pPr>
      <w:r>
        <w:t xml:space="preserve">(ว่าที่ร้อยตำรวจตรี อาพัทธ์) ๑๕๐. ว่าที่ร้อยตรี เชิดศักดิ์ จำปาเทศ</w:t>
      </w:r>
    </w:p>
    <w:p>
      <w:pPr>
        <w:pStyle w:val="BodyText"/>
      </w:pPr>
      <w:r>
        <w:t xml:space="preserve">(ว่าที่ร้อยตรี เชิดศักดิ์) เห็นชอบครับ</w:t>
      </w:r>
    </w:p>
    <w:p>
      <w:pPr>
        <w:pStyle w:val="BodyText"/>
      </w:pPr>
      <w:r>
        <w:t xml:space="preserve">(ว่าที่ร้อยตำรวจตรี อาพัทธ์) ๑๕๑. นายเชิดศักดิ์ สันติวรวุฒิ</w:t>
      </w:r>
    </w:p>
    <w:p>
      <w:pPr>
        <w:pStyle w:val="BodyText"/>
      </w:pPr>
      <w:r>
        <w:t xml:space="preserve">(คุณเชิดศักดิ์) เห็นชอบครับ</w:t>
      </w:r>
    </w:p>
    <w:p>
      <w:pPr>
        <w:pStyle w:val="BodyText"/>
      </w:pPr>
      <w:r>
        <w:t xml:space="preserve">(ว่าที่ร้อยตำรวจตรี อาพัทธ์) ๑๕๒. นายโชติวุฒิ ธนาคมานุสรณ์</w:t>
      </w:r>
    </w:p>
    <w:p>
      <w:pPr>
        <w:pStyle w:val="BodyText"/>
      </w:pPr>
      <w:r>
        <w:t xml:space="preserve">(คุณโชติวุฒิ) เห็นชอบครับ</w:t>
      </w:r>
    </w:p>
    <w:p>
      <w:pPr>
        <w:pStyle w:val="BodyText"/>
      </w:pPr>
      <w:r>
        <w:t xml:space="preserve">(ว่าที่ร้อยตำรวจตรี อาพัทธ์) 153. นายไชยชนก ชิดชอบ</w:t>
      </w:r>
    </w:p>
    <w:p>
      <w:pPr>
        <w:pStyle w:val="BodyText"/>
      </w:pPr>
      <w:r>
        <w:t xml:space="preserve">(คุณไชยชนก) เห็นชอบครับ</w:t>
      </w:r>
    </w:p>
    <w:p>
      <w:pPr>
        <w:pStyle w:val="BodyText"/>
      </w:pPr>
      <w:r>
        <w:t xml:space="preserve">(ว่าที่ร้อยตำรวจตรี อาพัทธ์) 154. นายไชยวัฒนา ติณรัตน์</w:t>
      </w:r>
    </w:p>
    <w:p>
      <w:pPr>
        <w:pStyle w:val="BodyText"/>
      </w:pPr>
      <w:r>
        <w:t xml:space="preserve">(คุณไชยวัฒนา) เห็นชอบครับ</w:t>
      </w:r>
    </w:p>
    <w:p>
      <w:pPr>
        <w:pStyle w:val="BodyText"/>
      </w:pPr>
      <w:r>
        <w:t xml:space="preserve">(คุณไชยา) เห็นชอบครับ</w:t>
      </w:r>
    </w:p>
    <w:p>
      <w:pPr>
        <w:pStyle w:val="BodyText"/>
      </w:pPr>
      <w:r>
        <w:t xml:space="preserve">(ว่าที่ร้อยตำรวจตรี อาพัทธ์) ๑๕๖. นายไชยามพวาน มั่นเพียรจิตต์</w:t>
      </w:r>
    </w:p>
    <w:p>
      <w:pPr>
        <w:pStyle w:val="BodyText"/>
      </w:pPr>
      <w:r>
        <w:t xml:space="preserve">(คุณไชยามพวาน) ไม่เห็นชอบครับ</w:t>
      </w:r>
    </w:p>
    <w:p>
      <w:pPr>
        <w:pStyle w:val="BodyText"/>
      </w:pPr>
      <w:r>
        <w:t xml:space="preserve">(ว่าที่ร้อยตำรวจตรี อาพัทธ์) ๑๕๗. นายซาการียา สะอิ</w:t>
      </w:r>
    </w:p>
    <w:p>
      <w:pPr>
        <w:pStyle w:val="BodyText"/>
      </w:pPr>
      <w:r>
        <w:t xml:space="preserve">(คุณซาการียา) เห็นชอบครับ</w:t>
      </w:r>
    </w:p>
    <w:p>
      <w:pPr>
        <w:pStyle w:val="BodyText"/>
      </w:pPr>
      <w:r>
        <w:t xml:space="preserve">(ว่าที่ร้อยตำรวจตรี อาพัทธ์) 158. นายซากีย์ พิทักษ์คุมพล</w:t>
      </w:r>
    </w:p>
    <w:p>
      <w:pPr>
        <w:pStyle w:val="BodyText"/>
      </w:pPr>
      <w:r>
        <w:t xml:space="preserve">(คุณซากีย์) เห็นชอบครับ</w:t>
      </w:r>
    </w:p>
    <w:p>
      <w:pPr>
        <w:pStyle w:val="BodyText"/>
      </w:pPr>
      <w:r>
        <w:t xml:space="preserve">(ว่าที่ร้อยตำรวจตรี อาพัทธ์) 159. นายซูการ์โน มะทา</w:t>
      </w:r>
    </w:p>
    <w:p>
      <w:pPr>
        <w:pStyle w:val="BodyText"/>
      </w:pPr>
      <w:r>
        <w:t xml:space="preserve">(คุณซูการ์โน) เห็นชอบครับ</w:t>
      </w:r>
    </w:p>
    <w:p>
      <w:pPr>
        <w:pStyle w:val="BodyText"/>
      </w:pPr>
      <w:r>
        <w:t xml:space="preserve">(ว่าที่ร้อยตำรวจตรี อาพัทธ์) 160. นายเซีย จำปาทอง</w:t>
      </w:r>
    </w:p>
    <w:p>
      <w:pPr>
        <w:pStyle w:val="BodyText"/>
      </w:pPr>
      <w:r>
        <w:t xml:space="preserve">(คุณเซีย) ไม่เห็นชอบครับ</w:t>
      </w:r>
    </w:p>
    <w:p>
      <w:pPr>
        <w:pStyle w:val="BodyText"/>
      </w:pPr>
      <w:r>
        <w:t xml:space="preserve">(ว่าที่ร้อยตำรวจตรี อาพัทธ์) 161. นางสาวญาณธิชา บัวเผื่อน</w:t>
      </w:r>
    </w:p>
    <w:p>
      <w:pPr>
        <w:pStyle w:val="BodyText"/>
      </w:pPr>
      <w:r>
        <w:t xml:space="preserve">(คุณญาณธิชา) ไม่เห็นชอบค่ะ</w:t>
      </w:r>
    </w:p>
    <w:p>
      <w:pPr>
        <w:pStyle w:val="BodyText"/>
      </w:pPr>
      <w:r>
        <w:t xml:space="preserve">(ว่าที่ร้อยตำรวจตรี อาพัทธ์) 162. นางญาณีนาถ เข็มนาค</w:t>
      </w:r>
    </w:p>
    <w:p>
      <w:pPr>
        <w:pStyle w:val="BodyText"/>
      </w:pPr>
      <w:r>
        <w:t xml:space="preserve">(คุณญาณีนาถ) เห็นชอบค่ะ</w:t>
      </w:r>
    </w:p>
    <w:p>
      <w:pPr>
        <w:pStyle w:val="BodyText"/>
      </w:pPr>
      <w:r>
        <w:t xml:space="preserve">(คุณญาณีนาถ) เห็นชอบค่ะ</w:t>
      </w:r>
    </w:p>
    <w:p>
      <w:pPr>
        <w:pStyle w:val="BodyText"/>
      </w:pPr>
      <w:r>
        <w:t xml:space="preserve">(ว่าที่ร้อยตำรวจตรี อาพัทธ์) ๑๖๓. พลเรือเอก ฐนิธ กิตติอำพน</w:t>
      </w:r>
    </w:p>
    <w:p>
      <w:pPr>
        <w:pStyle w:val="BodyText"/>
      </w:pPr>
      <w:r>
        <w:t xml:space="preserve">(พลเรือเอก ฐนิธ) งดออกเสียงครับ</w:t>
      </w:r>
    </w:p>
    <w:p>
      <w:pPr>
        <w:pStyle w:val="BodyText"/>
      </w:pPr>
      <w:r>
        <w:t xml:space="preserve">(ว่าที่ร้อยตำรวจตรี อาพัทธ์) ๑๖๔. นายฐากร ตัณฑสิทธิ์</w:t>
      </w:r>
    </w:p>
    <w:p>
      <w:pPr>
        <w:pStyle w:val="BodyText"/>
      </w:pPr>
      <w:r>
        <w:t xml:space="preserve">(คุณฐากร) งดออกเสียงครับ</w:t>
      </w:r>
    </w:p>
    <w:p>
      <w:pPr>
        <w:pStyle w:val="BodyText"/>
      </w:pPr>
      <w:r>
        <w:t xml:space="preserve">(ว่าที่ร้อยตำรวจตรี อาพัทธ์) ๑๖๕. นายฐากูร ยะแสง</w:t>
      </w:r>
    </w:p>
    <w:p>
      <w:pPr>
        <w:pStyle w:val="BodyText"/>
      </w:pPr>
      <w:r>
        <w:t xml:space="preserve">(คุณฐากูร) ไม่เห็นชอบครับ</w:t>
      </w:r>
    </w:p>
    <w:p>
      <w:pPr>
        <w:pStyle w:val="BodyText"/>
      </w:pPr>
      <w:r>
        <w:t xml:space="preserve">(ว่าที่ร้อยตำรวจตรี อาพัทธ์) ๑๖๖. นายฐิติกันต์ ฐิติพฤฒิกุล</w:t>
      </w:r>
    </w:p>
    <w:p>
      <w:pPr>
        <w:pStyle w:val="BodyText"/>
      </w:pPr>
      <w:r>
        <w:t xml:space="preserve">(คุณฐิติกันต์) ไม่เห็นชอบครับ</w:t>
      </w:r>
    </w:p>
    <w:p>
      <w:pPr>
        <w:pStyle w:val="BodyText"/>
      </w:pPr>
      <w:r>
        <w:t xml:space="preserve">(ว่าที่ร้อยตำรวจตรี อาพัทธ์) ๑๖๗. นางฐิติมา ฉายแสง</w:t>
      </w:r>
    </w:p>
    <w:p>
      <w:pPr>
        <w:pStyle w:val="BodyText"/>
      </w:pPr>
      <w:r>
        <w:t xml:space="preserve">(คุณฐิติมา) เห็นชอบค่ะ</w:t>
      </w:r>
    </w:p>
    <w:p>
      <w:pPr>
        <w:pStyle w:val="BodyText"/>
      </w:pPr>
      <w:r>
        <w:t xml:space="preserve">(ว่าที่ร้อยตำรวจตรี อาพัทธ์) ๑๖๘. นายณกร ชารีพันธ์</w:t>
      </w:r>
    </w:p>
    <w:p>
      <w:pPr>
        <w:pStyle w:val="BodyText"/>
      </w:pPr>
      <w:r>
        <w:t xml:space="preserve">(คุณณกร) ไม่เห็นชอบ</w:t>
      </w:r>
    </w:p>
    <w:p>
      <w:pPr>
        <w:pStyle w:val="BodyText"/>
      </w:pPr>
      <w:r>
        <w:t xml:space="preserve">(ว่าที่ร้อยตำรวจตรี อาพัทธ์) ๑๖๙. นายณพล เชยคำแหง</w:t>
      </w:r>
    </w:p>
    <w:p>
      <w:pPr>
        <w:pStyle w:val="BodyText"/>
      </w:pPr>
      <w:r>
        <w:t xml:space="preserve">(คุณณพล) เห็นชอบครับ</w:t>
      </w:r>
    </w:p>
    <w:p>
      <w:pPr>
        <w:pStyle w:val="BodyText"/>
      </w:pPr>
      <w:r>
        <w:t xml:space="preserve">(ว่าที่ร้อยตำรวจตรี อาพัทธ์) ๑๗๐. พลเรือเอกณรงค์ พิพัฒนาศัย</w:t>
      </w:r>
    </w:p>
    <w:p>
      <w:pPr>
        <w:pStyle w:val="BodyText"/>
      </w:pPr>
      <w:r>
        <w:t xml:space="preserve">(พลเรือเอกณรงค์) งดออกเสียง</w:t>
      </w:r>
    </w:p>
    <w:p>
      <w:pPr>
        <w:pStyle w:val="BodyText"/>
      </w:pPr>
      <w:r>
        <w:t xml:space="preserve">(ว่าที่ร้อยตำรวจตรี อาพัทธ์) 171. นายณรงค์ รัตนานุกูล</w:t>
      </w:r>
    </w:p>
    <w:p>
      <w:pPr>
        <w:pStyle w:val="BodyText"/>
      </w:pPr>
      <w:r>
        <w:t xml:space="preserve">(คุณณรงค์) เห็นชอบครับ</w:t>
      </w:r>
    </w:p>
    <w:p>
      <w:pPr>
        <w:pStyle w:val="BodyText"/>
      </w:pPr>
      <w:r>
        <w:t xml:space="preserve">(ว่าที่ร้อยตำรวจตรี อาพัทธ์) ๑๗๒. นายณรงค์ สหเมธาพัฒน์</w:t>
      </w:r>
    </w:p>
    <w:p>
      <w:pPr>
        <w:pStyle w:val="BodyText"/>
      </w:pPr>
      <w:r>
        <w:t xml:space="preserve">(คุณณรงค์) งดออกเสียงครับ</w:t>
      </w:r>
    </w:p>
    <w:p>
      <w:pPr>
        <w:pStyle w:val="BodyText"/>
      </w:pPr>
      <w:r>
        <w:t xml:space="preserve">(ว่าที่ร้อยตำรวจตรี อาพัทธ์) 173. นายณรงค์ อ่อนสอาด</w:t>
      </w:r>
    </w:p>
    <w:p>
      <w:pPr>
        <w:pStyle w:val="BodyText"/>
      </w:pPr>
      <w:r>
        <w:t xml:space="preserve">(คุณณรงค์) เห็นชอบครับ</w:t>
      </w:r>
    </w:p>
    <w:p>
      <w:pPr>
        <w:pStyle w:val="BodyText"/>
      </w:pPr>
      <w:r>
        <w:t xml:space="preserve">(ว่าที่ร้อยตำรวจตรี อาพัทธ์) 174. พลเอก ณรงค์พันธ์ จิตต์แก้วแท้ 175. นายณรงเดช อุฬารกุล</w:t>
      </w:r>
    </w:p>
    <w:p>
      <w:pPr>
        <w:pStyle w:val="BodyText"/>
      </w:pPr>
      <w:r>
        <w:t xml:space="preserve">(คุณณรงเดช) ไม่เห็นชอบ</w:t>
      </w:r>
    </w:p>
    <w:p>
      <w:pPr>
        <w:pStyle w:val="BodyText"/>
      </w:pPr>
      <w:r>
        <w:t xml:space="preserve">(ว่าที่ร้อยตำรวจตรี อาพัทธ์) 176. นายณัฏฐ์ชนน ศรีก่อเกื้อ</w:t>
      </w:r>
    </w:p>
    <w:p>
      <w:pPr>
        <w:pStyle w:val="BodyText"/>
      </w:pPr>
      <w:r>
        <w:t xml:space="preserve">(คุณณัฏฐ์ชนน) เห็นชอบครับ</w:t>
      </w:r>
    </w:p>
    <w:p>
      <w:pPr>
        <w:pStyle w:val="BodyText"/>
      </w:pPr>
      <w:r>
        <w:t xml:space="preserve">(ว่าที่ร้อยตำรวจตรี อาพัทธ์) 177. พลตำรวจโท ณัฏฐวัฒก์ รอดบางยาง</w:t>
      </w:r>
    </w:p>
    <w:p>
      <w:pPr>
        <w:pStyle w:val="BodyText"/>
      </w:pPr>
      <w:r>
        <w:t xml:space="preserve">(พลตำรวจโท ณัฏฐวัฒก์) เห็นชอบครับ</w:t>
      </w:r>
    </w:p>
    <w:p>
      <w:pPr>
        <w:pStyle w:val="BodyText"/>
      </w:pPr>
      <w:r>
        <w:t xml:space="preserve">(ว่าที่ร้อยตำรวจตรี อาพัทธ์) 178. นางสาวณัฐจิรา อิ่มวิเศษ</w:t>
      </w:r>
    </w:p>
    <w:p>
      <w:pPr>
        <w:pStyle w:val="BodyText"/>
      </w:pPr>
      <w:r>
        <w:t xml:space="preserve">(คุณณัฐจิรา) เห็นชอบค่ะ</w:t>
      </w:r>
    </w:p>
    <w:p>
      <w:pPr>
        <w:pStyle w:val="BodyText"/>
      </w:pPr>
      <w:r>
        <w:t xml:space="preserve">(ว่าที่ร้อยตำรวจตรี อาพัทธ์) 179. นายณัฐชา บุญไชยอินสวัสดิ์</w:t>
      </w:r>
    </w:p>
    <w:p>
      <w:pPr>
        <w:pStyle w:val="BodyText"/>
      </w:pPr>
      <w:r>
        <w:t xml:space="preserve">(คุณณัฐชา) ไม่เห็นชอบครับ</w:t>
      </w:r>
    </w:p>
    <w:p>
      <w:pPr>
        <w:pStyle w:val="BodyText"/>
      </w:pPr>
      <w:r>
        <w:t xml:space="preserve">(ว่าที่ร้อยตำรวจตรี อาพัทธ์) 180. นายณัฐพงศ์ เปรมพูลสวัสดิ์</w:t>
      </w:r>
    </w:p>
    <w:p>
      <w:pPr>
        <w:pStyle w:val="BodyText"/>
      </w:pPr>
      <w:r>
        <w:t xml:space="preserve">(คุณณัฐพงศ์) ไม่เห็นชอบครับ</w:t>
      </w:r>
    </w:p>
    <w:p>
      <w:pPr>
        <w:pStyle w:val="BodyText"/>
      </w:pPr>
      <w:r>
        <w:t xml:space="preserve">(ว่าที่ร้อยตำรวจตรี อาพัทธ์) 181. นายณัฐพงษ์ พิพัฒน์ไชยศิริ</w:t>
      </w:r>
    </w:p>
    <w:p>
      <w:pPr>
        <w:pStyle w:val="BodyText"/>
      </w:pPr>
      <w:r>
        <w:t xml:space="preserve">(คุณณัฐพงษ์) ไม่เห็นชอบครับ</w:t>
      </w:r>
    </w:p>
    <w:p>
      <w:pPr>
        <w:pStyle w:val="BodyText"/>
      </w:pPr>
      <w:r>
        <w:t xml:space="preserve">(ว่าที่ร้อยตำรวจตรี อาพัทธ์) 182. นายณัฐพงษ์ เรืองปัญญาวุฒิ</w:t>
      </w:r>
    </w:p>
    <w:p>
      <w:pPr>
        <w:pStyle w:val="BodyText"/>
      </w:pPr>
      <w:r>
        <w:t xml:space="preserve">(คุณณัฐพงษ์) ไม่เห็นชอบครับ</w:t>
      </w:r>
    </w:p>
    <w:p>
      <w:pPr>
        <w:pStyle w:val="BodyText"/>
      </w:pPr>
      <w:r>
        <w:t xml:space="preserve">(ว่าที่ร้อยตำรวจตรี อาพัทธ์) 183. นายณัฐพงษ์ สุปริยศิลป์</w:t>
      </w:r>
    </w:p>
    <w:p>
      <w:pPr>
        <w:pStyle w:val="BodyText"/>
      </w:pPr>
      <w:r>
        <w:t xml:space="preserve">(คุณณัฐพงษ์) เห็นชอบครับ</w:t>
      </w:r>
    </w:p>
    <w:p>
      <w:pPr>
        <w:pStyle w:val="BodyText"/>
      </w:pPr>
      <w:r>
        <w:t xml:space="preserve">(ว่าที่ร้อยตำรวจตรี อาพัทธ์) ๑๘๔. นายณัฐพงษ์ สุมโนธรรม</w:t>
      </w:r>
    </w:p>
    <w:p>
      <w:pPr>
        <w:pStyle w:val="BodyText"/>
      </w:pPr>
      <w:r>
        <w:t xml:space="preserve">(คุณณัฐพงษ์) ไม่เห็นชอบครับ</w:t>
      </w:r>
    </w:p>
    <w:p>
      <w:pPr>
        <w:pStyle w:val="BodyText"/>
      </w:pPr>
      <w:r>
        <w:t xml:space="preserve">(ว่าที่ร้อยตำรวจตรี อาพัทธ์) ๑๘๕. นายณัฐพล โตวิจักษณ์ชัยกุล</w:t>
      </w:r>
    </w:p>
    <w:p>
      <w:pPr>
        <w:pStyle w:val="BodyText"/>
      </w:pPr>
      <w:r>
        <w:t xml:space="preserve">(คุณณัฐพล) ไม่เห็นชอบครับ</w:t>
      </w:r>
    </w:p>
    <w:p>
      <w:pPr>
        <w:pStyle w:val="BodyText"/>
      </w:pPr>
      <w:r>
        <w:t xml:space="preserve">(ว่าที่ร้อยตำรวจตรี อาพัทธ์) ๑๘๖. นายณัฐวุฒิ บัวประทุม</w:t>
      </w:r>
    </w:p>
    <w:p>
      <w:pPr>
        <w:pStyle w:val="BodyText"/>
      </w:pPr>
      <w:r>
        <w:t xml:space="preserve">(คุณณัฐวุฒิ) ไม่เห็นชอบครับ</w:t>
      </w:r>
    </w:p>
    <w:p>
      <w:pPr>
        <w:pStyle w:val="BodyText"/>
      </w:pPr>
      <w:r>
        <w:t xml:space="preserve">(ว่าที่ร้อยตำรวจตรี อาพัทธ์) ๑๘๗. นายณัฐวุฒิ ประเสริฐสุวรรณ</w:t>
      </w:r>
    </w:p>
    <w:p>
      <w:pPr>
        <w:pStyle w:val="BodyText"/>
      </w:pPr>
      <w:r>
        <w:t xml:space="preserve">(คุณณัฐวุฒิ) เห็นชอบครับ</w:t>
      </w:r>
    </w:p>
    <w:p>
      <w:pPr>
        <w:pStyle w:val="BodyText"/>
      </w:pPr>
      <w:r>
        <w:t xml:space="preserve">(ว่าที่ร้อยตำรวจตรี อาพัทธ์) ๑๘๘. พลเอกดนัย มีชูเวท</w:t>
      </w:r>
    </w:p>
    <w:p>
      <w:pPr>
        <w:pStyle w:val="BodyText"/>
      </w:pPr>
      <w:r>
        <w:t xml:space="preserve">(พลเอกดนัย) เห็นชอบครับ</w:t>
      </w:r>
    </w:p>
    <w:p>
      <w:pPr>
        <w:pStyle w:val="BodyText"/>
      </w:pPr>
      <w:r>
        <w:t xml:space="preserve">(ว่าที่ร้อยตำรวจตรี อาพัทธ์) ๑๘๙. นายดนุพร ปุณณกันต์</w:t>
      </w:r>
    </w:p>
    <w:p>
      <w:pPr>
        <w:pStyle w:val="BodyText"/>
      </w:pPr>
      <w:r>
        <w:t xml:space="preserve">(คุณดนุพร) เห็นชอบครับ</w:t>
      </w:r>
    </w:p>
    <w:p>
      <w:pPr>
        <w:pStyle w:val="BodyText"/>
      </w:pPr>
      <w:r>
        <w:t xml:space="preserve">(ว่าที่ร้อยตำรวจตรี อาพัทธ์) ๑๙๐. นางดวงพร รอดพยาธิ์</w:t>
      </w:r>
    </w:p>
    <w:p>
      <w:pPr>
        <w:pStyle w:val="BodyText"/>
      </w:pPr>
      <w:r>
        <w:t xml:space="preserve">(คุณดวงพร) งดออกเสียงค่ะ</w:t>
      </w:r>
    </w:p>
    <w:p>
      <w:pPr>
        <w:pStyle w:val="BodyText"/>
      </w:pPr>
      <w:r>
        <w:t xml:space="preserve">(ว่าที่ร้อยตำรวจตรี อาพัทธ์) ๑๙๑ รองศาสตราจารย์พิเศษ ดวงฤทธิ์ เบ็ญจาธิกุล ชัยรุ่งเรือง</w:t>
      </w:r>
    </w:p>
    <w:p>
      <w:pPr>
        <w:pStyle w:val="BodyText"/>
      </w:pPr>
      <w:r>
        <w:t xml:space="preserve">(รองศาสตราจารย์พิเศษดวงฤทธิ์) เห็นชอบครับ</w:t>
      </w:r>
    </w:p>
    <w:p>
      <w:pPr>
        <w:pStyle w:val="BodyText"/>
      </w:pPr>
      <w:r>
        <w:t xml:space="preserve">(ว่าที่ร้อยตำรวจตรี อาพัทธ์) ๑๙๒. นางสาวดาวน้อย สุทธินิภาพันธ์</w:t>
      </w:r>
    </w:p>
    <w:p>
      <w:pPr>
        <w:pStyle w:val="BodyText"/>
      </w:pPr>
      <w:r>
        <w:t xml:space="preserve">(คุณดาวน้อย) เห็นชอบค่ะ</w:t>
      </w:r>
    </w:p>
    <w:p>
      <w:pPr>
        <w:pStyle w:val="BodyText"/>
      </w:pPr>
      <w:r>
        <w:t xml:space="preserve">(ว่าที่ร้อยตำรวจตรี อาพัทธ์) 193. พลตำรวจเอกดำรงศักดิ์ กิตติประภัสร์</w:t>
      </w:r>
    </w:p>
    <w:p>
      <w:pPr>
        <w:pStyle w:val="BodyText"/>
      </w:pPr>
      <w:r>
        <w:t xml:space="preserve">(พลตำรวจเอกดำรงศักดิ์) งดออกเสียงครับ</w:t>
      </w:r>
    </w:p>
    <w:p>
      <w:pPr>
        <w:pStyle w:val="BodyText"/>
      </w:pPr>
      <w:r>
        <w:t xml:space="preserve">(ว่าที่ร้อยตำรวจตรี อาพัทธ์) ๑๙๔. นายดิเรกฤทธิ์ เจนครองธรรม</w:t>
      </w:r>
    </w:p>
    <w:p>
      <w:pPr>
        <w:pStyle w:val="BodyText"/>
      </w:pPr>
      <w:r>
        <w:t xml:space="preserve">(คุณดิเรกฤทธิ์) เห็นชอบครับ</w:t>
      </w:r>
    </w:p>
    <w:p>
      <w:pPr>
        <w:pStyle w:val="BodyText"/>
      </w:pPr>
      <w:r>
        <w:t xml:space="preserve">(ว่าที่ร้อยตำรวจตรี อาพัทธ์) ๑๙๕. นายดุสิต เขมะศักดิ์ชัย</w:t>
      </w:r>
    </w:p>
    <w:p>
      <w:pPr>
        <w:pStyle w:val="BodyText"/>
      </w:pPr>
      <w:r>
        <w:t xml:space="preserve">(คุณดุสิต) เห็นชอบครับ</w:t>
      </w:r>
    </w:p>
    <w:p>
      <w:pPr>
        <w:pStyle w:val="BodyText"/>
      </w:pPr>
      <w:r>
        <w:t xml:space="preserve">(ว่าที่ร้อยตำรวจตรี อาพัทธ์) ๑๙๖. พลตำรวจเอก เดชณรงค์ สุทธิชาญบัญชา</w:t>
      </w:r>
    </w:p>
    <w:p>
      <w:pPr>
        <w:pStyle w:val="BodyText"/>
      </w:pPr>
      <w:r>
        <w:t xml:space="preserve">(พลตำรวจเอก เดชณรงค์) เห็นชอบครับ</w:t>
      </w:r>
    </w:p>
    <w:p>
      <w:pPr>
        <w:pStyle w:val="BodyText"/>
      </w:pPr>
      <w:r>
        <w:t xml:space="preserve">(ว่าที่ร้อยตำรวจตรี อาพัทธ์) ๑๙๗. นายเดชอิศม์ ขาวทอง 198. นายตรัยวรรธน์ อิ่มใจ</w:t>
      </w:r>
    </w:p>
    <w:p>
      <w:pPr>
        <w:pStyle w:val="BodyText"/>
      </w:pPr>
      <w:r>
        <w:t xml:space="preserve">(คุณตรัยวรรธน์) ไม่เห็นชอบครับ</w:t>
      </w:r>
    </w:p>
    <w:p>
      <w:pPr>
        <w:pStyle w:val="BodyText"/>
      </w:pPr>
      <w:r>
        <w:t xml:space="preserve">(ว่าที่ร้อยตำรวจตรี อาพัทธ์) 199. พลตำรวจโท ตรีทศ รณฤทธิวิชัย</w:t>
      </w:r>
    </w:p>
    <w:p>
      <w:pPr>
        <w:pStyle w:val="BodyText"/>
      </w:pPr>
      <w:r>
        <w:t xml:space="preserve">(พลตำรวจโท ตรีทศ) เห็นชอบครับ</w:t>
      </w:r>
    </w:p>
    <w:p>
      <w:pPr>
        <w:pStyle w:val="BodyText"/>
      </w:pPr>
      <w:r>
        <w:t xml:space="preserve">(ว่าที่ร้อยตำรวจตรี อาพัทธ์) 200. พลอากาศเอก ตรีทศ สนแจ้ง</w:t>
      </w:r>
    </w:p>
    <w:p>
      <w:pPr>
        <w:pStyle w:val="BodyText"/>
      </w:pPr>
      <w:r>
        <w:t xml:space="preserve">(พลอากาศเอกตรีทศ) งดออกเสียงครับ</w:t>
      </w:r>
    </w:p>
    <w:p>
      <w:pPr>
        <w:pStyle w:val="BodyText"/>
      </w:pPr>
      <w:r>
        <w:t xml:space="preserve">(คุณพรพิศ) 201. นางสาวตรีนุช เทียนทอง</w:t>
      </w:r>
    </w:p>
    <w:p>
      <w:pPr>
        <w:pStyle w:val="BodyText"/>
      </w:pPr>
      <w:r>
        <w:t xml:space="preserve">(คุณตรีนุช) เห็นชอบค่ะ</w:t>
      </w:r>
    </w:p>
    <w:p>
      <w:pPr>
        <w:pStyle w:val="BodyText"/>
      </w:pPr>
      <w:r>
        <w:t xml:space="preserve">(คุณพรพิศ) 202. นายตวง อันทะไชย</w:t>
      </w:r>
    </w:p>
    <w:p>
      <w:pPr>
        <w:pStyle w:val="BodyText"/>
      </w:pPr>
      <w:r>
        <w:t xml:space="preserve">(คุณตวง) งดออกเสียงครับ</w:t>
      </w:r>
    </w:p>
    <w:p>
      <w:pPr>
        <w:pStyle w:val="BodyText"/>
      </w:pPr>
      <w:r>
        <w:t xml:space="preserve">(คุณพรพิศ) ๒๐๓. นางสาวตวงทิพย์ จินตะเวช</w:t>
      </w:r>
    </w:p>
    <w:p>
      <w:pPr>
        <w:pStyle w:val="BodyText"/>
      </w:pPr>
      <w:r>
        <w:t xml:space="preserve">(คุณตวงทิพย์) เห็นชอบค่ะ</w:t>
      </w:r>
    </w:p>
    <w:p>
      <w:pPr>
        <w:pStyle w:val="BodyText"/>
      </w:pPr>
      <w:r>
        <w:t xml:space="preserve">(คุณพรพิศ) ๒๐๔. นายไตรเทพ งามกมล</w:t>
      </w:r>
    </w:p>
    <w:p>
      <w:pPr>
        <w:pStyle w:val="BodyText"/>
      </w:pPr>
      <w:r>
        <w:t xml:space="preserve">(คุณไตรเทพ) เห็นชอบครับ</w:t>
      </w:r>
    </w:p>
    <w:p>
      <w:pPr>
        <w:pStyle w:val="BodyText"/>
      </w:pPr>
      <w:r>
        <w:t xml:space="preserve">(คุณพรพิศ) 205. รองศาสตราจารย์ พลเอก ไตรโรจน์ ครุธเวโช</w:t>
      </w:r>
    </w:p>
    <w:p>
      <w:pPr>
        <w:pStyle w:val="BodyText"/>
      </w:pPr>
      <w:r>
        <w:t xml:space="preserve">(รองศาสตราจารย์พลเอกไตรโรจน์) เห็นชอบครับ</w:t>
      </w:r>
    </w:p>
    <w:p>
      <w:pPr>
        <w:pStyle w:val="BodyText"/>
      </w:pPr>
      <w:r>
        <w:t xml:space="preserve">(คุณพรพิศ) ๒๐๖. นายถนอมพงศ์ หลีกภัย</w:t>
      </w:r>
    </w:p>
    <w:p>
      <w:pPr>
        <w:pStyle w:val="BodyText"/>
      </w:pPr>
      <w:r>
        <w:t xml:space="preserve">(คุณถนอมพงศ์) เห็นชอบครับ</w:t>
      </w:r>
    </w:p>
    <w:p>
      <w:pPr>
        <w:pStyle w:val="BodyText"/>
      </w:pPr>
      <w:r>
        <w:t xml:space="preserve">(คุณพรพิศ) ๒๐๗. นายถนัด มานะพันธุ์นิยม</w:t>
      </w:r>
    </w:p>
    <w:p>
      <w:pPr>
        <w:pStyle w:val="BodyText"/>
      </w:pPr>
      <w:r>
        <w:t xml:space="preserve">(คุณถนัด) งดออกเสียงครับ</w:t>
      </w:r>
    </w:p>
    <w:p>
      <w:pPr>
        <w:pStyle w:val="BodyText"/>
      </w:pPr>
      <w:r>
        <w:t xml:space="preserve">(คุณพรพิศ) ๒๐๘. นายถวิล เปลี่ยนศรี</w:t>
      </w:r>
    </w:p>
    <w:p>
      <w:pPr>
        <w:pStyle w:val="BodyText"/>
      </w:pPr>
      <w:r>
        <w:t xml:space="preserve">(คุณถวิล) ไม่เห็นชอบครับ</w:t>
      </w:r>
    </w:p>
    <w:p>
      <w:pPr>
        <w:pStyle w:val="BodyText"/>
      </w:pPr>
      <w:r>
        <w:t xml:space="preserve">(คุณพรพิศ) 209. นายถาวร เทพวิมลเพชรกุล</w:t>
      </w:r>
    </w:p>
    <w:p>
      <w:pPr>
        <w:pStyle w:val="BodyText"/>
      </w:pPr>
      <w:r>
        <w:t xml:space="preserve">(คุณถาวร) เห็นชอบครับ</w:t>
      </w:r>
    </w:p>
    <w:p>
      <w:pPr>
        <w:pStyle w:val="BodyText"/>
      </w:pPr>
      <w:r>
        <w:t xml:space="preserve">(คุณพรพิศ) 210. พลอากาศเอก ถาวร มณีพฤกษ์</w:t>
      </w:r>
    </w:p>
    <w:p>
      <w:pPr>
        <w:pStyle w:val="BodyText"/>
      </w:pPr>
      <w:r>
        <w:t xml:space="preserve">(พลอากาศเอก ถาวร) เห็นชอบครับ</w:t>
      </w:r>
    </w:p>
    <w:p>
      <w:pPr>
        <w:pStyle w:val="BodyText"/>
      </w:pPr>
      <w:r>
        <w:t xml:space="preserve">(คุณพรพิศ) ๒๑๑. นายถิรเดช ตั้งมั่นก่อกิจ</w:t>
      </w:r>
    </w:p>
    <w:p>
      <w:pPr>
        <w:pStyle w:val="BodyText"/>
      </w:pPr>
      <w:r>
        <w:t xml:space="preserve">(คุณถิรเดช) เห็นชอบครับ</w:t>
      </w:r>
    </w:p>
    <w:p>
      <w:pPr>
        <w:pStyle w:val="BodyText"/>
      </w:pPr>
      <w:r>
        <w:t xml:space="preserve">(คุณพรพิศ) ๒๑๒. นายทรงเดช เสมอคำ</w:t>
      </w:r>
    </w:p>
    <w:p>
      <w:pPr>
        <w:pStyle w:val="BodyText"/>
      </w:pPr>
      <w:r>
        <w:t xml:space="preserve">(คุณทรงเดช) เห็นชอบครับ</w:t>
      </w:r>
    </w:p>
    <w:p>
      <w:pPr>
        <w:pStyle w:val="BodyText"/>
      </w:pPr>
      <w:r>
        <w:t xml:space="preserve">(คุณพรพิศ) 213. นายทรงยศ รามสูต</w:t>
      </w:r>
    </w:p>
    <w:p>
      <w:pPr>
        <w:pStyle w:val="BodyText"/>
      </w:pPr>
      <w:r>
        <w:t xml:space="preserve">(คุณทรงยศ) เห็นชอบครับ</w:t>
      </w:r>
    </w:p>
    <w:p>
      <w:pPr>
        <w:pStyle w:val="BodyText"/>
      </w:pPr>
      <w:r>
        <w:t xml:space="preserve">(คุณพรพิศ) ๒๑๔. นายทรงศักดิ์ ทองศรี</w:t>
      </w:r>
    </w:p>
    <w:p>
      <w:pPr>
        <w:pStyle w:val="BodyText"/>
      </w:pPr>
      <w:r>
        <w:t xml:space="preserve">(คุณทรงศักดิ์) เห็นชอบครับ</w:t>
      </w:r>
    </w:p>
    <w:p>
      <w:pPr>
        <w:pStyle w:val="BodyText"/>
      </w:pPr>
      <w:r>
        <w:t xml:space="preserve">(คุณพรพิศ) ๒๑๕. นายทรงศักดิ์ มุสิกอง ๒๑๖. นายทรงศักดิ์ ส่งเสริมอุดมชัย</w:t>
      </w:r>
    </w:p>
    <w:p>
      <w:pPr>
        <w:pStyle w:val="BodyText"/>
      </w:pPr>
      <w:r>
        <w:t xml:space="preserve">(คุณทรงศักดิ์) เห็นชอบครับ</w:t>
      </w:r>
    </w:p>
    <w:p>
      <w:pPr>
        <w:pStyle w:val="BodyText"/>
      </w:pPr>
      <w:r>
        <w:t xml:space="preserve">(คุณพรพิศ) ๒๑๗. นายทวิวงศ์ โตทวิวงศ์</w:t>
      </w:r>
    </w:p>
    <w:p>
      <w:pPr>
        <w:pStyle w:val="BodyText"/>
      </w:pPr>
      <w:r>
        <w:t xml:space="preserve">(คุณทวิวงศ์) ไม่เห็นชอบ</w:t>
      </w:r>
    </w:p>
    <w:p>
      <w:pPr>
        <w:pStyle w:val="BodyText"/>
      </w:pPr>
      <w:r>
        <w:t xml:space="preserve">(คุณพรพิศ) ๒๑๘. พันตำรวจเอก ทวี สอดส่อง</w:t>
      </w:r>
    </w:p>
    <w:p>
      <w:pPr>
        <w:pStyle w:val="BodyText"/>
      </w:pPr>
      <w:r>
        <w:t xml:space="preserve">(พันตำรวจเอก ทวี) เห็นชอบครับ</w:t>
      </w:r>
    </w:p>
    <w:p>
      <w:pPr>
        <w:pStyle w:val="BodyText"/>
      </w:pPr>
      <w:r>
        <w:t xml:space="preserve">(คุณพรพิศ) ๒๑๙. นายทวี สุระบาล</w:t>
      </w:r>
    </w:p>
    <w:p>
      <w:pPr>
        <w:pStyle w:val="BodyText"/>
      </w:pPr>
      <w:r>
        <w:t xml:space="preserve">(คุณพรพิศ) 219. นายทวี สุระบาล</w:t>
      </w:r>
    </w:p>
    <w:p>
      <w:pPr>
        <w:pStyle w:val="BodyText"/>
      </w:pPr>
      <w:r>
        <w:t xml:space="preserve">(คุณทวี) เห็นชอบครับ</w:t>
      </w:r>
    </w:p>
    <w:p>
      <w:pPr>
        <w:pStyle w:val="BodyText"/>
      </w:pPr>
      <w:r>
        <w:t xml:space="preserve">(คุณพรพิศ) ๒๒๐. พลเอก ทวีป เนตรนิยม</w:t>
      </w:r>
    </w:p>
    <w:p>
      <w:pPr>
        <w:pStyle w:val="BodyText"/>
      </w:pPr>
      <w:r>
        <w:t xml:space="preserve">(พลเอก ทวีป) งดออกเสียง</w:t>
      </w:r>
    </w:p>
    <w:p>
      <w:pPr>
        <w:pStyle w:val="BodyText"/>
      </w:pPr>
      <w:r>
        <w:t xml:space="preserve">(คุณพรพิศ) ๒๒๑. นายทวีวงษ์ จุลกมนตรี</w:t>
      </w:r>
    </w:p>
    <w:p>
      <w:pPr>
        <w:pStyle w:val="BodyText"/>
      </w:pPr>
      <w:r>
        <w:t xml:space="preserve">(คุณทวีวงษ์) งดออกเสียงครับ</w:t>
      </w:r>
    </w:p>
    <w:p>
      <w:pPr>
        <w:pStyle w:val="BodyText"/>
      </w:pPr>
      <w:r>
        <w:t xml:space="preserve">(คุณพรพิศ) ๒๒๒. นายทศพร เสรีรักษ์</w:t>
      </w:r>
    </w:p>
    <w:p>
      <w:pPr>
        <w:pStyle w:val="BodyText"/>
      </w:pPr>
      <w:r>
        <w:t xml:space="preserve">(คุณทศพร) เห็นชอบครับ</w:t>
      </w:r>
    </w:p>
    <w:p>
      <w:pPr>
        <w:pStyle w:val="BodyText"/>
      </w:pPr>
      <w:r>
        <w:t xml:space="preserve">(คุณพรพิศ) ๒๒๓. นางทัศนา ยุวานนท์</w:t>
      </w:r>
    </w:p>
    <w:p>
      <w:pPr>
        <w:pStyle w:val="BodyText"/>
      </w:pPr>
      <w:r>
        <w:t xml:space="preserve">(คุณทัศนา) เห็นชอบค่ะ</w:t>
      </w:r>
    </w:p>
    <w:p>
      <w:pPr>
        <w:pStyle w:val="BodyText"/>
      </w:pPr>
      <w:r>
        <w:t xml:space="preserve">(คุณพรพิศ) ๒๒๔. นายทินพล ศรีธเรศ</w:t>
      </w:r>
    </w:p>
    <w:p>
      <w:pPr>
        <w:pStyle w:val="BodyText"/>
      </w:pPr>
      <w:r>
        <w:t xml:space="preserve">(คุณทินพล) เห็นชอบครับ</w:t>
      </w:r>
    </w:p>
    <w:p>
      <w:pPr>
        <w:pStyle w:val="BodyText"/>
      </w:pPr>
      <w:r>
        <w:t xml:space="preserve">(คุณพรพิศ) ๒๒๕. ศาสตราจารย์ ร้อยเอก ทินพันธุ์ นาคะตะ</w:t>
      </w:r>
    </w:p>
    <w:p>
      <w:pPr>
        <w:pStyle w:val="BodyText"/>
      </w:pPr>
      <w:r>
        <w:t xml:space="preserve">(ศาสตราจารย์ ร้อยเอก ทินพันธุ์) งดออกเสียงครับ</w:t>
      </w:r>
    </w:p>
    <w:p>
      <w:pPr>
        <w:pStyle w:val="BodyText"/>
      </w:pPr>
      <w:r>
        <w:t xml:space="preserve">(คุณพรพิศ) ๒๒๖. นางทิพา ปวีณาเสถียร</w:t>
      </w:r>
    </w:p>
    <w:p>
      <w:pPr>
        <w:pStyle w:val="BodyText"/>
      </w:pPr>
      <w:r>
        <w:t xml:space="preserve">(คุณทิพา) ไม่เห็นชอบค่ะ</w:t>
      </w:r>
    </w:p>
    <w:p>
      <w:pPr>
        <w:pStyle w:val="BodyText"/>
      </w:pPr>
      <w:r>
        <w:t xml:space="preserve">(คุณพรพิศ) ๒๒๗. นางสาวทิสรัตน์ เลาหพล</w:t>
      </w:r>
    </w:p>
    <w:p>
      <w:pPr>
        <w:pStyle w:val="BodyText"/>
      </w:pPr>
      <w:r>
        <w:t xml:space="preserve">(คุณทิสรัตน์) ไม่เห็นชอบค่ะ</w:t>
      </w:r>
    </w:p>
    <w:p>
      <w:pPr>
        <w:pStyle w:val="BodyText"/>
      </w:pPr>
      <w:r>
        <w:t xml:space="preserve">(คุณพรพิศ) ๒๒๘. พลเอก เทพพงศ์ ทิพยจันทร์</w:t>
      </w:r>
    </w:p>
    <w:p>
      <w:pPr>
        <w:pStyle w:val="BodyText"/>
      </w:pPr>
      <w:r>
        <w:t xml:space="preserve">(พลเอก เทพพงศ์) เห็นชอบครับ</w:t>
      </w:r>
    </w:p>
    <w:p>
      <w:pPr>
        <w:pStyle w:val="BodyText"/>
      </w:pPr>
      <w:r>
        <w:t xml:space="preserve">(คุณพรพิศ) ๒๒๙. นายเทอดชาติ ชัยพงษ์</w:t>
      </w:r>
    </w:p>
    <w:p>
      <w:pPr>
        <w:pStyle w:val="BodyText"/>
      </w:pPr>
      <w:r>
        <w:t xml:space="preserve">(คุณเทอดชาติ) เห็นชอบครับ</w:t>
      </w:r>
    </w:p>
    <w:p>
      <w:pPr>
        <w:pStyle w:val="BodyText"/>
      </w:pPr>
      <w:r>
        <w:t xml:space="preserve">(คุณพรพิศ) 230. นายเท่าพิภพ ลิ้มจิตรกร</w:t>
      </w:r>
    </w:p>
    <w:p>
      <w:pPr>
        <w:pStyle w:val="BodyText"/>
      </w:pPr>
      <w:r>
        <w:t xml:space="preserve">(คุณเท่าพิภพ) ไม่เห็นชอบครับผม</w:t>
      </w:r>
    </w:p>
    <w:p>
      <w:pPr>
        <w:pStyle w:val="BodyText"/>
      </w:pPr>
      <w:r>
        <w:t xml:space="preserve">(คุณพรพิศ) ๒๓๑. นางเทียบจุฑา ขาวขำ</w:t>
      </w:r>
    </w:p>
    <w:p>
      <w:pPr>
        <w:pStyle w:val="BodyText"/>
      </w:pPr>
      <w:r>
        <w:t xml:space="preserve">(คุณเทียบจุฑา) เห็นชอบค่ะ</w:t>
      </w:r>
    </w:p>
    <w:p>
      <w:pPr>
        <w:pStyle w:val="BodyText"/>
      </w:pPr>
      <w:r>
        <w:t xml:space="preserve">(คุณเทียบจุฑา) เห็นชอบค่ะ</w:t>
      </w:r>
    </w:p>
    <w:p>
      <w:pPr>
        <w:pStyle w:val="BodyText"/>
      </w:pPr>
      <w:r>
        <w:t xml:space="preserve">(คุณพรพิศ) 232. พลเอก ธงชัย สาระสุข</w:t>
      </w:r>
    </w:p>
    <w:p>
      <w:pPr>
        <w:pStyle w:val="BodyText"/>
      </w:pPr>
      <w:r>
        <w:t xml:space="preserve">(พลเอกธงชัย) เห็นชอบครับ</w:t>
      </w:r>
    </w:p>
    <w:p>
      <w:pPr>
        <w:pStyle w:val="BodyText"/>
      </w:pPr>
      <w:r>
        <w:t xml:space="preserve">(คุณพรพิศ) ๒๓๓. นายธนกร วังบุญคงชนะ</w:t>
      </w:r>
    </w:p>
    <w:p>
      <w:pPr>
        <w:pStyle w:val="BodyText"/>
      </w:pPr>
      <w:r>
        <w:t xml:space="preserve">(คุณธนกร) เห็นชอบครับ</w:t>
      </w:r>
    </w:p>
    <w:p>
      <w:pPr>
        <w:pStyle w:val="BodyText"/>
      </w:pPr>
      <w:r>
        <w:t xml:space="preserve">(คุณพรพิศ) 234. เรืออากาศโท ธนเดช เพ็งสุข</w:t>
      </w:r>
    </w:p>
    <w:p>
      <w:pPr>
        <w:pStyle w:val="BodyText"/>
      </w:pPr>
      <w:r>
        <w:t xml:space="preserve">(เรืออากาศโท ธนเดช) ไม่เห็นชอบครับ</w:t>
      </w:r>
    </w:p>
    <w:p>
      <w:pPr>
        <w:pStyle w:val="BodyText"/>
      </w:pPr>
      <w:r>
        <w:t xml:space="preserve">(คุณพรพิศ) ๒๓๕. นายธนพัฒน์ ศรีชนะ</w:t>
      </w:r>
    </w:p>
    <w:p>
      <w:pPr>
        <w:pStyle w:val="BodyText"/>
      </w:pPr>
      <w:r>
        <w:t xml:space="preserve">(คุณธนพัฒน์) เห็นชอบครับ</w:t>
      </w:r>
    </w:p>
    <w:p>
      <w:pPr>
        <w:pStyle w:val="BodyText"/>
      </w:pPr>
      <w:r>
        <w:t xml:space="preserve">(คุณพรพิศ) ๒๓๖. นายธนยศ ทิมสุวรรณ</w:t>
      </w:r>
    </w:p>
    <w:p>
      <w:pPr>
        <w:pStyle w:val="BodyText"/>
      </w:pPr>
      <w:r>
        <w:t xml:space="preserve">(คุณธนยศ) เห็นชอบครับ</w:t>
      </w:r>
    </w:p>
    <w:p>
      <w:pPr>
        <w:pStyle w:val="BodyText"/>
      </w:pPr>
      <w:r>
        <w:t xml:space="preserve">(คุณพรพิศ) ๒๓๗. พลเอก ธนะศักดิ์ ปฏิมาประกร</w:t>
      </w:r>
    </w:p>
    <w:p>
      <w:pPr>
        <w:pStyle w:val="BodyText"/>
      </w:pPr>
      <w:r>
        <w:t xml:space="preserve">(พลเอกธนะศักดิ์) เห็นชอบครับ</w:t>
      </w:r>
    </w:p>
    <w:p>
      <w:pPr>
        <w:pStyle w:val="BodyText"/>
      </w:pPr>
      <w:r>
        <w:t xml:space="preserve">(คุณพรพิศ) ๒๓๘. นายธนา กิจไพบูลย์ชัย</w:t>
      </w:r>
    </w:p>
    <w:p>
      <w:pPr>
        <w:pStyle w:val="BodyText"/>
      </w:pPr>
      <w:r>
        <w:t xml:space="preserve">(คุณธนา) เห็นชอบครับ</w:t>
      </w:r>
    </w:p>
    <w:p>
      <w:pPr>
        <w:pStyle w:val="BodyText"/>
      </w:pPr>
      <w:r>
        <w:t xml:space="preserve">(คุณพรพิศ) ๒๓๙. นายธนาธร โล่ห์สุนทร</w:t>
      </w:r>
    </w:p>
    <w:p>
      <w:pPr>
        <w:pStyle w:val="BodyText"/>
      </w:pPr>
      <w:r>
        <w:t xml:space="preserve">(คุณธนาธร) เห็นชอบครับ</w:t>
      </w:r>
    </w:p>
    <w:p>
      <w:pPr>
        <w:pStyle w:val="BodyText"/>
      </w:pPr>
      <w:r>
        <w:t xml:space="preserve">(คุณพรพิศ) ๒๔๐. นายธเนศ เครือรัตน์</w:t>
      </w:r>
    </w:p>
    <w:p>
      <w:pPr>
        <w:pStyle w:val="BodyText"/>
      </w:pPr>
      <w:r>
        <w:t xml:space="preserve">(คุณธเนศ) เห็นชอบครับ</w:t>
      </w:r>
    </w:p>
    <w:p>
      <w:pPr>
        <w:pStyle w:val="BodyText"/>
      </w:pPr>
      <w:r>
        <w:t xml:space="preserve">(คุณธรรมนัส) เห็นชอบครับ</w:t>
      </w:r>
    </w:p>
    <w:p>
      <w:pPr>
        <w:pStyle w:val="BodyText"/>
      </w:pPr>
      <w:r>
        <w:t xml:space="preserve">(คุณพรพิศ) 242. พลเอก ธวัชชัย สมุทรสา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4 (สมัยสามัญประจำปีครั้งที่หนึ่ง) 220866 (นาทีที่ 4.00.01 - 6.00.00 น.)</dc:title>
  <dc:creator/>
  <cp:keywords/>
  <dcterms:created xsi:type="dcterms:W3CDTF">2024-01-04T02:52:12Z</dcterms:created>
  <dcterms:modified xsi:type="dcterms:W3CDTF">2024-01-04T02: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ตุลาคม 2566 เวลา 09.00 น.</vt:lpwstr>
  </property>
  <property fmtid="{D5CDD505-2E9C-101B-9397-08002B2CF9AE}" pid="3" name="subtitle">
    <vt:lpwstr/>
  </property>
</Properties>
</file>